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73098CCE"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3E7A11">
        <w:rPr>
          <w:rFonts w:ascii="Calibri" w:hAnsi="Calibri" w:cs="Calibri"/>
          <w:noProof/>
        </w:rPr>
        <w:t>November 23,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482A18CF" w:rsidR="008946A4" w:rsidRDefault="008946A4" w:rsidP="00891F88">
      <w:r>
        <w:t>Word Count:</w:t>
      </w:r>
      <w:r w:rsidR="00BB56AD">
        <w:t xml:space="preserve"> 10,616</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667B4800" w14:textId="63C53EA3" w:rsidR="001F297F" w:rsidRDefault="00E373AC">
      <w:pPr>
        <w:pStyle w:val="TOC1"/>
        <w:tabs>
          <w:tab w:val="left" w:pos="1320"/>
        </w:tabs>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0957654" w:history="1">
        <w:r w:rsidR="001F297F" w:rsidRPr="003E116A">
          <w:rPr>
            <w:rStyle w:val="Hyperlink"/>
            <w:noProof/>
          </w:rPr>
          <w:t>Chapter 1:</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Introduction</w:t>
        </w:r>
        <w:r w:rsidR="001F297F">
          <w:rPr>
            <w:noProof/>
            <w:webHidden/>
          </w:rPr>
          <w:tab/>
        </w:r>
        <w:r w:rsidR="001F297F">
          <w:rPr>
            <w:noProof/>
            <w:webHidden/>
          </w:rPr>
          <w:fldChar w:fldCharType="begin"/>
        </w:r>
        <w:r w:rsidR="001F297F">
          <w:rPr>
            <w:noProof/>
            <w:webHidden/>
          </w:rPr>
          <w:instrText xml:space="preserve"> PAGEREF _Toc150957654 \h </w:instrText>
        </w:r>
        <w:r w:rsidR="001F297F">
          <w:rPr>
            <w:noProof/>
            <w:webHidden/>
          </w:rPr>
        </w:r>
        <w:r w:rsidR="001F297F">
          <w:rPr>
            <w:noProof/>
            <w:webHidden/>
          </w:rPr>
          <w:fldChar w:fldCharType="separate"/>
        </w:r>
        <w:r w:rsidR="001F297F">
          <w:rPr>
            <w:noProof/>
            <w:webHidden/>
          </w:rPr>
          <w:t>5</w:t>
        </w:r>
        <w:r w:rsidR="001F297F">
          <w:rPr>
            <w:noProof/>
            <w:webHidden/>
          </w:rPr>
          <w:fldChar w:fldCharType="end"/>
        </w:r>
      </w:hyperlink>
    </w:p>
    <w:p w14:paraId="22860391" w14:textId="07D69E1E"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5" w:history="1">
        <w:r w:rsidR="001F297F" w:rsidRPr="003E116A">
          <w:rPr>
            <w:rStyle w:val="Hyperlink"/>
            <w:noProof/>
          </w:rPr>
          <w:t>1.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The Problem</w:t>
        </w:r>
        <w:r w:rsidR="001F297F">
          <w:rPr>
            <w:noProof/>
            <w:webHidden/>
          </w:rPr>
          <w:tab/>
        </w:r>
        <w:r w:rsidR="001F297F">
          <w:rPr>
            <w:noProof/>
            <w:webHidden/>
          </w:rPr>
          <w:fldChar w:fldCharType="begin"/>
        </w:r>
        <w:r w:rsidR="001F297F">
          <w:rPr>
            <w:noProof/>
            <w:webHidden/>
          </w:rPr>
          <w:instrText xml:space="preserve"> PAGEREF _Toc150957655 \h </w:instrText>
        </w:r>
        <w:r w:rsidR="001F297F">
          <w:rPr>
            <w:noProof/>
            <w:webHidden/>
          </w:rPr>
        </w:r>
        <w:r w:rsidR="001F297F">
          <w:rPr>
            <w:noProof/>
            <w:webHidden/>
          </w:rPr>
          <w:fldChar w:fldCharType="separate"/>
        </w:r>
        <w:r w:rsidR="001F297F">
          <w:rPr>
            <w:noProof/>
            <w:webHidden/>
          </w:rPr>
          <w:t>5</w:t>
        </w:r>
        <w:r w:rsidR="001F297F">
          <w:rPr>
            <w:noProof/>
            <w:webHidden/>
          </w:rPr>
          <w:fldChar w:fldCharType="end"/>
        </w:r>
      </w:hyperlink>
    </w:p>
    <w:p w14:paraId="0A4383CE" w14:textId="03644363"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6" w:history="1">
        <w:r w:rsidR="001F297F" w:rsidRPr="003E116A">
          <w:rPr>
            <w:rStyle w:val="Hyperlink"/>
            <w:noProof/>
          </w:rPr>
          <w:t>1.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Aims and Goals</w:t>
        </w:r>
        <w:r w:rsidR="001F297F">
          <w:rPr>
            <w:noProof/>
            <w:webHidden/>
          </w:rPr>
          <w:tab/>
        </w:r>
        <w:r w:rsidR="001F297F">
          <w:rPr>
            <w:noProof/>
            <w:webHidden/>
          </w:rPr>
          <w:fldChar w:fldCharType="begin"/>
        </w:r>
        <w:r w:rsidR="001F297F">
          <w:rPr>
            <w:noProof/>
            <w:webHidden/>
          </w:rPr>
          <w:instrText xml:space="preserve"> PAGEREF _Toc150957656 \h </w:instrText>
        </w:r>
        <w:r w:rsidR="001F297F">
          <w:rPr>
            <w:noProof/>
            <w:webHidden/>
          </w:rPr>
        </w:r>
        <w:r w:rsidR="001F297F">
          <w:rPr>
            <w:noProof/>
            <w:webHidden/>
          </w:rPr>
          <w:fldChar w:fldCharType="separate"/>
        </w:r>
        <w:r w:rsidR="001F297F">
          <w:rPr>
            <w:noProof/>
            <w:webHidden/>
          </w:rPr>
          <w:t>5</w:t>
        </w:r>
        <w:r w:rsidR="001F297F">
          <w:rPr>
            <w:noProof/>
            <w:webHidden/>
          </w:rPr>
          <w:fldChar w:fldCharType="end"/>
        </w:r>
      </w:hyperlink>
    </w:p>
    <w:p w14:paraId="5B243D2B" w14:textId="7C96EF11"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7" w:history="1">
        <w:r w:rsidR="001F297F" w:rsidRPr="003E116A">
          <w:rPr>
            <w:rStyle w:val="Hyperlink"/>
            <w:noProof/>
          </w:rPr>
          <w:t>1.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Literary Survey</w:t>
        </w:r>
        <w:r w:rsidR="001F297F">
          <w:rPr>
            <w:noProof/>
            <w:webHidden/>
          </w:rPr>
          <w:tab/>
        </w:r>
        <w:r w:rsidR="001F297F">
          <w:rPr>
            <w:noProof/>
            <w:webHidden/>
          </w:rPr>
          <w:fldChar w:fldCharType="begin"/>
        </w:r>
        <w:r w:rsidR="001F297F">
          <w:rPr>
            <w:noProof/>
            <w:webHidden/>
          </w:rPr>
          <w:instrText xml:space="preserve"> PAGEREF _Toc150957657 \h </w:instrText>
        </w:r>
        <w:r w:rsidR="001F297F">
          <w:rPr>
            <w:noProof/>
            <w:webHidden/>
          </w:rPr>
        </w:r>
        <w:r w:rsidR="001F297F">
          <w:rPr>
            <w:noProof/>
            <w:webHidden/>
          </w:rPr>
          <w:fldChar w:fldCharType="separate"/>
        </w:r>
        <w:r w:rsidR="001F297F">
          <w:rPr>
            <w:noProof/>
            <w:webHidden/>
          </w:rPr>
          <w:t>6</w:t>
        </w:r>
        <w:r w:rsidR="001F297F">
          <w:rPr>
            <w:noProof/>
            <w:webHidden/>
          </w:rPr>
          <w:fldChar w:fldCharType="end"/>
        </w:r>
      </w:hyperlink>
    </w:p>
    <w:p w14:paraId="184B7177" w14:textId="0D909614"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58" w:history="1">
        <w:r w:rsidR="001F297F" w:rsidRPr="003E116A">
          <w:rPr>
            <w:rStyle w:val="Hyperlink"/>
            <w:noProof/>
          </w:rPr>
          <w:t>Chapter 2:</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Constraint solvers</w:t>
        </w:r>
        <w:r w:rsidR="001F297F">
          <w:rPr>
            <w:noProof/>
            <w:webHidden/>
          </w:rPr>
          <w:tab/>
        </w:r>
        <w:r w:rsidR="001F297F">
          <w:rPr>
            <w:noProof/>
            <w:webHidden/>
          </w:rPr>
          <w:fldChar w:fldCharType="begin"/>
        </w:r>
        <w:r w:rsidR="001F297F">
          <w:rPr>
            <w:noProof/>
            <w:webHidden/>
          </w:rPr>
          <w:instrText xml:space="preserve"> PAGEREF _Toc150957658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214CA9B7" w14:textId="0F226986"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9" w:history="1">
        <w:r w:rsidR="001F297F" w:rsidRPr="003E116A">
          <w:rPr>
            <w:rStyle w:val="Hyperlink"/>
            <w:noProof/>
          </w:rPr>
          <w:t>2.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Introduction</w:t>
        </w:r>
        <w:r w:rsidR="001F297F">
          <w:rPr>
            <w:noProof/>
            <w:webHidden/>
          </w:rPr>
          <w:tab/>
        </w:r>
        <w:r w:rsidR="001F297F">
          <w:rPr>
            <w:noProof/>
            <w:webHidden/>
          </w:rPr>
          <w:fldChar w:fldCharType="begin"/>
        </w:r>
        <w:r w:rsidR="001F297F">
          <w:rPr>
            <w:noProof/>
            <w:webHidden/>
          </w:rPr>
          <w:instrText xml:space="preserve"> PAGEREF _Toc150957659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15178FE6" w14:textId="44518B9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0" w:history="1">
        <w:r w:rsidR="001F297F" w:rsidRPr="003E116A">
          <w:rPr>
            <w:rStyle w:val="Hyperlink"/>
            <w:noProof/>
          </w:rPr>
          <w:t>2.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Backtracking and Recursion</w:t>
        </w:r>
        <w:r w:rsidR="001F297F">
          <w:rPr>
            <w:noProof/>
            <w:webHidden/>
          </w:rPr>
          <w:tab/>
        </w:r>
        <w:r w:rsidR="001F297F">
          <w:rPr>
            <w:noProof/>
            <w:webHidden/>
          </w:rPr>
          <w:fldChar w:fldCharType="begin"/>
        </w:r>
        <w:r w:rsidR="001F297F">
          <w:rPr>
            <w:noProof/>
            <w:webHidden/>
          </w:rPr>
          <w:instrText xml:space="preserve"> PAGEREF _Toc150957660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43F829CB" w14:textId="004CDA07"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1" w:history="1">
        <w:r w:rsidR="001F297F" w:rsidRPr="003E116A">
          <w:rPr>
            <w:rStyle w:val="Hyperlink"/>
            <w:noProof/>
          </w:rPr>
          <w:t>2.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Arc Consistency</w:t>
        </w:r>
        <w:r w:rsidR="001F297F">
          <w:rPr>
            <w:noProof/>
            <w:webHidden/>
          </w:rPr>
          <w:tab/>
        </w:r>
        <w:r w:rsidR="001F297F">
          <w:rPr>
            <w:noProof/>
            <w:webHidden/>
          </w:rPr>
          <w:fldChar w:fldCharType="begin"/>
        </w:r>
        <w:r w:rsidR="001F297F">
          <w:rPr>
            <w:noProof/>
            <w:webHidden/>
          </w:rPr>
          <w:instrText xml:space="preserve"> PAGEREF _Toc150957661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22683647" w14:textId="586BC55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2" w:history="1">
        <w:r w:rsidR="001F297F" w:rsidRPr="003E116A">
          <w:rPr>
            <w:rStyle w:val="Hyperlink"/>
            <w:noProof/>
          </w:rPr>
          <w:t>2.4</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Back jumping</w:t>
        </w:r>
        <w:r w:rsidR="001F297F">
          <w:rPr>
            <w:noProof/>
            <w:webHidden/>
          </w:rPr>
          <w:tab/>
        </w:r>
        <w:r w:rsidR="001F297F">
          <w:rPr>
            <w:noProof/>
            <w:webHidden/>
          </w:rPr>
          <w:fldChar w:fldCharType="begin"/>
        </w:r>
        <w:r w:rsidR="001F297F">
          <w:rPr>
            <w:noProof/>
            <w:webHidden/>
          </w:rPr>
          <w:instrText xml:space="preserve"> PAGEREF _Toc150957662 \h </w:instrText>
        </w:r>
        <w:r w:rsidR="001F297F">
          <w:rPr>
            <w:noProof/>
            <w:webHidden/>
          </w:rPr>
        </w:r>
        <w:r w:rsidR="001F297F">
          <w:rPr>
            <w:noProof/>
            <w:webHidden/>
          </w:rPr>
          <w:fldChar w:fldCharType="separate"/>
        </w:r>
        <w:r w:rsidR="001F297F">
          <w:rPr>
            <w:noProof/>
            <w:webHidden/>
          </w:rPr>
          <w:t>9</w:t>
        </w:r>
        <w:r w:rsidR="001F297F">
          <w:rPr>
            <w:noProof/>
            <w:webHidden/>
          </w:rPr>
          <w:fldChar w:fldCharType="end"/>
        </w:r>
      </w:hyperlink>
    </w:p>
    <w:p w14:paraId="12F6F9FE" w14:textId="19DA7603"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3" w:history="1">
        <w:r w:rsidR="001F297F" w:rsidRPr="003E116A">
          <w:rPr>
            <w:rStyle w:val="Hyperlink"/>
            <w:noProof/>
          </w:rPr>
          <w:t>2.5</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Dynamic Variable/Value ordering</w:t>
        </w:r>
        <w:r w:rsidR="001F297F">
          <w:rPr>
            <w:noProof/>
            <w:webHidden/>
          </w:rPr>
          <w:tab/>
        </w:r>
        <w:r w:rsidR="001F297F">
          <w:rPr>
            <w:noProof/>
            <w:webHidden/>
          </w:rPr>
          <w:fldChar w:fldCharType="begin"/>
        </w:r>
        <w:r w:rsidR="001F297F">
          <w:rPr>
            <w:noProof/>
            <w:webHidden/>
          </w:rPr>
          <w:instrText xml:space="preserve"> PAGEREF _Toc150957663 \h </w:instrText>
        </w:r>
        <w:r w:rsidR="001F297F">
          <w:rPr>
            <w:noProof/>
            <w:webHidden/>
          </w:rPr>
        </w:r>
        <w:r w:rsidR="001F297F">
          <w:rPr>
            <w:noProof/>
            <w:webHidden/>
          </w:rPr>
          <w:fldChar w:fldCharType="separate"/>
        </w:r>
        <w:r w:rsidR="001F297F">
          <w:rPr>
            <w:noProof/>
            <w:webHidden/>
          </w:rPr>
          <w:t>9</w:t>
        </w:r>
        <w:r w:rsidR="001F297F">
          <w:rPr>
            <w:noProof/>
            <w:webHidden/>
          </w:rPr>
          <w:fldChar w:fldCharType="end"/>
        </w:r>
      </w:hyperlink>
    </w:p>
    <w:p w14:paraId="27E14198" w14:textId="40CFEB0C"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4" w:history="1">
        <w:r w:rsidR="001F297F" w:rsidRPr="003E116A">
          <w:rPr>
            <w:rStyle w:val="Hyperlink"/>
            <w:noProof/>
          </w:rPr>
          <w:t>2.6</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Forward checking</w:t>
        </w:r>
        <w:r w:rsidR="001F297F">
          <w:rPr>
            <w:noProof/>
            <w:webHidden/>
          </w:rPr>
          <w:tab/>
        </w:r>
        <w:r w:rsidR="001F297F">
          <w:rPr>
            <w:noProof/>
            <w:webHidden/>
          </w:rPr>
          <w:fldChar w:fldCharType="begin"/>
        </w:r>
        <w:r w:rsidR="001F297F">
          <w:rPr>
            <w:noProof/>
            <w:webHidden/>
          </w:rPr>
          <w:instrText xml:space="preserve"> PAGEREF _Toc150957664 \h </w:instrText>
        </w:r>
        <w:r w:rsidR="001F297F">
          <w:rPr>
            <w:noProof/>
            <w:webHidden/>
          </w:rPr>
        </w:r>
        <w:r w:rsidR="001F297F">
          <w:rPr>
            <w:noProof/>
            <w:webHidden/>
          </w:rPr>
          <w:fldChar w:fldCharType="separate"/>
        </w:r>
        <w:r w:rsidR="001F297F">
          <w:rPr>
            <w:noProof/>
            <w:webHidden/>
          </w:rPr>
          <w:t>10</w:t>
        </w:r>
        <w:r w:rsidR="001F297F">
          <w:rPr>
            <w:noProof/>
            <w:webHidden/>
          </w:rPr>
          <w:fldChar w:fldCharType="end"/>
        </w:r>
      </w:hyperlink>
    </w:p>
    <w:p w14:paraId="079E202A" w14:textId="041B2BDE"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65" w:history="1">
        <w:r w:rsidR="001F297F" w:rsidRPr="003E116A">
          <w:rPr>
            <w:rStyle w:val="Hyperlink"/>
            <w:noProof/>
          </w:rPr>
          <w:t>Chapter 3:</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Recursion and Backtracking</w:t>
        </w:r>
        <w:r w:rsidR="001F297F">
          <w:rPr>
            <w:noProof/>
            <w:webHidden/>
          </w:rPr>
          <w:tab/>
        </w:r>
        <w:r w:rsidR="001F297F">
          <w:rPr>
            <w:noProof/>
            <w:webHidden/>
          </w:rPr>
          <w:fldChar w:fldCharType="begin"/>
        </w:r>
        <w:r w:rsidR="001F297F">
          <w:rPr>
            <w:noProof/>
            <w:webHidden/>
          </w:rPr>
          <w:instrText xml:space="preserve"> PAGEREF _Toc150957665 \h </w:instrText>
        </w:r>
        <w:r w:rsidR="001F297F">
          <w:rPr>
            <w:noProof/>
            <w:webHidden/>
          </w:rPr>
        </w:r>
        <w:r w:rsidR="001F297F">
          <w:rPr>
            <w:noProof/>
            <w:webHidden/>
          </w:rPr>
          <w:fldChar w:fldCharType="separate"/>
        </w:r>
        <w:r w:rsidR="001F297F">
          <w:rPr>
            <w:noProof/>
            <w:webHidden/>
          </w:rPr>
          <w:t>11</w:t>
        </w:r>
        <w:r w:rsidR="001F297F">
          <w:rPr>
            <w:noProof/>
            <w:webHidden/>
          </w:rPr>
          <w:fldChar w:fldCharType="end"/>
        </w:r>
      </w:hyperlink>
    </w:p>
    <w:p w14:paraId="5844AAB9" w14:textId="19F6B6B9"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6" w:history="1">
        <w:r w:rsidR="001F297F" w:rsidRPr="003E116A">
          <w:rPr>
            <w:rStyle w:val="Hyperlink"/>
            <w:noProof/>
          </w:rPr>
          <w:t>3.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Introduction</w:t>
        </w:r>
        <w:r w:rsidR="001F297F">
          <w:rPr>
            <w:noProof/>
            <w:webHidden/>
          </w:rPr>
          <w:tab/>
        </w:r>
        <w:r w:rsidR="001F297F">
          <w:rPr>
            <w:noProof/>
            <w:webHidden/>
          </w:rPr>
          <w:fldChar w:fldCharType="begin"/>
        </w:r>
        <w:r w:rsidR="001F297F">
          <w:rPr>
            <w:noProof/>
            <w:webHidden/>
          </w:rPr>
          <w:instrText xml:space="preserve"> PAGEREF _Toc150957666 \h </w:instrText>
        </w:r>
        <w:r w:rsidR="001F297F">
          <w:rPr>
            <w:noProof/>
            <w:webHidden/>
          </w:rPr>
        </w:r>
        <w:r w:rsidR="001F297F">
          <w:rPr>
            <w:noProof/>
            <w:webHidden/>
          </w:rPr>
          <w:fldChar w:fldCharType="separate"/>
        </w:r>
        <w:r w:rsidR="001F297F">
          <w:rPr>
            <w:noProof/>
            <w:webHidden/>
          </w:rPr>
          <w:t>11</w:t>
        </w:r>
        <w:r w:rsidR="001F297F">
          <w:rPr>
            <w:noProof/>
            <w:webHidden/>
          </w:rPr>
          <w:fldChar w:fldCharType="end"/>
        </w:r>
      </w:hyperlink>
    </w:p>
    <w:p w14:paraId="5D564F46" w14:textId="7505EED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7" w:history="1">
        <w:r w:rsidR="001F297F" w:rsidRPr="003E116A">
          <w:rPr>
            <w:rStyle w:val="Hyperlink"/>
            <w:noProof/>
          </w:rPr>
          <w:t>3.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First Sudoku Solver</w:t>
        </w:r>
        <w:r w:rsidR="001F297F">
          <w:rPr>
            <w:noProof/>
            <w:webHidden/>
          </w:rPr>
          <w:tab/>
        </w:r>
        <w:r w:rsidR="001F297F">
          <w:rPr>
            <w:noProof/>
            <w:webHidden/>
          </w:rPr>
          <w:fldChar w:fldCharType="begin"/>
        </w:r>
        <w:r w:rsidR="001F297F">
          <w:rPr>
            <w:noProof/>
            <w:webHidden/>
          </w:rPr>
          <w:instrText xml:space="preserve"> PAGEREF _Toc150957667 \h </w:instrText>
        </w:r>
        <w:r w:rsidR="001F297F">
          <w:rPr>
            <w:noProof/>
            <w:webHidden/>
          </w:rPr>
        </w:r>
        <w:r w:rsidR="001F297F">
          <w:rPr>
            <w:noProof/>
            <w:webHidden/>
          </w:rPr>
          <w:fldChar w:fldCharType="separate"/>
        </w:r>
        <w:r w:rsidR="001F297F">
          <w:rPr>
            <w:noProof/>
            <w:webHidden/>
          </w:rPr>
          <w:t>11</w:t>
        </w:r>
        <w:r w:rsidR="001F297F">
          <w:rPr>
            <w:noProof/>
            <w:webHidden/>
          </w:rPr>
          <w:fldChar w:fldCharType="end"/>
        </w:r>
      </w:hyperlink>
    </w:p>
    <w:p w14:paraId="532C28FD" w14:textId="205A107E"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8" w:history="1">
        <w:r w:rsidR="001F297F" w:rsidRPr="003E116A">
          <w:rPr>
            <w:rStyle w:val="Hyperlink"/>
            <w:noProof/>
          </w:rPr>
          <w:t>3.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Improving the Solver</w:t>
        </w:r>
        <w:r w:rsidR="001F297F">
          <w:rPr>
            <w:noProof/>
            <w:webHidden/>
          </w:rPr>
          <w:tab/>
        </w:r>
        <w:r w:rsidR="001F297F">
          <w:rPr>
            <w:noProof/>
            <w:webHidden/>
          </w:rPr>
          <w:fldChar w:fldCharType="begin"/>
        </w:r>
        <w:r w:rsidR="001F297F">
          <w:rPr>
            <w:noProof/>
            <w:webHidden/>
          </w:rPr>
          <w:instrText xml:space="preserve"> PAGEREF _Toc150957668 \h </w:instrText>
        </w:r>
        <w:r w:rsidR="001F297F">
          <w:rPr>
            <w:noProof/>
            <w:webHidden/>
          </w:rPr>
        </w:r>
        <w:r w:rsidR="001F297F">
          <w:rPr>
            <w:noProof/>
            <w:webHidden/>
          </w:rPr>
          <w:fldChar w:fldCharType="separate"/>
        </w:r>
        <w:r w:rsidR="001F297F">
          <w:rPr>
            <w:noProof/>
            <w:webHidden/>
          </w:rPr>
          <w:t>13</w:t>
        </w:r>
        <w:r w:rsidR="001F297F">
          <w:rPr>
            <w:noProof/>
            <w:webHidden/>
          </w:rPr>
          <w:fldChar w:fldCharType="end"/>
        </w:r>
      </w:hyperlink>
    </w:p>
    <w:p w14:paraId="602D55B7" w14:textId="060AF844"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9" w:history="1">
        <w:r w:rsidR="001F297F" w:rsidRPr="003E116A">
          <w:rPr>
            <w:rStyle w:val="Hyperlink"/>
            <w:noProof/>
          </w:rPr>
          <w:t>3.4</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Comparing the Sudoku solvers</w:t>
        </w:r>
        <w:r w:rsidR="001F297F">
          <w:rPr>
            <w:noProof/>
            <w:webHidden/>
          </w:rPr>
          <w:tab/>
        </w:r>
        <w:r w:rsidR="001F297F">
          <w:rPr>
            <w:noProof/>
            <w:webHidden/>
          </w:rPr>
          <w:fldChar w:fldCharType="begin"/>
        </w:r>
        <w:r w:rsidR="001F297F">
          <w:rPr>
            <w:noProof/>
            <w:webHidden/>
          </w:rPr>
          <w:instrText xml:space="preserve"> PAGEREF _Toc150957669 \h </w:instrText>
        </w:r>
        <w:r w:rsidR="001F297F">
          <w:rPr>
            <w:noProof/>
            <w:webHidden/>
          </w:rPr>
        </w:r>
        <w:r w:rsidR="001F297F">
          <w:rPr>
            <w:noProof/>
            <w:webHidden/>
          </w:rPr>
          <w:fldChar w:fldCharType="separate"/>
        </w:r>
        <w:r w:rsidR="001F297F">
          <w:rPr>
            <w:noProof/>
            <w:webHidden/>
          </w:rPr>
          <w:t>14</w:t>
        </w:r>
        <w:r w:rsidR="001F297F">
          <w:rPr>
            <w:noProof/>
            <w:webHidden/>
          </w:rPr>
          <w:fldChar w:fldCharType="end"/>
        </w:r>
      </w:hyperlink>
    </w:p>
    <w:p w14:paraId="463E2539" w14:textId="33CBD47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0" w:history="1">
        <w:r w:rsidR="001F297F" w:rsidRPr="003E116A">
          <w:rPr>
            <w:rStyle w:val="Hyperlink"/>
            <w:noProof/>
          </w:rPr>
          <w:t>3.5</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Killer Sudoku</w:t>
        </w:r>
        <w:r w:rsidR="001F297F">
          <w:rPr>
            <w:noProof/>
            <w:webHidden/>
          </w:rPr>
          <w:tab/>
        </w:r>
        <w:r w:rsidR="001F297F">
          <w:rPr>
            <w:noProof/>
            <w:webHidden/>
          </w:rPr>
          <w:fldChar w:fldCharType="begin"/>
        </w:r>
        <w:r w:rsidR="001F297F">
          <w:rPr>
            <w:noProof/>
            <w:webHidden/>
          </w:rPr>
          <w:instrText xml:space="preserve"> PAGEREF _Toc150957670 \h </w:instrText>
        </w:r>
        <w:r w:rsidR="001F297F">
          <w:rPr>
            <w:noProof/>
            <w:webHidden/>
          </w:rPr>
        </w:r>
        <w:r w:rsidR="001F297F">
          <w:rPr>
            <w:noProof/>
            <w:webHidden/>
          </w:rPr>
          <w:fldChar w:fldCharType="separate"/>
        </w:r>
        <w:r w:rsidR="001F297F">
          <w:rPr>
            <w:noProof/>
            <w:webHidden/>
          </w:rPr>
          <w:t>15</w:t>
        </w:r>
        <w:r w:rsidR="001F297F">
          <w:rPr>
            <w:noProof/>
            <w:webHidden/>
          </w:rPr>
          <w:fldChar w:fldCharType="end"/>
        </w:r>
      </w:hyperlink>
    </w:p>
    <w:p w14:paraId="5926CA15" w14:textId="3AFC224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1" w:history="1">
        <w:r w:rsidR="001F297F" w:rsidRPr="003E116A">
          <w:rPr>
            <w:rStyle w:val="Hyperlink"/>
            <w:noProof/>
          </w:rPr>
          <w:t>3.6</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Comparing the Killer Sudoku solvers</w:t>
        </w:r>
        <w:r w:rsidR="001F297F">
          <w:rPr>
            <w:noProof/>
            <w:webHidden/>
          </w:rPr>
          <w:tab/>
        </w:r>
        <w:r w:rsidR="001F297F">
          <w:rPr>
            <w:noProof/>
            <w:webHidden/>
          </w:rPr>
          <w:fldChar w:fldCharType="begin"/>
        </w:r>
        <w:r w:rsidR="001F297F">
          <w:rPr>
            <w:noProof/>
            <w:webHidden/>
          </w:rPr>
          <w:instrText xml:space="preserve"> PAGEREF _Toc150957671 \h </w:instrText>
        </w:r>
        <w:r w:rsidR="001F297F">
          <w:rPr>
            <w:noProof/>
            <w:webHidden/>
          </w:rPr>
        </w:r>
        <w:r w:rsidR="001F297F">
          <w:rPr>
            <w:noProof/>
            <w:webHidden/>
          </w:rPr>
          <w:fldChar w:fldCharType="separate"/>
        </w:r>
        <w:r w:rsidR="001F297F">
          <w:rPr>
            <w:noProof/>
            <w:webHidden/>
          </w:rPr>
          <w:t>16</w:t>
        </w:r>
        <w:r w:rsidR="001F297F">
          <w:rPr>
            <w:noProof/>
            <w:webHidden/>
          </w:rPr>
          <w:fldChar w:fldCharType="end"/>
        </w:r>
      </w:hyperlink>
    </w:p>
    <w:p w14:paraId="40236152" w14:textId="0A6B4B9E"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72" w:history="1">
        <w:r w:rsidR="001F297F" w:rsidRPr="003E116A">
          <w:rPr>
            <w:rStyle w:val="Hyperlink"/>
            <w:noProof/>
          </w:rPr>
          <w:t>Chapter 4:</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Data Structures in Solvers</w:t>
        </w:r>
        <w:r w:rsidR="001F297F">
          <w:rPr>
            <w:noProof/>
            <w:webHidden/>
          </w:rPr>
          <w:tab/>
        </w:r>
        <w:r w:rsidR="001F297F">
          <w:rPr>
            <w:noProof/>
            <w:webHidden/>
          </w:rPr>
          <w:fldChar w:fldCharType="begin"/>
        </w:r>
        <w:r w:rsidR="001F297F">
          <w:rPr>
            <w:noProof/>
            <w:webHidden/>
          </w:rPr>
          <w:instrText xml:space="preserve"> PAGEREF _Toc150957672 \h </w:instrText>
        </w:r>
        <w:r w:rsidR="001F297F">
          <w:rPr>
            <w:noProof/>
            <w:webHidden/>
          </w:rPr>
        </w:r>
        <w:r w:rsidR="001F297F">
          <w:rPr>
            <w:noProof/>
            <w:webHidden/>
          </w:rPr>
          <w:fldChar w:fldCharType="separate"/>
        </w:r>
        <w:r w:rsidR="001F297F">
          <w:rPr>
            <w:noProof/>
            <w:webHidden/>
          </w:rPr>
          <w:t>18</w:t>
        </w:r>
        <w:r w:rsidR="001F297F">
          <w:rPr>
            <w:noProof/>
            <w:webHidden/>
          </w:rPr>
          <w:fldChar w:fldCharType="end"/>
        </w:r>
      </w:hyperlink>
    </w:p>
    <w:p w14:paraId="28594A87" w14:textId="198C0E8B"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3" w:history="1">
        <w:r w:rsidR="001F297F" w:rsidRPr="003E116A">
          <w:rPr>
            <w:rStyle w:val="Hyperlink"/>
            <w:noProof/>
          </w:rPr>
          <w:t>4.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Priority Queue</w:t>
        </w:r>
        <w:r w:rsidR="001F297F">
          <w:rPr>
            <w:noProof/>
            <w:webHidden/>
          </w:rPr>
          <w:tab/>
        </w:r>
        <w:r w:rsidR="001F297F">
          <w:rPr>
            <w:noProof/>
            <w:webHidden/>
          </w:rPr>
          <w:fldChar w:fldCharType="begin"/>
        </w:r>
        <w:r w:rsidR="001F297F">
          <w:rPr>
            <w:noProof/>
            <w:webHidden/>
          </w:rPr>
          <w:instrText xml:space="preserve"> PAGEREF _Toc150957673 \h </w:instrText>
        </w:r>
        <w:r w:rsidR="001F297F">
          <w:rPr>
            <w:noProof/>
            <w:webHidden/>
          </w:rPr>
        </w:r>
        <w:r w:rsidR="001F297F">
          <w:rPr>
            <w:noProof/>
            <w:webHidden/>
          </w:rPr>
          <w:fldChar w:fldCharType="separate"/>
        </w:r>
        <w:r w:rsidR="001F297F">
          <w:rPr>
            <w:noProof/>
            <w:webHidden/>
          </w:rPr>
          <w:t>18</w:t>
        </w:r>
        <w:r w:rsidR="001F297F">
          <w:rPr>
            <w:noProof/>
            <w:webHidden/>
          </w:rPr>
          <w:fldChar w:fldCharType="end"/>
        </w:r>
      </w:hyperlink>
    </w:p>
    <w:p w14:paraId="048CD851" w14:textId="7F1BE353"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4" w:history="1">
        <w:r w:rsidR="001F297F" w:rsidRPr="003E116A">
          <w:rPr>
            <w:rStyle w:val="Hyperlink"/>
            <w:noProof/>
            <w:lang w:eastAsia="en-GB"/>
          </w:rPr>
          <w:t>4.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Dictionaries and Sets</w:t>
        </w:r>
        <w:r w:rsidR="001F297F">
          <w:rPr>
            <w:noProof/>
            <w:webHidden/>
          </w:rPr>
          <w:tab/>
        </w:r>
        <w:r w:rsidR="001F297F">
          <w:rPr>
            <w:noProof/>
            <w:webHidden/>
          </w:rPr>
          <w:fldChar w:fldCharType="begin"/>
        </w:r>
        <w:r w:rsidR="001F297F">
          <w:rPr>
            <w:noProof/>
            <w:webHidden/>
          </w:rPr>
          <w:instrText xml:space="preserve"> PAGEREF _Toc150957674 \h </w:instrText>
        </w:r>
        <w:r w:rsidR="001F297F">
          <w:rPr>
            <w:noProof/>
            <w:webHidden/>
          </w:rPr>
        </w:r>
        <w:r w:rsidR="001F297F">
          <w:rPr>
            <w:noProof/>
            <w:webHidden/>
          </w:rPr>
          <w:fldChar w:fldCharType="separate"/>
        </w:r>
        <w:r w:rsidR="001F297F">
          <w:rPr>
            <w:noProof/>
            <w:webHidden/>
          </w:rPr>
          <w:t>20</w:t>
        </w:r>
        <w:r w:rsidR="001F297F">
          <w:rPr>
            <w:noProof/>
            <w:webHidden/>
          </w:rPr>
          <w:fldChar w:fldCharType="end"/>
        </w:r>
      </w:hyperlink>
    </w:p>
    <w:p w14:paraId="2A53428A" w14:textId="20FF4A08"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75" w:history="1">
        <w:r w:rsidR="001F297F" w:rsidRPr="003E116A">
          <w:rPr>
            <w:rStyle w:val="Hyperlink"/>
            <w:noProof/>
            <w:lang w:eastAsia="en-GB"/>
          </w:rPr>
          <w:t>Chapter 5:</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lang w:eastAsia="en-GB"/>
          </w:rPr>
          <w:t>Machine Vision</w:t>
        </w:r>
        <w:r w:rsidR="001F297F">
          <w:rPr>
            <w:noProof/>
            <w:webHidden/>
          </w:rPr>
          <w:tab/>
        </w:r>
        <w:r w:rsidR="001F297F">
          <w:rPr>
            <w:noProof/>
            <w:webHidden/>
          </w:rPr>
          <w:fldChar w:fldCharType="begin"/>
        </w:r>
        <w:r w:rsidR="001F297F">
          <w:rPr>
            <w:noProof/>
            <w:webHidden/>
          </w:rPr>
          <w:instrText xml:space="preserve"> PAGEREF _Toc150957675 \h </w:instrText>
        </w:r>
        <w:r w:rsidR="001F297F">
          <w:rPr>
            <w:noProof/>
            <w:webHidden/>
          </w:rPr>
        </w:r>
        <w:r w:rsidR="001F297F">
          <w:rPr>
            <w:noProof/>
            <w:webHidden/>
          </w:rPr>
          <w:fldChar w:fldCharType="separate"/>
        </w:r>
        <w:r w:rsidR="001F297F">
          <w:rPr>
            <w:noProof/>
            <w:webHidden/>
          </w:rPr>
          <w:t>21</w:t>
        </w:r>
        <w:r w:rsidR="001F297F">
          <w:rPr>
            <w:noProof/>
            <w:webHidden/>
          </w:rPr>
          <w:fldChar w:fldCharType="end"/>
        </w:r>
      </w:hyperlink>
    </w:p>
    <w:p w14:paraId="572C7AED" w14:textId="69C0DED9"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6" w:history="1">
        <w:r w:rsidR="001F297F" w:rsidRPr="003E116A">
          <w:rPr>
            <w:rStyle w:val="Hyperlink"/>
            <w:noProof/>
            <w:lang w:eastAsia="en-GB"/>
          </w:rPr>
          <w:t>5.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Grid extraction</w:t>
        </w:r>
        <w:r w:rsidR="001F297F">
          <w:rPr>
            <w:noProof/>
            <w:webHidden/>
          </w:rPr>
          <w:tab/>
        </w:r>
        <w:r w:rsidR="001F297F">
          <w:rPr>
            <w:noProof/>
            <w:webHidden/>
          </w:rPr>
          <w:fldChar w:fldCharType="begin"/>
        </w:r>
        <w:r w:rsidR="001F297F">
          <w:rPr>
            <w:noProof/>
            <w:webHidden/>
          </w:rPr>
          <w:instrText xml:space="preserve"> PAGEREF _Toc150957676 \h </w:instrText>
        </w:r>
        <w:r w:rsidR="001F297F">
          <w:rPr>
            <w:noProof/>
            <w:webHidden/>
          </w:rPr>
        </w:r>
        <w:r w:rsidR="001F297F">
          <w:rPr>
            <w:noProof/>
            <w:webHidden/>
          </w:rPr>
          <w:fldChar w:fldCharType="separate"/>
        </w:r>
        <w:r w:rsidR="001F297F">
          <w:rPr>
            <w:noProof/>
            <w:webHidden/>
          </w:rPr>
          <w:t>21</w:t>
        </w:r>
        <w:r w:rsidR="001F297F">
          <w:rPr>
            <w:noProof/>
            <w:webHidden/>
          </w:rPr>
          <w:fldChar w:fldCharType="end"/>
        </w:r>
      </w:hyperlink>
    </w:p>
    <w:p w14:paraId="6074CB49" w14:textId="249C6CE9"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7" w:history="1">
        <w:r w:rsidR="001F297F" w:rsidRPr="003E116A">
          <w:rPr>
            <w:rStyle w:val="Hyperlink"/>
            <w:noProof/>
            <w:lang w:eastAsia="en-GB"/>
          </w:rPr>
          <w:t>5.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Straightening the Image</w:t>
        </w:r>
        <w:r w:rsidR="001F297F">
          <w:rPr>
            <w:noProof/>
            <w:webHidden/>
          </w:rPr>
          <w:tab/>
        </w:r>
        <w:r w:rsidR="001F297F">
          <w:rPr>
            <w:noProof/>
            <w:webHidden/>
          </w:rPr>
          <w:fldChar w:fldCharType="begin"/>
        </w:r>
        <w:r w:rsidR="001F297F">
          <w:rPr>
            <w:noProof/>
            <w:webHidden/>
          </w:rPr>
          <w:instrText xml:space="preserve"> PAGEREF _Toc150957677 \h </w:instrText>
        </w:r>
        <w:r w:rsidR="001F297F">
          <w:rPr>
            <w:noProof/>
            <w:webHidden/>
          </w:rPr>
        </w:r>
        <w:r w:rsidR="001F297F">
          <w:rPr>
            <w:noProof/>
            <w:webHidden/>
          </w:rPr>
          <w:fldChar w:fldCharType="separate"/>
        </w:r>
        <w:r w:rsidR="001F297F">
          <w:rPr>
            <w:noProof/>
            <w:webHidden/>
          </w:rPr>
          <w:t>23</w:t>
        </w:r>
        <w:r w:rsidR="001F297F">
          <w:rPr>
            <w:noProof/>
            <w:webHidden/>
          </w:rPr>
          <w:fldChar w:fldCharType="end"/>
        </w:r>
      </w:hyperlink>
    </w:p>
    <w:p w14:paraId="7BA78CA7" w14:textId="6289B21B"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8" w:history="1">
        <w:r w:rsidR="001F297F" w:rsidRPr="003E116A">
          <w:rPr>
            <w:rStyle w:val="Hyperlink"/>
            <w:noProof/>
            <w:lang w:eastAsia="en-GB"/>
          </w:rPr>
          <w:t>5.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Cell Extraction and Processing</w:t>
        </w:r>
        <w:r w:rsidR="001F297F">
          <w:rPr>
            <w:noProof/>
            <w:webHidden/>
          </w:rPr>
          <w:tab/>
        </w:r>
        <w:r w:rsidR="001F297F">
          <w:rPr>
            <w:noProof/>
            <w:webHidden/>
          </w:rPr>
          <w:fldChar w:fldCharType="begin"/>
        </w:r>
        <w:r w:rsidR="001F297F">
          <w:rPr>
            <w:noProof/>
            <w:webHidden/>
          </w:rPr>
          <w:instrText xml:space="preserve"> PAGEREF _Toc150957678 \h </w:instrText>
        </w:r>
        <w:r w:rsidR="001F297F">
          <w:rPr>
            <w:noProof/>
            <w:webHidden/>
          </w:rPr>
        </w:r>
        <w:r w:rsidR="001F297F">
          <w:rPr>
            <w:noProof/>
            <w:webHidden/>
          </w:rPr>
          <w:fldChar w:fldCharType="separate"/>
        </w:r>
        <w:r w:rsidR="001F297F">
          <w:rPr>
            <w:noProof/>
            <w:webHidden/>
          </w:rPr>
          <w:t>24</w:t>
        </w:r>
        <w:r w:rsidR="001F297F">
          <w:rPr>
            <w:noProof/>
            <w:webHidden/>
          </w:rPr>
          <w:fldChar w:fldCharType="end"/>
        </w:r>
      </w:hyperlink>
    </w:p>
    <w:p w14:paraId="65CBDA67" w14:textId="0F6BA68B"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9" w:history="1">
        <w:r w:rsidR="001F297F" w:rsidRPr="003E116A">
          <w:rPr>
            <w:rStyle w:val="Hyperlink"/>
            <w:noProof/>
            <w:lang w:eastAsia="en-GB"/>
          </w:rPr>
          <w:t>5.4</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Machine Learning and Classification</w:t>
        </w:r>
        <w:r w:rsidR="001F297F">
          <w:rPr>
            <w:noProof/>
            <w:webHidden/>
          </w:rPr>
          <w:tab/>
        </w:r>
        <w:r w:rsidR="001F297F">
          <w:rPr>
            <w:noProof/>
            <w:webHidden/>
          </w:rPr>
          <w:fldChar w:fldCharType="begin"/>
        </w:r>
        <w:r w:rsidR="001F297F">
          <w:rPr>
            <w:noProof/>
            <w:webHidden/>
          </w:rPr>
          <w:instrText xml:space="preserve"> PAGEREF _Toc150957679 \h </w:instrText>
        </w:r>
        <w:r w:rsidR="001F297F">
          <w:rPr>
            <w:noProof/>
            <w:webHidden/>
          </w:rPr>
        </w:r>
        <w:r w:rsidR="001F297F">
          <w:rPr>
            <w:noProof/>
            <w:webHidden/>
          </w:rPr>
          <w:fldChar w:fldCharType="separate"/>
        </w:r>
        <w:r w:rsidR="001F297F">
          <w:rPr>
            <w:noProof/>
            <w:webHidden/>
          </w:rPr>
          <w:t>25</w:t>
        </w:r>
        <w:r w:rsidR="001F297F">
          <w:rPr>
            <w:noProof/>
            <w:webHidden/>
          </w:rPr>
          <w:fldChar w:fldCharType="end"/>
        </w:r>
      </w:hyperlink>
    </w:p>
    <w:p w14:paraId="58868572" w14:textId="325A10F7"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80" w:history="1">
        <w:r w:rsidR="001F297F" w:rsidRPr="003E116A">
          <w:rPr>
            <w:rStyle w:val="Hyperlink"/>
            <w:noProof/>
            <w:lang w:eastAsia="en-GB"/>
          </w:rPr>
          <w:t>5.5</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Killer Sudoku Machine Vision</w:t>
        </w:r>
        <w:r w:rsidR="001F297F">
          <w:rPr>
            <w:noProof/>
            <w:webHidden/>
          </w:rPr>
          <w:tab/>
        </w:r>
        <w:r w:rsidR="001F297F">
          <w:rPr>
            <w:noProof/>
            <w:webHidden/>
          </w:rPr>
          <w:fldChar w:fldCharType="begin"/>
        </w:r>
        <w:r w:rsidR="001F297F">
          <w:rPr>
            <w:noProof/>
            <w:webHidden/>
          </w:rPr>
          <w:instrText xml:space="preserve"> PAGEREF _Toc150957680 \h </w:instrText>
        </w:r>
        <w:r w:rsidR="001F297F">
          <w:rPr>
            <w:noProof/>
            <w:webHidden/>
          </w:rPr>
        </w:r>
        <w:r w:rsidR="001F297F">
          <w:rPr>
            <w:noProof/>
            <w:webHidden/>
          </w:rPr>
          <w:fldChar w:fldCharType="separate"/>
        </w:r>
        <w:r w:rsidR="001F297F">
          <w:rPr>
            <w:noProof/>
            <w:webHidden/>
          </w:rPr>
          <w:t>25</w:t>
        </w:r>
        <w:r w:rsidR="001F297F">
          <w:rPr>
            <w:noProof/>
            <w:webHidden/>
          </w:rPr>
          <w:fldChar w:fldCharType="end"/>
        </w:r>
      </w:hyperlink>
    </w:p>
    <w:p w14:paraId="3BBA5310" w14:textId="61FA7A6D"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81" w:history="1">
        <w:r w:rsidR="001F297F" w:rsidRPr="003E116A">
          <w:rPr>
            <w:rStyle w:val="Hyperlink"/>
            <w:noProof/>
            <w:lang w:eastAsia="en-GB"/>
          </w:rPr>
          <w:t>Chapter 6:</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lang w:eastAsia="en-GB"/>
          </w:rPr>
          <w:t>Software Engineering</w:t>
        </w:r>
        <w:r w:rsidR="001F297F">
          <w:rPr>
            <w:noProof/>
            <w:webHidden/>
          </w:rPr>
          <w:tab/>
        </w:r>
        <w:r w:rsidR="001F297F">
          <w:rPr>
            <w:noProof/>
            <w:webHidden/>
          </w:rPr>
          <w:fldChar w:fldCharType="begin"/>
        </w:r>
        <w:r w:rsidR="001F297F">
          <w:rPr>
            <w:noProof/>
            <w:webHidden/>
          </w:rPr>
          <w:instrText xml:space="preserve"> PAGEREF _Toc150957681 \h </w:instrText>
        </w:r>
        <w:r w:rsidR="001F297F">
          <w:rPr>
            <w:noProof/>
            <w:webHidden/>
          </w:rPr>
        </w:r>
        <w:r w:rsidR="001F297F">
          <w:rPr>
            <w:noProof/>
            <w:webHidden/>
          </w:rPr>
          <w:fldChar w:fldCharType="separate"/>
        </w:r>
        <w:r w:rsidR="001F297F">
          <w:rPr>
            <w:noProof/>
            <w:webHidden/>
          </w:rPr>
          <w:t>28</w:t>
        </w:r>
        <w:r w:rsidR="001F297F">
          <w:rPr>
            <w:noProof/>
            <w:webHidden/>
          </w:rPr>
          <w:fldChar w:fldCharType="end"/>
        </w:r>
      </w:hyperlink>
    </w:p>
    <w:p w14:paraId="76114ED2" w14:textId="1BDBD46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82" w:history="1">
        <w:r w:rsidR="001F297F" w:rsidRPr="003E116A">
          <w:rPr>
            <w:rStyle w:val="Hyperlink"/>
            <w:noProof/>
            <w:lang w:eastAsia="en-GB"/>
          </w:rPr>
          <w:t>6.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Testing and UML diagrams</w:t>
        </w:r>
        <w:r w:rsidR="001F297F">
          <w:rPr>
            <w:noProof/>
            <w:webHidden/>
          </w:rPr>
          <w:tab/>
        </w:r>
        <w:r w:rsidR="001F297F">
          <w:rPr>
            <w:noProof/>
            <w:webHidden/>
          </w:rPr>
          <w:fldChar w:fldCharType="begin"/>
        </w:r>
        <w:r w:rsidR="001F297F">
          <w:rPr>
            <w:noProof/>
            <w:webHidden/>
          </w:rPr>
          <w:instrText xml:space="preserve"> PAGEREF _Toc150957682 \h </w:instrText>
        </w:r>
        <w:r w:rsidR="001F297F">
          <w:rPr>
            <w:noProof/>
            <w:webHidden/>
          </w:rPr>
        </w:r>
        <w:r w:rsidR="001F297F">
          <w:rPr>
            <w:noProof/>
            <w:webHidden/>
          </w:rPr>
          <w:fldChar w:fldCharType="separate"/>
        </w:r>
        <w:r w:rsidR="001F297F">
          <w:rPr>
            <w:noProof/>
            <w:webHidden/>
          </w:rPr>
          <w:t>28</w:t>
        </w:r>
        <w:r w:rsidR="001F297F">
          <w:rPr>
            <w:noProof/>
            <w:webHidden/>
          </w:rPr>
          <w:fldChar w:fldCharType="end"/>
        </w:r>
      </w:hyperlink>
    </w:p>
    <w:p w14:paraId="1109CF78" w14:textId="5F7B2B67"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83" w:history="1">
        <w:r w:rsidR="001F297F" w:rsidRPr="003E116A">
          <w:rPr>
            <w:rStyle w:val="Hyperlink"/>
            <w:noProof/>
            <w:lang w:eastAsia="en-GB"/>
          </w:rPr>
          <w:t>6.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Documentation</w:t>
        </w:r>
        <w:r w:rsidR="001F297F">
          <w:rPr>
            <w:noProof/>
            <w:webHidden/>
          </w:rPr>
          <w:tab/>
        </w:r>
        <w:r w:rsidR="001F297F">
          <w:rPr>
            <w:noProof/>
            <w:webHidden/>
          </w:rPr>
          <w:fldChar w:fldCharType="begin"/>
        </w:r>
        <w:r w:rsidR="001F297F">
          <w:rPr>
            <w:noProof/>
            <w:webHidden/>
          </w:rPr>
          <w:instrText xml:space="preserve"> PAGEREF _Toc150957683 \h </w:instrText>
        </w:r>
        <w:r w:rsidR="001F297F">
          <w:rPr>
            <w:noProof/>
            <w:webHidden/>
          </w:rPr>
        </w:r>
        <w:r w:rsidR="001F297F">
          <w:rPr>
            <w:noProof/>
            <w:webHidden/>
          </w:rPr>
          <w:fldChar w:fldCharType="separate"/>
        </w:r>
        <w:r w:rsidR="001F297F">
          <w:rPr>
            <w:noProof/>
            <w:webHidden/>
          </w:rPr>
          <w:t>29</w:t>
        </w:r>
        <w:r w:rsidR="001F297F">
          <w:rPr>
            <w:noProof/>
            <w:webHidden/>
          </w:rPr>
          <w:fldChar w:fldCharType="end"/>
        </w:r>
      </w:hyperlink>
    </w:p>
    <w:p w14:paraId="4068E7C4" w14:textId="57AC3C43"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84" w:history="1">
        <w:r w:rsidR="001F297F" w:rsidRPr="003E116A">
          <w:rPr>
            <w:rStyle w:val="Hyperlink"/>
            <w:noProof/>
            <w:lang w:eastAsia="en-GB"/>
          </w:rPr>
          <w:t>Chapter 7:</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lang w:eastAsia="en-GB"/>
          </w:rPr>
          <w:t>Conclusion</w:t>
        </w:r>
        <w:r w:rsidR="001F297F">
          <w:rPr>
            <w:noProof/>
            <w:webHidden/>
          </w:rPr>
          <w:tab/>
        </w:r>
        <w:r w:rsidR="001F297F">
          <w:rPr>
            <w:noProof/>
            <w:webHidden/>
          </w:rPr>
          <w:fldChar w:fldCharType="begin"/>
        </w:r>
        <w:r w:rsidR="001F297F">
          <w:rPr>
            <w:noProof/>
            <w:webHidden/>
          </w:rPr>
          <w:instrText xml:space="preserve"> PAGEREF _Toc150957684 \h </w:instrText>
        </w:r>
        <w:r w:rsidR="001F297F">
          <w:rPr>
            <w:noProof/>
            <w:webHidden/>
          </w:rPr>
        </w:r>
        <w:r w:rsidR="001F297F">
          <w:rPr>
            <w:noProof/>
            <w:webHidden/>
          </w:rPr>
          <w:fldChar w:fldCharType="separate"/>
        </w:r>
        <w:r w:rsidR="001F297F">
          <w:rPr>
            <w:noProof/>
            <w:webHidden/>
          </w:rPr>
          <w:t>30</w:t>
        </w:r>
        <w:r w:rsidR="001F297F">
          <w:rPr>
            <w:noProof/>
            <w:webHidden/>
          </w:rPr>
          <w:fldChar w:fldCharType="end"/>
        </w:r>
      </w:hyperlink>
    </w:p>
    <w:p w14:paraId="13901463" w14:textId="5AE5F1C1"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85" w:history="1">
        <w:r w:rsidR="001F297F" w:rsidRPr="003E116A">
          <w:rPr>
            <w:rStyle w:val="Hyperlink"/>
            <w:noProof/>
          </w:rPr>
          <w:t>Chapter 8:</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Bibliography</w:t>
        </w:r>
        <w:r w:rsidR="001F297F">
          <w:rPr>
            <w:noProof/>
            <w:webHidden/>
          </w:rPr>
          <w:tab/>
        </w:r>
        <w:r w:rsidR="001F297F">
          <w:rPr>
            <w:noProof/>
            <w:webHidden/>
          </w:rPr>
          <w:fldChar w:fldCharType="begin"/>
        </w:r>
        <w:r w:rsidR="001F297F">
          <w:rPr>
            <w:noProof/>
            <w:webHidden/>
          </w:rPr>
          <w:instrText xml:space="preserve"> PAGEREF _Toc150957685 \h </w:instrText>
        </w:r>
        <w:r w:rsidR="001F297F">
          <w:rPr>
            <w:noProof/>
            <w:webHidden/>
          </w:rPr>
        </w:r>
        <w:r w:rsidR="001F297F">
          <w:rPr>
            <w:noProof/>
            <w:webHidden/>
          </w:rPr>
          <w:fldChar w:fldCharType="separate"/>
        </w:r>
        <w:r w:rsidR="001F297F">
          <w:rPr>
            <w:noProof/>
            <w:webHidden/>
          </w:rPr>
          <w:t>31</w:t>
        </w:r>
        <w:r w:rsidR="001F297F">
          <w:rPr>
            <w:noProof/>
            <w:webHidden/>
          </w:rPr>
          <w:fldChar w:fldCharType="end"/>
        </w:r>
      </w:hyperlink>
    </w:p>
    <w:p w14:paraId="5D13EB70" w14:textId="196AC6B3" w:rsidR="003A7952" w:rsidRPr="00D65BFB" w:rsidRDefault="00E373AC" w:rsidP="001B232C">
      <w:pPr>
        <w:jc w:val="left"/>
      </w:pPr>
      <w:r>
        <w:rPr>
          <w:rFonts w:ascii="Arial" w:hAnsi="Arial"/>
          <w:lang w:val="en-GB"/>
        </w:rPr>
        <w:fldChar w:fldCharType="end"/>
      </w:r>
      <w:bookmarkEnd w:id="0"/>
    </w:p>
    <w:p w14:paraId="1D5DCC8F" w14:textId="7C8C8EC7" w:rsidR="002C5948" w:rsidRDefault="0078459A" w:rsidP="0078459A">
      <w:pPr>
        <w:pStyle w:val="Heading1"/>
      </w:pPr>
      <w:bookmarkStart w:id="1" w:name="_Toc150957654"/>
      <w:bookmarkStart w:id="2" w:name="_Toc22034053"/>
      <w:bookmarkStart w:id="3" w:name="_Toc22034087"/>
      <w:r>
        <w:lastRenderedPageBreak/>
        <w:t>Introduction</w:t>
      </w:r>
      <w:bookmarkEnd w:id="1"/>
    </w:p>
    <w:p w14:paraId="668F5C26" w14:textId="1316CA42" w:rsidR="00713DD0" w:rsidRDefault="00713DD0" w:rsidP="00713DD0">
      <w:pPr>
        <w:pStyle w:val="Heading2"/>
      </w:pPr>
      <w:bookmarkStart w:id="4" w:name="_Toc150957655"/>
      <w:r>
        <w:t>The Problem</w:t>
      </w:r>
      <w:bookmarkEnd w:id="4"/>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5" w:name="_Toc150957656"/>
      <w:r>
        <w:t>Aims</w:t>
      </w:r>
      <w:r w:rsidR="007236B7">
        <w:t xml:space="preserve"> and Goals</w:t>
      </w:r>
      <w:bookmarkEnd w:id="5"/>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6" w:name="_Toc150957657"/>
      <w:r>
        <w:t>Literary Survey</w:t>
      </w:r>
      <w:bookmarkEnd w:id="6"/>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7" w:name="_Toc150957658"/>
      <w:r>
        <w:lastRenderedPageBreak/>
        <w:t>Constraint solvers</w:t>
      </w:r>
      <w:bookmarkEnd w:id="7"/>
    </w:p>
    <w:p w14:paraId="0543905D" w14:textId="77777777" w:rsidR="00982760" w:rsidRDefault="00982760" w:rsidP="00982760">
      <w:pPr>
        <w:pStyle w:val="Heading2"/>
      </w:pPr>
      <w:bookmarkStart w:id="8" w:name="_Toc150957659"/>
      <w:r>
        <w:t>Introduction</w:t>
      </w:r>
      <w:bookmarkEnd w:id="8"/>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9" w:name="_Toc150957660"/>
      <w:r>
        <w:t>Backtracking and Recursion</w:t>
      </w:r>
      <w:bookmarkEnd w:id="9"/>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def RecursiveBacktrack():</w:t>
      </w:r>
    </w:p>
    <w:p w14:paraId="58FC9413" w14:textId="08392E0E" w:rsidR="00456C58" w:rsidRDefault="00456C58" w:rsidP="00DF1FF9">
      <w:pPr>
        <w:pStyle w:val="Code"/>
      </w:pPr>
      <w:r>
        <w:tab/>
      </w:r>
      <w:r>
        <w:tab/>
        <w:t>if isBrokenConstrain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if isComplete()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variable = getNextUnassignedVariable()</w:t>
      </w:r>
    </w:p>
    <w:p w14:paraId="28558F34" w14:textId="3A0667E4" w:rsidR="00DF1FF9" w:rsidRDefault="00DF1FF9" w:rsidP="00DF1FF9">
      <w:pPr>
        <w:pStyle w:val="Code"/>
      </w:pPr>
      <w:r>
        <w:tab/>
      </w:r>
      <w:r>
        <w:tab/>
        <w:t>for value in variable.domain:</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if RecursiveBacktrack()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0" w:name="_Toc150957661"/>
      <w:r>
        <w:t>Arc Consistency</w:t>
      </w:r>
      <w:bookmarkEnd w:id="10"/>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39929A86"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E62A05">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39929A86"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E62A05">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1" w:name="_Toc150957662"/>
      <w:r>
        <w:t>Back</w:t>
      </w:r>
      <w:r w:rsidR="003D7DB1">
        <w:t xml:space="preserve"> </w:t>
      </w:r>
      <w:r>
        <w:t>jumping</w:t>
      </w:r>
      <w:bookmarkEnd w:id="11"/>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2" w:name="_Toc150957663"/>
      <w:r>
        <w:t xml:space="preserve">Dynamic </w:t>
      </w:r>
      <w:r w:rsidR="007B229C">
        <w:t>Variable/Value</w:t>
      </w:r>
      <w:r>
        <w:t xml:space="preserve"> ordering</w:t>
      </w:r>
      <w:bookmarkEnd w:id="12"/>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3" w:name="_Toc150957664"/>
      <w:r>
        <w:lastRenderedPageBreak/>
        <w:t>Forward checking</w:t>
      </w:r>
      <w:bookmarkEnd w:id="13"/>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Def forwardCheck(current_cell, assigned_value):</w:t>
      </w:r>
    </w:p>
    <w:p w14:paraId="291F1624" w14:textId="77777777" w:rsidR="005C644A" w:rsidRDefault="005C644A" w:rsidP="005C644A">
      <w:pPr>
        <w:pStyle w:val="Code"/>
      </w:pPr>
      <w:r>
        <w:tab/>
      </w:r>
      <w:r>
        <w:tab/>
        <w:t>For cell in relatedCells:</w:t>
      </w:r>
    </w:p>
    <w:p w14:paraId="5147B1E6" w14:textId="77777777" w:rsidR="005C644A" w:rsidRDefault="005C644A" w:rsidP="005C644A">
      <w:pPr>
        <w:pStyle w:val="Code"/>
      </w:pPr>
      <w:r>
        <w:tab/>
      </w:r>
      <w:r>
        <w:tab/>
      </w:r>
      <w:r>
        <w:tab/>
        <w:t>If assigned_value in cell.domain:</w:t>
      </w:r>
    </w:p>
    <w:p w14:paraId="6D454FFF" w14:textId="77777777" w:rsidR="005C644A" w:rsidRDefault="005C644A" w:rsidP="005C644A">
      <w:pPr>
        <w:pStyle w:val="Code"/>
      </w:pPr>
      <w:r>
        <w:tab/>
      </w:r>
      <w:r>
        <w:tab/>
      </w:r>
      <w:r>
        <w:tab/>
      </w:r>
      <w:r>
        <w:tab/>
        <w:t>cell.domain.remove(assign_value)</w:t>
      </w:r>
    </w:p>
    <w:p w14:paraId="5F06191F" w14:textId="77777777" w:rsidR="005C644A" w:rsidRDefault="005C644A" w:rsidP="005C644A">
      <w:pPr>
        <w:pStyle w:val="Code"/>
      </w:pPr>
      <w:r>
        <w:tab/>
      </w:r>
      <w:r>
        <w:tab/>
      </w:r>
      <w:r>
        <w:tab/>
        <w:t>If len(cell.domain)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122330">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4" w:name="_Toc150957665"/>
      <w:bookmarkEnd w:id="2"/>
      <w:bookmarkEnd w:id="3"/>
      <w:r>
        <w:lastRenderedPageBreak/>
        <w:t>Recursion and Backtracking</w:t>
      </w:r>
      <w:bookmarkEnd w:id="14"/>
    </w:p>
    <w:p w14:paraId="4F90D3BF" w14:textId="77777777" w:rsidR="00251960" w:rsidRDefault="00251960" w:rsidP="00251960">
      <w:pPr>
        <w:pStyle w:val="Heading2"/>
      </w:pPr>
      <w:bookmarkStart w:id="15" w:name="_Toc150957666"/>
      <w:r>
        <w:t>Introduction</w:t>
      </w:r>
      <w:bookmarkEnd w:id="15"/>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r w:rsidR="009A5225" w:rsidRPr="009A5225">
        <w:rPr>
          <w:rStyle w:val="Emphasis"/>
        </w:rPr>
        <w:t>CPMpy</w:t>
      </w:r>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6" w:name="_Toc150957667"/>
      <w:r>
        <w:t xml:space="preserve">First </w:t>
      </w:r>
      <w:r w:rsidR="001C6798">
        <w:t>Sudoku</w:t>
      </w:r>
      <w:r>
        <w:t xml:space="preserve"> Solver</w:t>
      </w:r>
      <w:bookmarkEnd w:id="16"/>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getDomain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r w:rsidR="00060525">
        <w:rPr>
          <w:lang w:val="en-GB"/>
        </w:rPr>
        <w:t>behavior,</w:t>
      </w:r>
      <w:r>
        <w:rPr>
          <w:lang w:val="en-GB"/>
        </w:rPr>
        <w:t xml:space="preserve"> I also decided to add </w:t>
      </w:r>
      <w:r w:rsidR="00060525">
        <w:rPr>
          <w:lang w:val="en-GB"/>
        </w:rPr>
        <w:t>an</w:t>
      </w:r>
      <w:r>
        <w:rPr>
          <w:lang w:val="en-GB"/>
        </w:rPr>
        <w:t xml:space="preserve"> isValid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def checkBox(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unique_values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 xml:space="preserve">.grid[row+i][col+j] != 0 and </w:t>
      </w:r>
      <w:r w:rsidRPr="008C662E">
        <w:rPr>
          <w:i/>
          <w:iCs/>
          <w:color w:val="000000"/>
          <w:lang w:eastAsia="en-GB"/>
        </w:rPr>
        <w:t>self</w:t>
      </w:r>
      <w:r w:rsidRPr="008C662E">
        <w:rPr>
          <w:color w:val="000000"/>
          <w:lang w:eastAsia="en-GB"/>
        </w:rPr>
        <w:t>.grid[row+i][col+j] in unique_values:</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unique_values[</w:t>
      </w:r>
      <w:r w:rsidRPr="008C662E">
        <w:rPr>
          <w:i/>
          <w:iCs/>
          <w:color w:val="000000"/>
          <w:lang w:eastAsia="en-GB"/>
        </w:rPr>
        <w:t>self</w:t>
      </w:r>
      <w:r w:rsidRPr="008C662E">
        <w:rPr>
          <w:color w:val="000000"/>
          <w:lang w:eastAsia="en-GB"/>
        </w:rPr>
        <w:t>.grid[row+i][col+j]]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def getDomain(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row][i] &gt; 0:</w:t>
      </w:r>
    </w:p>
    <w:p w14:paraId="5BD0641B" w14:textId="4364581B"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i][col] &gt; 0:</w:t>
      </w:r>
    </w:p>
    <w:p w14:paraId="0646746C" w14:textId="3E911BA4"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box_row = (row // 3) * 3</w:t>
      </w:r>
    </w:p>
    <w:p w14:paraId="4B39C5D1" w14:textId="77777777" w:rsidR="003B642F" w:rsidRPr="003B642F" w:rsidRDefault="003B642F" w:rsidP="003B642F">
      <w:pPr>
        <w:pStyle w:val="Code"/>
        <w:rPr>
          <w:lang w:eastAsia="en-GB"/>
        </w:rPr>
      </w:pPr>
      <w:r w:rsidRPr="003B642F">
        <w:rPr>
          <w:lang w:eastAsia="en-GB"/>
        </w:rPr>
        <w:t>        col_box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box_row, box_row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col_box, col_box + 3):</w:t>
      </w:r>
    </w:p>
    <w:p w14:paraId="5492F041" w14:textId="69878026"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With the completion of the getDomain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r w:rsidRPr="00825219">
        <w:rPr>
          <w:i/>
          <w:iCs/>
          <w:lang w:eastAsia="en-GB"/>
        </w:rPr>
        <w:t>self</w:t>
      </w:r>
      <w:r w:rsidRPr="00825219">
        <w:rPr>
          <w:lang w:eastAsia="en-GB"/>
        </w:rPr>
        <w:t>.findNextEmpty()</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r w:rsidRPr="00825219">
        <w:rPr>
          <w:i/>
          <w:iCs/>
          <w:lang w:eastAsia="en-GB"/>
        </w:rPr>
        <w:t>self</w:t>
      </w:r>
      <w:r w:rsidRPr="00825219">
        <w:rPr>
          <w:lang w:eastAsia="en-GB"/>
        </w:rPr>
        <w:t>.getDomain(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r w:rsidRPr="00825219">
        <w:rPr>
          <w:i/>
          <w:iCs/>
          <w:lang w:eastAsia="en-GB"/>
        </w:rPr>
        <w:t>self</w:t>
      </w:r>
      <w:r w:rsidRPr="00825219">
        <w:rPr>
          <w:lang w:eastAsia="en-GB"/>
        </w:rPr>
        <w:t>.</w:t>
      </w:r>
      <w:r w:rsidR="001C6798">
        <w:rPr>
          <w:lang w:eastAsia="en-GB"/>
        </w:rPr>
        <w:t>Sudoku</w:t>
      </w:r>
      <w:r w:rsidRPr="00825219">
        <w:rPr>
          <w:lang w:eastAsia="en-GB"/>
        </w:rPr>
        <w:t>.grid[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r w:rsidRPr="00825219">
        <w:rPr>
          <w:i/>
          <w:iCs/>
          <w:lang w:eastAsia="en-GB"/>
        </w:rPr>
        <w:t>self</w:t>
      </w:r>
      <w:r w:rsidRPr="00825219">
        <w:rPr>
          <w:lang w:eastAsia="en-GB"/>
        </w:rPr>
        <w:t>.solve():</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r w:rsidR="001C6798">
        <w:rPr>
          <w:lang w:eastAsia="en-GB"/>
        </w:rPr>
        <w:t>Sudoku</w:t>
      </w:r>
      <w:r w:rsidRPr="00825219">
        <w:rPr>
          <w:lang w:eastAsia="en-GB"/>
        </w:rPr>
        <w:t>.grid[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findNextEmpty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7" w:name="_Toc150957668"/>
      <w:r>
        <w:t>Improving the Solver</w:t>
      </w:r>
      <w:bookmarkEnd w:id="17"/>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Haralick</w:t>
      </w:r>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def setupHeap(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r w:rsidRPr="008C662E">
        <w:rPr>
          <w:i/>
          <w:iCs/>
          <w:color w:val="000000"/>
          <w:lang w:eastAsia="en-GB"/>
        </w:rPr>
        <w:t>self</w:t>
      </w:r>
      <w:r w:rsidRPr="008C662E">
        <w:rPr>
          <w:color w:val="000000"/>
          <w:lang w:eastAsia="en-GB"/>
        </w:rPr>
        <w:t>.getDomain(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self</w:t>
      </w:r>
      <w:r w:rsidRPr="008C662E">
        <w:rPr>
          <w:color w:val="000000"/>
          <w:lang w:eastAsia="en-GB"/>
        </w:rPr>
        <w:t>.heap.addToHeap((len(values), (i,j),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getNextCell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val in </w:t>
      </w:r>
      <w:r w:rsidRPr="00315427">
        <w:rPr>
          <w:i/>
          <w:iCs/>
          <w:lang w:eastAsia="en-GB"/>
        </w:rPr>
        <w:t>self</w:t>
      </w:r>
      <w:r w:rsidRPr="00315427">
        <w:rPr>
          <w:lang w:eastAsia="en-GB"/>
        </w:rPr>
        <w:t>.key_map[i][3]:</w:t>
      </w:r>
    </w:p>
    <w:p w14:paraId="7139E0B5" w14:textId="77777777" w:rsidR="00315427" w:rsidRPr="00315427" w:rsidRDefault="00315427" w:rsidP="00315427">
      <w:pPr>
        <w:pStyle w:val="Code"/>
        <w:rPr>
          <w:lang w:eastAsia="en-GB"/>
        </w:rPr>
      </w:pPr>
      <w:r w:rsidRPr="00315427">
        <w:rPr>
          <w:lang w:eastAsia="en-GB"/>
        </w:rPr>
        <w:t xml:space="preserve">                m_set = </w:t>
      </w:r>
      <w:r w:rsidRPr="00315427">
        <w:rPr>
          <w:i/>
          <w:iCs/>
          <w:lang w:eastAsia="en-GB"/>
        </w:rPr>
        <w:t>self</w:t>
      </w:r>
      <w:r w:rsidRPr="00315427">
        <w:rPr>
          <w:lang w:eastAsia="en-GB"/>
        </w:rPr>
        <w:t>.key_map[i][3]</w:t>
      </w:r>
    </w:p>
    <w:p w14:paraId="546E7FA8" w14:textId="77777777" w:rsidR="00315427" w:rsidRPr="00315427" w:rsidRDefault="00315427" w:rsidP="00315427">
      <w:pPr>
        <w:pStyle w:val="Code"/>
        <w:rPr>
          <w:lang w:eastAsia="en-GB"/>
        </w:rPr>
      </w:pPr>
      <w:r w:rsidRPr="00315427">
        <w:rPr>
          <w:lang w:eastAsia="en-GB"/>
        </w:rPr>
        <w:t>                m_set.remove(val)</w:t>
      </w:r>
    </w:p>
    <w:p w14:paraId="2E242C45" w14:textId="77777777" w:rsidR="00315427" w:rsidRPr="00315427" w:rsidRDefault="00315427" w:rsidP="00315427">
      <w:pPr>
        <w:pStyle w:val="Code"/>
        <w:rPr>
          <w:lang w:eastAsia="en-GB"/>
        </w:rPr>
      </w:pPr>
      <w:r w:rsidRPr="00315427">
        <w:rPr>
          <w:lang w:eastAsia="en-GB"/>
        </w:rPr>
        <w:t>                removed.append((i, val))</w:t>
      </w:r>
    </w:p>
    <w:p w14:paraId="3CC31D8C" w14:textId="77777777" w:rsidR="00315427" w:rsidRPr="00315427" w:rsidRDefault="00315427" w:rsidP="00315427">
      <w:pPr>
        <w:pStyle w:val="Code"/>
        <w:rPr>
          <w:lang w:eastAsia="en-GB"/>
        </w:rPr>
      </w:pPr>
      <w:r w:rsidRPr="00315427">
        <w:rPr>
          <w:lang w:eastAsia="en-GB"/>
        </w:rPr>
        <w:lastRenderedPageBreak/>
        <w:t xml:space="preserve">                </w:t>
      </w:r>
      <w:r w:rsidRPr="00315427">
        <w:rPr>
          <w:i/>
          <w:iCs/>
          <w:lang w:eastAsia="en-GB"/>
        </w:rPr>
        <w:t>self</w:t>
      </w:r>
      <w:r w:rsidRPr="00315427">
        <w:rPr>
          <w:lang w:eastAsia="en-GB"/>
        </w:rPr>
        <w:t>.addToHeap((</w:t>
      </w:r>
      <w:r w:rsidRPr="00315427">
        <w:rPr>
          <w:i/>
          <w:iCs/>
          <w:lang w:eastAsia="en-GB"/>
        </w:rPr>
        <w:t>self</w:t>
      </w:r>
      <w:r w:rsidRPr="00315427">
        <w:rPr>
          <w:lang w:eastAsia="en-GB"/>
        </w:rPr>
        <w:t>.key_map[i][0] - 1, i, m_se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updatedCells:</w:t>
      </w:r>
    </w:p>
    <w:p w14:paraId="66D353F7" w14:textId="77777777" w:rsidR="000F4643" w:rsidRDefault="000F4643" w:rsidP="000F4643">
      <w:pPr>
        <w:pStyle w:val="Code"/>
        <w:rPr>
          <w:color w:val="000000"/>
          <w:lang w:eastAsia="en-GB"/>
        </w:rPr>
      </w:pPr>
      <w:r>
        <w:rPr>
          <w:color w:val="000000"/>
          <w:lang w:eastAsia="en-GB"/>
        </w:rPr>
        <w:t xml:space="preserve">            m_set = </w:t>
      </w:r>
      <w:r>
        <w:rPr>
          <w:i/>
          <w:iCs/>
          <w:color w:val="000000"/>
          <w:lang w:eastAsia="en-GB"/>
        </w:rPr>
        <w:t>self</w:t>
      </w:r>
      <w:r>
        <w:rPr>
          <w:color w:val="000000"/>
          <w:lang w:eastAsia="en-GB"/>
        </w:rPr>
        <w:t>.key_map[updated[0]][3]</w:t>
      </w:r>
    </w:p>
    <w:p w14:paraId="54490B3D" w14:textId="77777777" w:rsidR="000F4643" w:rsidRDefault="000F4643" w:rsidP="000F4643">
      <w:pPr>
        <w:pStyle w:val="Code"/>
        <w:rPr>
          <w:color w:val="000000"/>
          <w:lang w:eastAsia="en-GB"/>
        </w:rPr>
      </w:pPr>
      <w:r>
        <w:rPr>
          <w:color w:val="000000"/>
          <w:lang w:eastAsia="en-GB"/>
        </w:rPr>
        <w:t>            m_set.add(updated[1])</w:t>
      </w:r>
    </w:p>
    <w:p w14:paraId="1140FB34"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self</w:t>
      </w:r>
      <w:r>
        <w:rPr>
          <w:color w:val="000000"/>
          <w:lang w:eastAsia="en-GB"/>
        </w:rPr>
        <w:t>.addToHeap((len(m_set), updated[0], m_se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updatedCells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8" w:name="_Toc150957669"/>
      <w:r>
        <w:t xml:space="preserve">Comparing the </w:t>
      </w:r>
      <w:r w:rsidR="001C6798">
        <w:t>Sudoku</w:t>
      </w:r>
      <w:r w:rsidR="001468F4">
        <w:t xml:space="preserve"> </w:t>
      </w:r>
      <w:r>
        <w:t>solvers</w:t>
      </w:r>
      <w:bookmarkEnd w:id="18"/>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6BFBAB65" w:rsidR="00E62A05" w:rsidRPr="009514AB" w:rsidRDefault="00E62A05" w:rsidP="00E62A05">
                            <w:pPr>
                              <w:pStyle w:val="Figure"/>
                              <w:numPr>
                                <w:ilvl w:val="0"/>
                                <w:numId w:val="0"/>
                              </w:numPr>
                              <w:ind w:left="288"/>
                              <w:rPr>
                                <w:noProof/>
                                <w:lang w:val="en-IE"/>
                              </w:rPr>
                            </w:pPr>
                            <w:r>
                              <w:t xml:space="preserve">Figure </w:t>
                            </w:r>
                            <w:fldSimple w:instr=" SEQ Figure \* ARABIC ">
                              <w:r>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6BFBAB65" w:rsidR="00E62A05" w:rsidRPr="009514AB" w:rsidRDefault="00E62A05" w:rsidP="00E62A05">
                      <w:pPr>
                        <w:pStyle w:val="Figure"/>
                        <w:numPr>
                          <w:ilvl w:val="0"/>
                          <w:numId w:val="0"/>
                        </w:numPr>
                        <w:ind w:left="288"/>
                        <w:rPr>
                          <w:noProof/>
                          <w:lang w:val="en-IE"/>
                        </w:rPr>
                      </w:pPr>
                      <w:r>
                        <w:t xml:space="preserve">Figure </w:t>
                      </w:r>
                      <w:fldSimple w:instr=" SEQ Figure \* ARABIC ">
                        <w:r>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FC593E4"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humans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19" w:name="_Toc150957670"/>
      <w:r>
        <w:t xml:space="preserve">Killer </w:t>
      </w:r>
      <w:r w:rsidR="001C6798">
        <w:t>Sudoku</w:t>
      </w:r>
      <w:bookmarkEnd w:id="19"/>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getDomain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cageCells:</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r w:rsidRPr="00F53D3B">
        <w:rPr>
          <w:i/>
          <w:iCs/>
          <w:lang w:eastAsia="en-GB"/>
        </w:rPr>
        <w:t>self</w:t>
      </w:r>
      <w:r w:rsidRPr="00F53D3B">
        <w:rPr>
          <w:lang w:eastAsia="en-GB"/>
        </w:rPr>
        <w:t>.K</w:t>
      </w:r>
      <w:r w:rsidR="001C6798">
        <w:rPr>
          <w:lang w:eastAsia="en-GB"/>
        </w:rPr>
        <w:t>Sudoku</w:t>
      </w:r>
      <w:r w:rsidRPr="00F53D3B">
        <w:rPr>
          <w:lang w:eastAsia="en-GB"/>
        </w:rPr>
        <w:t>.grid[i[0]][i[1]] != 0:</w:t>
      </w:r>
    </w:p>
    <w:p w14:paraId="08A5F3EA" w14:textId="2F1FC6F0" w:rsidR="00F53D3B" w:rsidRPr="00F53D3B" w:rsidRDefault="00F53D3B" w:rsidP="00F53D3B">
      <w:pPr>
        <w:pStyle w:val="Code"/>
        <w:rPr>
          <w:lang w:eastAsia="en-GB"/>
        </w:rPr>
      </w:pPr>
      <w:r w:rsidRPr="00F53D3B">
        <w:rPr>
          <w:lang w:eastAsia="en-GB"/>
        </w:rPr>
        <w:t xml:space="preserve">                cageSum = cageSum - </w:t>
      </w:r>
      <w:r w:rsidRPr="00F53D3B">
        <w:rPr>
          <w:i/>
          <w:iCs/>
          <w:lang w:eastAsia="en-GB"/>
        </w:rPr>
        <w:t>self</w:t>
      </w:r>
      <w:r w:rsidRPr="00F53D3B">
        <w:rPr>
          <w:lang w:eastAsia="en-GB"/>
        </w:rPr>
        <w:t>.K</w:t>
      </w:r>
      <w:r w:rsidR="001C6798">
        <w:rPr>
          <w:lang w:eastAsia="en-GB"/>
        </w:rPr>
        <w:t>Sudoku</w:t>
      </w:r>
      <w:r w:rsidRPr="00F53D3B">
        <w:rPr>
          <w:lang w:eastAsia="en-GB"/>
        </w:rPr>
        <w:t>.grid[i[0]][i[1]]</w:t>
      </w:r>
    </w:p>
    <w:p w14:paraId="618AFBF9" w14:textId="69ED6158" w:rsidR="00F53D3B" w:rsidRPr="00F53D3B" w:rsidRDefault="00F53D3B" w:rsidP="00F53D3B">
      <w:pPr>
        <w:pStyle w:val="Code"/>
        <w:rPr>
          <w:lang w:eastAsia="en-GB"/>
        </w:rPr>
      </w:pPr>
      <w:r w:rsidRPr="00F53D3B">
        <w:rPr>
          <w:lang w:eastAsia="en-GB"/>
        </w:rPr>
        <w:t>                used.append(</w:t>
      </w:r>
      <w:r w:rsidRPr="00F53D3B">
        <w:rPr>
          <w:i/>
          <w:iCs/>
          <w:lang w:eastAsia="en-GB"/>
        </w:rPr>
        <w:t>self</w:t>
      </w:r>
      <w:r w:rsidRPr="00F53D3B">
        <w:rPr>
          <w:lang w:eastAsia="en-GB"/>
        </w:rPr>
        <w:t>.K</w:t>
      </w:r>
      <w:r w:rsidR="001C6798">
        <w:rPr>
          <w:lang w:eastAsia="en-GB"/>
        </w:rPr>
        <w:t>Sudoku</w:t>
      </w:r>
      <w:r w:rsidRPr="00F53D3B">
        <w:rPr>
          <w:lang w:eastAsia="en-GB"/>
        </w:rPr>
        <w:t>.grid[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cageCells)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gt; 9 or cageSum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cageSum}</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validGuesses = set([1,2,3,4,5,6,7,8,9]) - used</w:t>
      </w:r>
    </w:p>
    <w:p w14:paraId="74850FFD" w14:textId="77777777" w:rsidR="00F53D3B" w:rsidRPr="00F53D3B" w:rsidRDefault="00F53D3B" w:rsidP="00F53D3B">
      <w:pPr>
        <w:pStyle w:val="Code"/>
        <w:rPr>
          <w:lang w:eastAsia="en-GB"/>
        </w:rPr>
      </w:pPr>
      <w:r w:rsidRPr="00F53D3B">
        <w:rPr>
          <w:lang w:eastAsia="en-GB"/>
        </w:rPr>
        <w:t xml:space="preserve">        validGuesses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validGuesses </w:t>
      </w:r>
      <w:r w:rsidRPr="00F53D3B">
        <w:rPr>
          <w:i/>
          <w:iCs/>
          <w:lang w:eastAsia="en-GB"/>
        </w:rPr>
        <w:t>if</w:t>
      </w:r>
      <w:r w:rsidRPr="00F53D3B">
        <w:rPr>
          <w:lang w:eastAsia="en-GB"/>
        </w:rPr>
        <w:t xml:space="preserve"> i &lt;= cageSum}</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validGuesses</w:t>
      </w:r>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getDomain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0" w:name="_Toc150957671"/>
      <w:r>
        <w:t xml:space="preserve">Comparing the Killer </w:t>
      </w:r>
      <w:r w:rsidR="001C6798">
        <w:t>Sudoku</w:t>
      </w:r>
      <w:r>
        <w:t xml:space="preserve"> solvers</w:t>
      </w:r>
      <w:bookmarkEnd w:id="20"/>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77777777" w:rsidR="00E62A05" w:rsidRDefault="00E62A05" w:rsidP="00E62A05">
                            <w:pPr>
                              <w:pStyle w:val="Figure"/>
                              <w:numPr>
                                <w:ilvl w:val="0"/>
                                <w:numId w:val="0"/>
                              </w:numPr>
                              <w:ind w:left="288"/>
                            </w:pPr>
                            <w:r>
                              <w:t xml:space="preserve">Figure </w:t>
                            </w:r>
                            <w:fldSimple w:instr=" SEQ Figure \* ARABIC ">
                              <w:r>
                                <w:rPr>
                                  <w:noProof/>
                                </w:rPr>
                                <w:t>3</w:t>
                              </w:r>
                            </w:fldSimple>
                            <w:r>
                              <w:t xml:space="preserve"> - </w:t>
                            </w:r>
                            <w:r>
                              <w:t>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77777777" w:rsidR="00E62A05" w:rsidRDefault="00E62A05" w:rsidP="00E62A05">
                      <w:pPr>
                        <w:pStyle w:val="Figure"/>
                        <w:numPr>
                          <w:ilvl w:val="0"/>
                          <w:numId w:val="0"/>
                        </w:numPr>
                        <w:ind w:left="288"/>
                      </w:pPr>
                      <w:r>
                        <w:t xml:space="preserve">Figure </w:t>
                      </w:r>
                      <w:fldSimple w:instr=" SEQ Figure \* ARABIC ">
                        <w:r>
                          <w:rPr>
                            <w:noProof/>
                          </w:rPr>
                          <w:t>3</w:t>
                        </w:r>
                      </w:fldSimple>
                      <w:r>
                        <w:t xml:space="preserve"> - </w:t>
                      </w:r>
                      <w:r>
                        <w:t>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4811E9B6"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w:t>
      </w:r>
      <w:r w:rsidR="00972D5A">
        <w:lastRenderedPageBreak/>
        <w:t xml:space="preserve">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1A39D9EC" w14:textId="0844C502" w:rsidR="00582A1B" w:rsidRDefault="00582A1B" w:rsidP="00582A1B">
      <w:pPr>
        <w:pStyle w:val="Heading2"/>
      </w:pPr>
      <w:r>
        <w:t>Conclusion</w:t>
      </w:r>
    </w:p>
    <w:p w14:paraId="6042073B" w14:textId="1DC4FB27" w:rsidR="00D24071" w:rsidRPr="00D24071" w:rsidRDefault="00D24071" w:rsidP="00D24071">
      <w:pPr>
        <w:rPr>
          <w:lang w:val="en-GB"/>
        </w:rPr>
      </w:pPr>
      <w:r>
        <w:rPr>
          <w:lang w:val="en-GB"/>
        </w:rPr>
        <w:t>In this section, I will summarise the steps I have taken to implement the Sudoku and Killer Sudoku solvers</w:t>
      </w:r>
      <w:r w:rsidR="007D5A84">
        <w:rPr>
          <w:lang w:val="en-GB"/>
        </w:rPr>
        <w:t xml:space="preserve">. Both puzzles use the same methods and start with defining a class which will represent the puzzles. Next, we can incorporate arc consistency by creating a method which get the domain of a cell only containing values which could lead to a solution and excluding the rest. This results in a smaller domain size. Then the backtracking algorithm is implemented which takes the next empty cell and assigns it a value from its domain and calls itself again. If a domain is empty, then the algorithm backtracks and tries a different value for the previous cell. Forward checking is also used by updating the domains of all the affected cells after an assignment. For example, if the value 1 was assigned to a cell, then the forward checking algorithm would update the domains for all the cells in the row, </w:t>
      </w:r>
      <w:r w:rsidR="00CE7D21">
        <w:rPr>
          <w:lang w:val="en-GB"/>
        </w:rPr>
        <w:t>column,</w:t>
      </w:r>
      <w:r w:rsidR="007D5A84">
        <w:rPr>
          <w:lang w:val="en-GB"/>
        </w:rPr>
        <w:t xml:space="preserve"> and box by removing the value 1. The final improvement is to use dynamic variable heuristic, this chooses the next variable based on the smallest domain first. This is implemented using a queue which orders the domains in order of smallest to largest. </w:t>
      </w:r>
      <w:r w:rsidR="00CE7D21">
        <w:rPr>
          <w:lang w:val="en-GB"/>
        </w:rPr>
        <w:t>All these methods improve the speed of the recursive algorithm significantly as shown is chapters 3.4 and 3.6, the time goes down a lot.</w:t>
      </w:r>
    </w:p>
    <w:p w14:paraId="2B4F9A0E" w14:textId="77777777" w:rsidR="003A4F34" w:rsidRDefault="003A4F34" w:rsidP="00383220">
      <w:pPr>
        <w:rPr>
          <w:lang w:val="en-GB"/>
        </w:rPr>
      </w:pPr>
    </w:p>
    <w:p w14:paraId="4EBD0352" w14:textId="1F09A2B7" w:rsidR="003A4F34" w:rsidRDefault="003A4F34" w:rsidP="003A4F34">
      <w:pPr>
        <w:pStyle w:val="Heading1"/>
      </w:pPr>
      <w:bookmarkStart w:id="21" w:name="_Toc150957672"/>
      <w:r>
        <w:lastRenderedPageBreak/>
        <w:t>Data Structures in Solvers</w:t>
      </w:r>
      <w:bookmarkEnd w:id="21"/>
    </w:p>
    <w:p w14:paraId="4968DC91" w14:textId="3E99C54C" w:rsidR="003A4F34" w:rsidRDefault="003A4F34" w:rsidP="003A4F34">
      <w:pPr>
        <w:pStyle w:val="Heading2"/>
      </w:pPr>
      <w:bookmarkStart w:id="22" w:name="_Toc150957673"/>
      <w:r>
        <w:t>Priority Queue</w:t>
      </w:r>
      <w:bookmarkEnd w:id="22"/>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pq = []</w:t>
      </w:r>
    </w:p>
    <w:p w14:paraId="13C2D24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key_map = {} </w:t>
      </w:r>
    </w:p>
    <w:p w14:paraId="340A6FE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REMOVED = '&lt;removed-task&gt;'  </w:t>
      </w:r>
    </w:p>
    <w:p w14:paraId="0F748110" w14:textId="77777777" w:rsid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counter = itertools.count()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pq array represents the priority </w:t>
      </w:r>
      <w:r w:rsidR="0042537F">
        <w:rPr>
          <w:lang w:eastAsia="en-GB"/>
        </w:rPr>
        <w:t>queue,</w:t>
      </w:r>
      <w:r>
        <w:rPr>
          <w:lang w:eastAsia="en-GB"/>
        </w:rPr>
        <w:t xml:space="preserve"> which is implemented using the </w:t>
      </w:r>
      <w:r w:rsidRPr="003A4F34">
        <w:rPr>
          <w:rStyle w:val="Emphasis"/>
        </w:rPr>
        <w:t>heapq</w:t>
      </w:r>
      <w:r>
        <w:rPr>
          <w:lang w:eastAsia="en-GB"/>
        </w:rPr>
        <w:t xml:space="preserve"> python library, the key_map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def addToHeap(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r w:rsidRPr="0042537F">
        <w:rPr>
          <w:i/>
          <w:iCs/>
          <w:lang w:eastAsia="en-GB"/>
        </w:rPr>
        <w:t>self</w:t>
      </w:r>
      <w:r w:rsidRPr="0042537F">
        <w:rPr>
          <w:lang w:eastAsia="en-GB"/>
        </w:rPr>
        <w:t>.key_map:</w:t>
      </w:r>
    </w:p>
    <w:p w14:paraId="58DBCEE5"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remove_cell(item)</w:t>
      </w:r>
    </w:p>
    <w:p w14:paraId="039D089A" w14:textId="77777777" w:rsidR="0042537F" w:rsidRPr="0042537F" w:rsidRDefault="0042537F" w:rsidP="0042537F">
      <w:pPr>
        <w:pStyle w:val="Code"/>
        <w:rPr>
          <w:lang w:eastAsia="en-GB"/>
        </w:rPr>
      </w:pPr>
      <w:r w:rsidRPr="0042537F">
        <w:rPr>
          <w:lang w:eastAsia="en-GB"/>
        </w:rPr>
        <w:t>        count = next(</w:t>
      </w:r>
      <w:r w:rsidRPr="0042537F">
        <w:rPr>
          <w:i/>
          <w:iCs/>
          <w:lang w:eastAsia="en-GB"/>
        </w:rPr>
        <w:t>self</w:t>
      </w:r>
      <w:r w:rsidRPr="0042537F">
        <w:rPr>
          <w:lang w:eastAsia="en-GB"/>
        </w:rPr>
        <w:t>.counter)</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key_map[item[1]] = entry</w:t>
      </w:r>
    </w:p>
    <w:p w14:paraId="17C0253D" w14:textId="77777777" w:rsidR="0042537F" w:rsidRDefault="0042537F" w:rsidP="0042537F">
      <w:pPr>
        <w:pStyle w:val="Code"/>
        <w:rPr>
          <w:lang w:eastAsia="en-GB"/>
        </w:rPr>
      </w:pPr>
      <w:r w:rsidRPr="0042537F">
        <w:rPr>
          <w:lang w:eastAsia="en-GB"/>
        </w:rPr>
        <w:t>        heapq.heappush(</w:t>
      </w:r>
      <w:r w:rsidRPr="0042537F">
        <w:rPr>
          <w:i/>
          <w:iCs/>
          <w:lang w:eastAsia="en-GB"/>
        </w:rPr>
        <w:t>self</w:t>
      </w:r>
      <w:r w:rsidRPr="0042537F">
        <w:rPr>
          <w:lang w:eastAsia="en-GB"/>
        </w:rPr>
        <w:t>.pq,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key_map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def remove_cell(self, task):</w:t>
      </w:r>
    </w:p>
    <w:p w14:paraId="21EA7E19" w14:textId="77777777" w:rsidR="00833620" w:rsidRPr="00833620" w:rsidRDefault="00833620" w:rsidP="00833620">
      <w:pPr>
        <w:pStyle w:val="Code"/>
        <w:rPr>
          <w:lang w:eastAsia="en-GB"/>
        </w:rPr>
      </w:pPr>
      <w:r w:rsidRPr="00833620">
        <w:rPr>
          <w:lang w:eastAsia="en-GB"/>
        </w:rPr>
        <w:t xml:space="preserve">        entry = </w:t>
      </w:r>
      <w:r w:rsidRPr="00833620">
        <w:rPr>
          <w:i/>
          <w:iCs/>
          <w:lang w:eastAsia="en-GB"/>
        </w:rPr>
        <w:t>self</w:t>
      </w:r>
      <w:r w:rsidRPr="00833620">
        <w:rPr>
          <w:lang w:eastAsia="en-GB"/>
        </w:rPr>
        <w:t>.key_map.pop(task[1])</w:t>
      </w:r>
    </w:p>
    <w:p w14:paraId="3BF4552E" w14:textId="77777777" w:rsidR="00833620" w:rsidRPr="00833620" w:rsidRDefault="00833620" w:rsidP="00833620">
      <w:pPr>
        <w:pStyle w:val="Code"/>
        <w:rPr>
          <w:lang w:eastAsia="en-GB"/>
        </w:rPr>
      </w:pPr>
      <w:r w:rsidRPr="00833620">
        <w:rPr>
          <w:lang w:eastAsia="en-GB"/>
        </w:rPr>
        <w:t xml:space="preserve">        entry[-1] = </w:t>
      </w:r>
      <w:r w:rsidRPr="00833620">
        <w:rPr>
          <w:i/>
          <w:iCs/>
          <w:lang w:eastAsia="en-GB"/>
        </w:rPr>
        <w:t>self</w:t>
      </w:r>
      <w:r w:rsidRPr="00833620">
        <w:rPr>
          <w:lang w:eastAsia="en-GB"/>
        </w:rPr>
        <w:t>.REMOVED</w:t>
      </w:r>
    </w:p>
    <w:p w14:paraId="7EEEC833" w14:textId="30BF14E3" w:rsidR="00BA6197" w:rsidRDefault="00833620" w:rsidP="0042537F">
      <w:pPr>
        <w:rPr>
          <w:lang w:val="en-GB" w:eastAsia="en-GB"/>
        </w:rPr>
      </w:pPr>
      <w:r>
        <w:rPr>
          <w:lang w:val="en-GB" w:eastAsia="en-GB"/>
        </w:rPr>
        <w:t>The above code does exactly that it, finds the entry using the key_map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heappop method predefined in the heapq library. </w:t>
      </w:r>
    </w:p>
    <w:p w14:paraId="4D368276" w14:textId="77777777" w:rsidR="00833620" w:rsidRDefault="00833620" w:rsidP="00833620">
      <w:pPr>
        <w:pStyle w:val="Code"/>
        <w:rPr>
          <w:lang w:eastAsia="en-GB"/>
        </w:rPr>
      </w:pPr>
      <w:r w:rsidRPr="00833620">
        <w:rPr>
          <w:lang w:eastAsia="en-GB"/>
        </w:rPr>
        <w:t>    def pop_cell(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r w:rsidRPr="00833620">
        <w:rPr>
          <w:i/>
          <w:iCs/>
          <w:lang w:eastAsia="en-GB"/>
        </w:rPr>
        <w:t>self</w:t>
      </w:r>
      <w:r w:rsidRPr="00833620">
        <w:rPr>
          <w:lang w:eastAsia="en-GB"/>
        </w:rPr>
        <w:t>.pq:</w:t>
      </w:r>
    </w:p>
    <w:p w14:paraId="3679A2F4" w14:textId="77777777" w:rsidR="00833620" w:rsidRPr="00833620" w:rsidRDefault="00833620" w:rsidP="00833620">
      <w:pPr>
        <w:pStyle w:val="Code"/>
        <w:rPr>
          <w:lang w:eastAsia="en-GB"/>
        </w:rPr>
      </w:pPr>
      <w:r w:rsidRPr="00833620">
        <w:rPr>
          <w:lang w:eastAsia="en-GB"/>
        </w:rPr>
        <w:t>            priority, count, cell, domain, status = heapq.heappop(</w:t>
      </w:r>
      <w:r w:rsidRPr="00833620">
        <w:rPr>
          <w:i/>
          <w:iCs/>
          <w:lang w:eastAsia="en-GB"/>
        </w:rPr>
        <w:t>self</w:t>
      </w:r>
      <w:r w:rsidRPr="00833620">
        <w:rPr>
          <w:lang w:eastAsia="en-GB"/>
        </w:rPr>
        <w:t>.pq)</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r w:rsidRPr="00833620">
        <w:rPr>
          <w:i/>
          <w:iCs/>
          <w:lang w:eastAsia="en-GB"/>
        </w:rPr>
        <w:t>self</w:t>
      </w:r>
      <w:r w:rsidRPr="00833620">
        <w:rPr>
          <w:lang w:eastAsia="en-GB"/>
        </w:rPr>
        <w:t>.REMOVED:</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r w:rsidRPr="00833620">
        <w:rPr>
          <w:i/>
          <w:iCs/>
          <w:lang w:eastAsia="en-GB"/>
        </w:rPr>
        <w:t>self</w:t>
      </w:r>
      <w:r w:rsidRPr="00833620">
        <w:rPr>
          <w:lang w:eastAsia="en-GB"/>
        </w:rPr>
        <w:t>.key_map[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heapq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val in </w:t>
      </w:r>
      <w:r w:rsidRPr="0064288C">
        <w:rPr>
          <w:i/>
          <w:iCs/>
          <w:lang w:eastAsia="en-GB"/>
        </w:rPr>
        <w:t>self</w:t>
      </w:r>
      <w:r w:rsidRPr="0064288C">
        <w:rPr>
          <w:lang w:eastAsia="en-GB"/>
        </w:rPr>
        <w:t>.key_map[i][3]:</w:t>
      </w:r>
    </w:p>
    <w:p w14:paraId="6A8A2E43" w14:textId="77777777" w:rsidR="0064288C" w:rsidRPr="0064288C" w:rsidRDefault="0064288C" w:rsidP="0064288C">
      <w:pPr>
        <w:pStyle w:val="Code"/>
        <w:rPr>
          <w:lang w:eastAsia="en-GB"/>
        </w:rPr>
      </w:pPr>
      <w:r w:rsidRPr="0064288C">
        <w:rPr>
          <w:lang w:eastAsia="en-GB"/>
        </w:rPr>
        <w:t xml:space="preserve">                m_set = </w:t>
      </w:r>
      <w:r w:rsidRPr="0064288C">
        <w:rPr>
          <w:i/>
          <w:iCs/>
          <w:lang w:eastAsia="en-GB"/>
        </w:rPr>
        <w:t>self</w:t>
      </w:r>
      <w:r w:rsidRPr="0064288C">
        <w:rPr>
          <w:lang w:eastAsia="en-GB"/>
        </w:rPr>
        <w:t>.key_map[i][3]</w:t>
      </w:r>
    </w:p>
    <w:p w14:paraId="521DBB26" w14:textId="77777777" w:rsidR="0064288C" w:rsidRPr="0064288C" w:rsidRDefault="0064288C" w:rsidP="0064288C">
      <w:pPr>
        <w:pStyle w:val="Code"/>
        <w:rPr>
          <w:lang w:eastAsia="en-GB"/>
        </w:rPr>
      </w:pPr>
      <w:r w:rsidRPr="0064288C">
        <w:rPr>
          <w:lang w:eastAsia="en-GB"/>
        </w:rPr>
        <w:t>                m_set.remove(val)</w:t>
      </w:r>
    </w:p>
    <w:p w14:paraId="59A16F7A" w14:textId="77777777" w:rsidR="0064288C" w:rsidRPr="0064288C" w:rsidRDefault="0064288C" w:rsidP="0064288C">
      <w:pPr>
        <w:pStyle w:val="Code"/>
        <w:rPr>
          <w:lang w:eastAsia="en-GB"/>
        </w:rPr>
      </w:pPr>
      <w:r w:rsidRPr="0064288C">
        <w:rPr>
          <w:lang w:eastAsia="en-GB"/>
        </w:rPr>
        <w:t>                removed.append((i, val))</w:t>
      </w:r>
    </w:p>
    <w:p w14:paraId="213E90E3"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self</w:t>
      </w:r>
      <w:r w:rsidRPr="0064288C">
        <w:rPr>
          <w:lang w:eastAsia="en-GB"/>
        </w:rPr>
        <w:t>.addToHeap((</w:t>
      </w:r>
      <w:r w:rsidRPr="0064288C">
        <w:rPr>
          <w:i/>
          <w:iCs/>
          <w:lang w:eastAsia="en-GB"/>
        </w:rPr>
        <w:t>self</w:t>
      </w:r>
      <w:r w:rsidRPr="0064288C">
        <w:rPr>
          <w:lang w:eastAsia="en-GB"/>
        </w:rPr>
        <w:t>.key_map[i][0] - 1, i, m_se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decreaseKey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decreaseKey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ey(self, updatedCells):</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m_set = </w:t>
      </w:r>
      <w:r w:rsidRPr="00DE2251">
        <w:rPr>
          <w:i/>
          <w:iCs/>
          <w:lang w:eastAsia="en-GB"/>
        </w:rPr>
        <w:t>self</w:t>
      </w:r>
      <w:r w:rsidRPr="00DE2251">
        <w:rPr>
          <w:lang w:eastAsia="en-GB"/>
        </w:rPr>
        <w:t>.key_map[updated[0]][3]</w:t>
      </w:r>
    </w:p>
    <w:p w14:paraId="0072ED27" w14:textId="77777777" w:rsidR="00DE2251" w:rsidRPr="00DE2251" w:rsidRDefault="00DE2251" w:rsidP="00DE2251">
      <w:pPr>
        <w:pStyle w:val="Code"/>
        <w:rPr>
          <w:lang w:eastAsia="en-GB"/>
        </w:rPr>
      </w:pPr>
      <w:r w:rsidRPr="00DE2251">
        <w:rPr>
          <w:lang w:eastAsia="en-GB"/>
        </w:rPr>
        <w:t>            m_set.add(updated[1])</w:t>
      </w:r>
    </w:p>
    <w:p w14:paraId="382C1A71" w14:textId="77A19FB9" w:rsidR="00DE2251" w:rsidRDefault="00DE2251" w:rsidP="00DE2251">
      <w:pPr>
        <w:pStyle w:val="Code"/>
        <w:rPr>
          <w:lang w:eastAsia="en-GB"/>
        </w:rPr>
      </w:pPr>
      <w:r w:rsidRPr="00DE2251">
        <w:rPr>
          <w:lang w:eastAsia="en-GB"/>
        </w:rPr>
        <w:t xml:space="preserve">            </w:t>
      </w:r>
      <w:r w:rsidRPr="00DE2251">
        <w:rPr>
          <w:i/>
          <w:iCs/>
          <w:lang w:eastAsia="en-GB"/>
        </w:rPr>
        <w:t>self</w:t>
      </w:r>
      <w:r w:rsidRPr="00DE2251">
        <w:rPr>
          <w:lang w:eastAsia="en-GB"/>
        </w:rPr>
        <w:t>.addToHeap((len(m_set), updated[0], m_se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3" w:name="_Toc150957674"/>
      <w:r>
        <w:rPr>
          <w:lang w:eastAsia="en-GB"/>
        </w:rPr>
        <w:lastRenderedPageBreak/>
        <w:t>Dictionaries and Sets</w:t>
      </w:r>
      <w:bookmarkEnd w:id="23"/>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4" w:name="_Toc150957675"/>
      <w:r>
        <w:rPr>
          <w:lang w:eastAsia="en-GB"/>
        </w:rPr>
        <w:lastRenderedPageBreak/>
        <w:t>Machine Vision</w:t>
      </w:r>
      <w:bookmarkEnd w:id="24"/>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5" w:name="_Toc150957676"/>
      <w:r>
        <w:rPr>
          <w:lang w:eastAsia="en-GB"/>
        </w:rPr>
        <w:t xml:space="preserve">Grid </w:t>
      </w:r>
      <w:r w:rsidR="00C2317A">
        <w:rPr>
          <w:lang w:eastAsia="en-GB"/>
        </w:rPr>
        <w:t>extraction</w:t>
      </w:r>
      <w:bookmarkEnd w:id="25"/>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r w:rsidR="001C6798">
        <w:t>gray-scale</w:t>
      </w:r>
      <w:r>
        <w:t xml:space="preserve"> and then applies </w:t>
      </w:r>
      <w:r w:rsidR="007B7100">
        <w:t>an</w:t>
      </w:r>
      <w:r>
        <w:t xml:space="preserve"> adaptive threshold to remove the noise in the image. Thresholding works by looking at the neighbors of a pixel in this </w:t>
      </w:r>
      <w:r w:rsidR="00957D53">
        <w:t>case,</w:t>
      </w:r>
      <w:r>
        <w:t xml:space="preserve"> 91 neighbo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0B432E05">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FC5D798" w:rsidR="007D2FA9" w:rsidRPr="00421854" w:rsidRDefault="007D2FA9" w:rsidP="007D2FA9">
                            <w:pPr>
                              <w:pStyle w:val="Figure"/>
                              <w:numPr>
                                <w:ilvl w:val="0"/>
                                <w:numId w:val="0"/>
                              </w:numPr>
                              <w:ind w:left="288"/>
                              <w:rPr>
                                <w:lang w:val="en-IE"/>
                              </w:rPr>
                            </w:pPr>
                            <w:r>
                              <w:t xml:space="preserve">Figure </w:t>
                            </w:r>
                            <w:fldSimple w:instr=" SEQ Figure \* ARABIC ">
                              <w:r w:rsidR="00E62A05">
                                <w:rPr>
                                  <w:noProof/>
                                </w:rPr>
                                <w:t>4</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2"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zzK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KaHM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jt88yh4CAABCBAAADgAAAAAAAAAAAAAAAAAuAgAAZHJzL2Uyb0RvYy54bWxQSwEC&#10;LQAUAAYACAAAACEAozkBxd0AAAAGAQAADwAAAAAAAAAAAAAAAAB4BAAAZHJzL2Rvd25yZXYueG1s&#10;UEsFBgAAAAAEAAQA8wAAAIIFAAAAAA==&#10;" stroked="f">
                <v:textbox inset="0,0,0,0">
                  <w:txbxContent>
                    <w:p w14:paraId="1CEF20D5" w14:textId="0FC5D798" w:rsidR="007D2FA9" w:rsidRPr="00421854" w:rsidRDefault="007D2FA9" w:rsidP="007D2FA9">
                      <w:pPr>
                        <w:pStyle w:val="Figure"/>
                        <w:numPr>
                          <w:ilvl w:val="0"/>
                          <w:numId w:val="0"/>
                        </w:numPr>
                        <w:ind w:left="288"/>
                        <w:rPr>
                          <w:lang w:val="en-IE"/>
                        </w:rPr>
                      </w:pPr>
                      <w:r>
                        <w:t xml:space="preserve">Figure </w:t>
                      </w:r>
                      <w:fldSimple w:instr=" SEQ Figure \* ARABIC ">
                        <w:r w:rsidR="00E62A05">
                          <w:rPr>
                            <w:noProof/>
                          </w:rPr>
                          <w:t>4</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OpenCV provides a method findContours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3F75CD2A" w:rsidR="007B7100" w:rsidRPr="0073783F" w:rsidRDefault="007B7100" w:rsidP="007B7100">
                            <w:pPr>
                              <w:pStyle w:val="Figure"/>
                              <w:numPr>
                                <w:ilvl w:val="0"/>
                                <w:numId w:val="0"/>
                              </w:numPr>
                              <w:ind w:left="288"/>
                            </w:pPr>
                            <w:r>
                              <w:t xml:space="preserve">Figure </w:t>
                            </w:r>
                            <w:fldSimple w:instr=" SEQ Figure \* ARABIC ">
                              <w:r w:rsidR="00E62A05">
                                <w:rPr>
                                  <w:noProof/>
                                </w:rPr>
                                <w:t>5</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3"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w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hao+wIAIAAEIEAAAOAAAAAAAAAAAAAAAAAC4CAABkcnMvZTJvRG9jLnhtbFBL&#10;AQItABQABgAIAAAAIQBPphgz3QAAAAYBAAAPAAAAAAAAAAAAAAAAAHoEAABkcnMvZG93bnJldi54&#10;bWxQSwUGAAAAAAQABADzAAAAhAUAAAAA&#10;" stroked="f">
                <v:textbox inset="0,0,0,0">
                  <w:txbxContent>
                    <w:p w14:paraId="25F899DE" w14:textId="3F75CD2A" w:rsidR="007B7100" w:rsidRPr="0073783F" w:rsidRDefault="007B7100" w:rsidP="007B7100">
                      <w:pPr>
                        <w:pStyle w:val="Figure"/>
                        <w:numPr>
                          <w:ilvl w:val="0"/>
                          <w:numId w:val="0"/>
                        </w:numPr>
                        <w:ind w:left="288"/>
                      </w:pPr>
                      <w:r>
                        <w:t xml:space="preserve">Figure </w:t>
                      </w:r>
                      <w:fldSimple w:instr=" SEQ Figure \* ARABIC ">
                        <w:r w:rsidR="00E62A05">
                          <w:rPr>
                            <w:noProof/>
                          </w:rPr>
                          <w:t>5</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r w:rsidR="00C2317A">
        <w:rPr>
          <w:color w:val="000000" w:themeColor="text1"/>
          <w:lang w:eastAsia="en-GB"/>
        </w:rPr>
        <w:t>image</w:t>
      </w:r>
      <w:r w:rsidRPr="001B1CC7">
        <w:rPr>
          <w:color w:val="000000" w:themeColor="text1"/>
          <w:lang w:eastAsia="en-GB"/>
        </w:rPr>
        <w:t>.copy(),</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r w:rsidRPr="001B1CC7">
        <w:rPr>
          <w:color w:val="000000" w:themeColor="text1"/>
          <w:lang w:eastAsia="en-GB"/>
        </w:rPr>
        <w:t>cnt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r w:rsidRPr="001B1CC7">
        <w:rPr>
          <w:color w:val="000000" w:themeColor="text1"/>
          <w:lang w:eastAsia="en-GB"/>
        </w:rPr>
        <w:t>puzzleContour = cn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77E8A302" w:rsidR="00996A16" w:rsidRPr="00FA5DB2" w:rsidRDefault="00996A16" w:rsidP="00996A16">
                            <w:pPr>
                              <w:pStyle w:val="Figure"/>
                              <w:numPr>
                                <w:ilvl w:val="0"/>
                                <w:numId w:val="0"/>
                              </w:numPr>
                            </w:pPr>
                            <w:r>
                              <w:t xml:space="preserve">Figure </w:t>
                            </w:r>
                            <w:fldSimple w:instr=" SEQ Figure \* ARABIC ">
                              <w:r w:rsidR="00E62A05">
                                <w:rPr>
                                  <w:noProof/>
                                </w:rPr>
                                <w:t>6</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4"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aKW7/hwCAABCBAAADgAAAAAAAAAAAAAAAAAuAgAAZHJzL2Uyb0RvYy54bWxQSwEC&#10;LQAUAAYACAAAACEAcNub+d8AAAAIAQAADwAAAAAAAAAAAAAAAAB2BAAAZHJzL2Rvd25yZXYueG1s&#10;UEsFBgAAAAAEAAQA8wAAAIIFAAAAAA==&#10;" stroked="f">
                <v:textbox inset="0,0,0,0">
                  <w:txbxContent>
                    <w:p w14:paraId="0043A7B4" w14:textId="77E8A302" w:rsidR="00996A16" w:rsidRPr="00FA5DB2" w:rsidRDefault="00996A16" w:rsidP="00996A16">
                      <w:pPr>
                        <w:pStyle w:val="Figure"/>
                        <w:numPr>
                          <w:ilvl w:val="0"/>
                          <w:numId w:val="0"/>
                        </w:numPr>
                      </w:pPr>
                      <w:r>
                        <w:t xml:space="preserve">Figure </w:t>
                      </w:r>
                      <w:fldSimple w:instr=" SEQ Figure \* ARABIC ">
                        <w:r w:rsidR="00E62A05">
                          <w:rPr>
                            <w:noProof/>
                          </w:rPr>
                          <w:t>6</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6" w:name="_Toc150957677"/>
      <w:r>
        <w:rPr>
          <w:lang w:eastAsia="en-GB"/>
        </w:rPr>
        <w:lastRenderedPageBreak/>
        <w:t>Straightening the Image</w:t>
      </w:r>
      <w:bookmarkEnd w:id="26"/>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Peucker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def straightenImage(self, processedImage,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dst = np.array([[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r w:rsidRPr="007F37FE">
        <w:rPr>
          <w:color w:val="000000" w:themeColor="text1"/>
          <w:lang w:eastAsia="en-GB"/>
        </w:rPr>
        <w:t>dtype='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edgePoints, ds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processedImage,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getPerspectiveTransform uses the corner points of the contour and the target canvas to create a matrix M which is a transformation of the puzzle to fit within the canvas. Finally, warpPerspecti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707AFEF6" w:rsidR="00247A9F" w:rsidRPr="00E915CB" w:rsidRDefault="00247A9F" w:rsidP="00247A9F">
                            <w:pPr>
                              <w:pStyle w:val="Figure"/>
                              <w:numPr>
                                <w:ilvl w:val="0"/>
                                <w:numId w:val="0"/>
                              </w:numPr>
                              <w:ind w:left="288"/>
                              <w:rPr>
                                <w:lang w:val="en-IE"/>
                              </w:rPr>
                            </w:pPr>
                            <w:r>
                              <w:t xml:space="preserve">Figure </w:t>
                            </w:r>
                            <w:fldSimple w:instr=" SEQ Figure \* ARABIC ">
                              <w:r w:rsidR="00E62A05">
                                <w:rPr>
                                  <w:noProof/>
                                </w:rPr>
                                <w:t>7</w:t>
                              </w:r>
                            </w:fldSimple>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5"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EVNGwIAAEIEAAAOAAAAZHJzL2Uyb0RvYy54bWysU8Fu2zAMvQ/YPwi6L06CJV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" stroked="f">
                <v:textbox inset="0,0,0,0">
                  <w:txbxContent>
                    <w:p w14:paraId="4633E344" w14:textId="707AFEF6" w:rsidR="00247A9F" w:rsidRPr="00E915CB" w:rsidRDefault="00247A9F" w:rsidP="00247A9F">
                      <w:pPr>
                        <w:pStyle w:val="Figure"/>
                        <w:numPr>
                          <w:ilvl w:val="0"/>
                          <w:numId w:val="0"/>
                        </w:numPr>
                        <w:ind w:left="288"/>
                        <w:rPr>
                          <w:lang w:val="en-IE"/>
                        </w:rPr>
                      </w:pPr>
                      <w:r>
                        <w:t xml:space="preserve">Figure </w:t>
                      </w:r>
                      <w:fldSimple w:instr=" SEQ Figure \* ARABIC ">
                        <w:r w:rsidR="00E62A05">
                          <w:rPr>
                            <w:noProof/>
                          </w:rPr>
                          <w:t>7</w:t>
                        </w:r>
                      </w:fldSimple>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77C99417">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7" w:name="_Toc150957678"/>
      <w:r>
        <w:rPr>
          <w:lang w:eastAsia="en-GB"/>
        </w:rPr>
        <w:lastRenderedPageBreak/>
        <w:t xml:space="preserve">Cell Extraction and </w:t>
      </w:r>
      <w:r w:rsidR="009F5C39">
        <w:rPr>
          <w:lang w:eastAsia="en-GB"/>
        </w:rPr>
        <w:t>Processing</w:t>
      </w:r>
      <w:bookmarkEnd w:id="27"/>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CellExtraction(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cell_height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cell_width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cell_heigh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cell_width):</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y:y+cell_heigh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cells.append(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cent</w:t>
      </w:r>
      <w:r w:rsidR="000A5BF9">
        <w:rPr>
          <w:lang w:eastAsia="en-GB"/>
        </w:rPr>
        <w:t>er</w:t>
      </w:r>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1DF3B215" w:rsidR="002E3CEF" w:rsidRPr="00CF7BC3" w:rsidRDefault="002E3CEF" w:rsidP="002E3CEF">
                            <w:pPr>
                              <w:pStyle w:val="Figure"/>
                              <w:numPr>
                                <w:ilvl w:val="0"/>
                                <w:numId w:val="0"/>
                              </w:numPr>
                              <w:ind w:firstLine="288"/>
                              <w:rPr>
                                <w:lang w:val="en-IE"/>
                              </w:rPr>
                            </w:pPr>
                            <w:r>
                              <w:t xml:space="preserve">Figure </w:t>
                            </w:r>
                            <w:fldSimple w:instr=" SEQ Figure \* ARABIC ">
                              <w:r w:rsidR="00E62A05">
                                <w:rPr>
                                  <w:noProof/>
                                </w:rPr>
                                <w:t>8</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6"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" stroked="f">
                <v:textbox inset="0,0,0,0">
                  <w:txbxContent>
                    <w:p w14:paraId="65DCE6A9" w14:textId="1DF3B215" w:rsidR="002E3CEF" w:rsidRPr="00CF7BC3" w:rsidRDefault="002E3CEF" w:rsidP="002E3CEF">
                      <w:pPr>
                        <w:pStyle w:val="Figure"/>
                        <w:numPr>
                          <w:ilvl w:val="0"/>
                          <w:numId w:val="0"/>
                        </w:numPr>
                        <w:ind w:firstLine="288"/>
                        <w:rPr>
                          <w:lang w:val="en-IE"/>
                        </w:rPr>
                      </w:pPr>
                      <w:r>
                        <w:t xml:space="preserve">Figure </w:t>
                      </w:r>
                      <w:fldSimple w:instr=" SEQ Figure \* ARABIC ">
                        <w:r w:rsidR="00E62A05">
                          <w:rPr>
                            <w:noProof/>
                          </w:rPr>
                          <w:t>8</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r w:rsidRPr="00D07250">
        <w:rPr>
          <w:color w:val="000000" w:themeColor="text1"/>
          <w:lang w:eastAsia="en-GB"/>
        </w:rPr>
        <w:t>digit_Cells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cnt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check if the contour is centered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cn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r w:rsidRPr="00D07250">
        <w:rPr>
          <w:i/>
          <w:iCs/>
          <w:color w:val="000000" w:themeColor="text1"/>
          <w:lang w:eastAsia="en-GB"/>
        </w:rPr>
        <w:t>self</w:t>
      </w:r>
      <w:r w:rsidRPr="00D07250">
        <w:rPr>
          <w:color w:val="000000" w:themeColor="text1"/>
          <w:lang w:eastAsia="en-GB"/>
        </w:rPr>
        <w:t>.isCentered(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digit_Cells.append(image[y:y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digit_Cells.append(-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digit_Cells.append(-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8" w:name="_Toc150957679"/>
      <w:r>
        <w:rPr>
          <w:lang w:eastAsia="en-GB"/>
        </w:rPr>
        <w:t>Machine Learning and Classification</w:t>
      </w:r>
      <w:bookmarkEnd w:id="28"/>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Conv2D(32, kernel_size=(3, 3), activation='relu', input_shape=(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MaxPooling2D(pool_size=(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512, activation='relu', input_shape=(28, 28, 1)))</w:t>
      </w:r>
    </w:p>
    <w:p w14:paraId="1BB198C8"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10, activation='softmax'))</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the digit_cells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29" w:name="_Toc150957680"/>
      <w:r>
        <w:rPr>
          <w:lang w:eastAsia="en-GB"/>
        </w:rPr>
        <w:t xml:space="preserve">Killer </w:t>
      </w:r>
      <w:r w:rsidR="001C6798">
        <w:rPr>
          <w:lang w:eastAsia="en-GB"/>
        </w:rPr>
        <w:t>Sudoku</w:t>
      </w:r>
      <w:r>
        <w:rPr>
          <w:lang w:eastAsia="en-GB"/>
        </w:rPr>
        <w:t xml:space="preserve"> Machine Vision</w:t>
      </w:r>
      <w:bookmarkEnd w:id="29"/>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1A0F0CE4"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E62A05">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7"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HrgIZwcAgAAQgQAAA4AAAAAAAAAAAAAAAAALgIAAGRycy9lMm9Eb2MueG1sUEsB&#10;Ai0AFAAGAAgAAAAhAH/xcOngAAAACwEAAA8AAAAAAAAAAAAAAAAAdgQAAGRycy9kb3ducmV2Lnht&#10;bFBLBQYAAAAABAAEAPMAAACDBQAAAAA=&#10;" stroked="f">
                <v:textbox inset="0,0,0,0">
                  <w:txbxContent>
                    <w:p w14:paraId="50809B7E" w14:textId="1A0F0CE4"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E62A05">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current_x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current_x:</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sums.inser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findContours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x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x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y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y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def constructCage(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cageCells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r w:rsidRPr="001940BE">
        <w:rPr>
          <w:i/>
          <w:iCs/>
          <w:color w:val="000000" w:themeColor="text1"/>
          <w:lang w:eastAsia="en-GB"/>
        </w:rPr>
        <w:t>self</w:t>
      </w:r>
      <w:r w:rsidRPr="001940BE">
        <w:rPr>
          <w:color w:val="000000" w:themeColor="text1"/>
          <w:lang w:eastAsia="en-GB"/>
        </w:rPr>
        <w:t>.cages[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self</w:t>
      </w:r>
      <w:r w:rsidRPr="001940BE">
        <w:rPr>
          <w:color w:val="000000" w:themeColor="text1"/>
          <w:lang w:eastAsia="en-GB"/>
        </w:rPr>
        <w:t>.cages[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cageCells</w:t>
      </w:r>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B675C7">
        <w:rPr>
          <w:lang w:eastAsia="en-GB"/>
        </w:rPr>
        <w:t>cell,</w:t>
      </w:r>
      <w:r w:rsidR="009712D0">
        <w:rPr>
          <w:lang w:eastAsia="en-GB"/>
        </w:rPr>
        <w:t xml:space="preserve"> if</w:t>
      </w:r>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r>
        <w:rPr>
          <w:lang w:eastAsia="en-GB"/>
        </w:rPr>
        <w:t>Conclusion</w:t>
      </w:r>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3C6952A5" w:rsidR="006F4C5F" w:rsidRDefault="006F4C5F">
      <w:pPr>
        <w:spacing w:before="0" w:after="0"/>
        <w:jc w:val="left"/>
        <w:rPr>
          <w:lang w:val="en-GB" w:eastAsia="en-GB"/>
        </w:rPr>
      </w:pPr>
      <w:r>
        <w:rPr>
          <w:lang w:val="en-GB" w:eastAsia="en-GB"/>
        </w:rPr>
        <w:br w:type="page"/>
      </w:r>
    </w:p>
    <w:p w14:paraId="2F94681F" w14:textId="35F7D324" w:rsidR="00A66E06" w:rsidRDefault="00616894" w:rsidP="006F4C5F">
      <w:pPr>
        <w:pStyle w:val="Heading1"/>
        <w:rPr>
          <w:lang w:eastAsia="en-GB"/>
        </w:rPr>
      </w:pPr>
      <w:bookmarkStart w:id="30" w:name="_Toc150957681"/>
      <w:r>
        <w:rPr>
          <w:lang w:eastAsia="en-GB"/>
        </w:rPr>
        <w:lastRenderedPageBreak/>
        <w:t>Software Engineering</w:t>
      </w:r>
      <w:bookmarkEnd w:id="30"/>
    </w:p>
    <w:p w14:paraId="3A9C2395" w14:textId="23CAF22A" w:rsidR="00616894" w:rsidRDefault="00103619" w:rsidP="00E62A05">
      <w:pPr>
        <w:pStyle w:val="Heading2"/>
        <w:rPr>
          <w:lang w:eastAsia="en-GB"/>
        </w:rPr>
      </w:pPr>
      <w:bookmarkStart w:id="31" w:name="_Toc150957682"/>
      <w:r>
        <w:rPr>
          <w:lang w:eastAsia="en-GB"/>
        </w:rPr>
        <w:t>Testing</w:t>
      </w:r>
      <w:r w:rsidR="000A5BF9">
        <w:rPr>
          <w:lang w:eastAsia="en-GB"/>
        </w:rPr>
        <w:t xml:space="preserve"> and </w:t>
      </w:r>
      <w:bookmarkEnd w:id="31"/>
      <w:r w:rsidR="00E62A05">
        <w:rPr>
          <w:lang w:eastAsia="en-GB"/>
        </w:rPr>
        <w:t>Documentation</w:t>
      </w:r>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22CF4FF"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ough UML diagrams. Figure 8 is one of the UML diagrams I created, and it represents the main structure of the puzzle</w:t>
      </w:r>
      <w:r w:rsidR="00821E66">
        <w:rPr>
          <w:lang w:val="en-GB" w:eastAsia="en-GB"/>
        </w:rPr>
        <w:t>-</w:t>
      </w:r>
      <w:r>
        <w:rPr>
          <w:lang w:val="en-GB" w:eastAsia="en-GB"/>
        </w:rPr>
        <w:t>solving cod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r w:rsidR="00433206">
        <w:rPr>
          <w:lang w:val="en-GB" w:eastAsia="en-GB"/>
        </w:rPr>
        <w:t>P</w:t>
      </w:r>
      <w:r w:rsidR="00952EC8">
        <w:rPr>
          <w:lang w:val="en-GB" w:eastAsia="en-GB"/>
        </w:rPr>
        <w:t xml:space="preserve">ydocs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r>
        <w:rPr>
          <w:lang w:eastAsia="en-GB"/>
        </w:rPr>
        <w:t>Methodologies and Design Patterns</w:t>
      </w:r>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4251A275" w:rsidR="00D916B0"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w:t>
      </w:r>
      <w:r w:rsidR="00CE1E04">
        <w:rPr>
          <w:lang w:val="en-GB" w:eastAsia="en-GB"/>
        </w:rPr>
        <w:lastRenderedPageBreak/>
        <w:t xml:space="preserve">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SudokuExtraction and KillerSudokuExtraction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165A490F" w14:textId="02E86708" w:rsidR="00952EC8" w:rsidRDefault="0004310E" w:rsidP="00952EC8">
      <w:pPr>
        <w:pStyle w:val="Heading1"/>
        <w:rPr>
          <w:lang w:eastAsia="en-GB"/>
        </w:rPr>
      </w:pPr>
      <w:bookmarkStart w:id="32" w:name="_Toc150957684"/>
      <w:r>
        <w:rPr>
          <w:lang w:eastAsia="en-GB"/>
        </w:rPr>
        <w:lastRenderedPageBreak/>
        <w:t>Conclusion</w:t>
      </w:r>
      <w:bookmarkEnd w:id="32"/>
    </w:p>
    <w:p w14:paraId="48CC7AD9" w14:textId="30793A69" w:rsidR="00A3412C" w:rsidRPr="00A3412C" w:rsidRDefault="00A3412C" w:rsidP="00A3412C">
      <w:pPr>
        <w:pStyle w:val="Heading2"/>
        <w:rPr>
          <w:lang w:eastAsia="en-GB"/>
        </w:rPr>
      </w:pPr>
      <w:r>
        <w:rPr>
          <w:lang w:eastAsia="en-GB"/>
        </w:rPr>
        <w:t>Evaluation</w:t>
      </w:r>
    </w:p>
    <w:p w14:paraId="6DFE0ECC" w14:textId="6CC43531"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 xml:space="preserve">ed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w:t>
      </w:r>
      <w:r w:rsidR="00A52DCF">
        <w:rPr>
          <w:lang w:val="en-GB" w:eastAsia="en-GB"/>
        </w:rPr>
        <w:t>'</w:t>
      </w:r>
      <w:r>
        <w:rPr>
          <w:lang w:val="en-GB" w:eastAsia="en-GB"/>
        </w:rPr>
        <w:t xml:space="preserve">t use recursion as much, this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4E3D2CD5"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69D716CB" w14:textId="28BC6DD2" w:rsidR="00406706" w:rsidRDefault="00406706" w:rsidP="00406706">
      <w:pPr>
        <w:pStyle w:val="Heading2"/>
        <w:rPr>
          <w:lang w:eastAsia="en-GB"/>
        </w:rPr>
      </w:pPr>
      <w:r>
        <w:rPr>
          <w:lang w:eastAsia="en-GB"/>
        </w:rPr>
        <w:t>Planning and timescale</w:t>
      </w:r>
    </w:p>
    <w:p w14:paraId="4713FCA4" w14:textId="79074A16" w:rsidR="003E7A11" w:rsidRDefault="003E7A11" w:rsidP="003E7A11">
      <w:pPr>
        <w:rPr>
          <w:lang w:val="en-GB" w:eastAsia="en-GB"/>
        </w:rPr>
      </w:pPr>
      <w:r>
        <w:rPr>
          <w:lang w:val="en-GB" w:eastAsia="en-GB"/>
        </w:rPr>
        <w:t>While I have accomplished a good amount of my initial milestones, there is still a lot of work to be done in the second semester. The focus will be to improve upon the current application and the new features. The first feature to be added is an algorithm to generate my puzzle with various levels of difficulty. I have already researched this topic and have a general idea of how I could implement this. Another task will be to fully complete the frontend application</w:t>
      </w:r>
      <w:r w:rsidR="00306369">
        <w:rPr>
          <w:lang w:val="en-GB" w:eastAsia="en-GB"/>
        </w:rPr>
        <w:t>. It</w:t>
      </w:r>
      <w:r>
        <w:rPr>
          <w:lang w:val="en-GB" w:eastAsia="en-GB"/>
        </w:rPr>
        <w:t xml:space="preserve"> currently supports the machine vision code and the puzzle-solving feature. However, it cannot generate its puzzle and has a puzzle hardcoded. Another feature to be introduced is the ability to store incomplete puzzles, while this can be accomplished using a database, I believe storing the data in the user's local storage makes more sense and removes the need for the user to create an account. Finally, as stated earlier, I will improve upon the solvers to be faster to provide meaningful hints to the user and to improve the machine vision to give more accurate responses. </w:t>
      </w:r>
    </w:p>
    <w:p w14:paraId="1C6EEF37" w14:textId="77777777" w:rsidR="003E7A11" w:rsidRPr="003E7A11" w:rsidRDefault="003E7A11" w:rsidP="003E7A11">
      <w:pPr>
        <w:rPr>
          <w:lang w:val="en-GB" w:eastAsia="en-GB"/>
        </w:rPr>
      </w:pPr>
    </w:p>
    <w:tbl>
      <w:tblPr>
        <w:tblW w:w="9016" w:type="dxa"/>
        <w:tblCellMar>
          <w:left w:w="10" w:type="dxa"/>
          <w:right w:w="10" w:type="dxa"/>
        </w:tblCellMar>
        <w:tblLook w:val="04A0" w:firstRow="1" w:lastRow="0" w:firstColumn="1" w:lastColumn="0" w:noHBand="0" w:noVBand="1"/>
      </w:tblPr>
      <w:tblGrid>
        <w:gridCol w:w="4248"/>
        <w:gridCol w:w="425"/>
        <w:gridCol w:w="425"/>
        <w:gridCol w:w="426"/>
        <w:gridCol w:w="425"/>
        <w:gridCol w:w="511"/>
        <w:gridCol w:w="339"/>
        <w:gridCol w:w="426"/>
        <w:gridCol w:w="425"/>
        <w:gridCol w:w="425"/>
        <w:gridCol w:w="493"/>
        <w:gridCol w:w="448"/>
      </w:tblGrid>
      <w:tr w:rsidR="003E7A11" w14:paraId="64EA1BBD"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89C240F" w14:textId="77777777" w:rsidR="003E7A11" w:rsidRDefault="003E7A11">
            <w:pPr>
              <w:rPr>
                <w:sz w:val="24"/>
                <w:lang w:val="en-US" w:eastAsia="ja-JP"/>
              </w:rPr>
            </w:pPr>
            <w:r>
              <w:t>task</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692008CC" w14:textId="77777777" w:rsidR="003E7A11" w:rsidRDefault="003E7A11">
            <w:r>
              <w:t>1</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CFE608A" w14:textId="77777777" w:rsidR="003E7A11" w:rsidRDefault="003E7A11">
            <w:r>
              <w:t>2</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15CA4D3A" w14:textId="77777777" w:rsidR="003E7A11" w:rsidRDefault="003E7A11">
            <w:r>
              <w:t>3</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015B4D" w14:textId="77777777" w:rsidR="003E7A11" w:rsidRDefault="003E7A11">
            <w:r>
              <w:t>4</w:t>
            </w:r>
          </w:p>
        </w:tc>
        <w:tc>
          <w:tcPr>
            <w:tcW w:w="511" w:type="dxa"/>
            <w:tcBorders>
              <w:top w:val="single" w:sz="4" w:space="0" w:color="000000"/>
              <w:left w:val="nil"/>
              <w:bottom w:val="single" w:sz="4" w:space="0" w:color="000000"/>
              <w:right w:val="nil"/>
            </w:tcBorders>
            <w:tcMar>
              <w:top w:w="0" w:type="dxa"/>
              <w:left w:w="108" w:type="dxa"/>
              <w:bottom w:w="0" w:type="dxa"/>
              <w:right w:w="108" w:type="dxa"/>
            </w:tcMar>
            <w:hideMark/>
          </w:tcPr>
          <w:p w14:paraId="0818596A" w14:textId="77777777" w:rsidR="003E7A11" w:rsidRDefault="003E7A11">
            <w:r>
              <w:t>5</w:t>
            </w:r>
          </w:p>
        </w:tc>
        <w:tc>
          <w:tcPr>
            <w:tcW w:w="339" w:type="dxa"/>
            <w:tcBorders>
              <w:top w:val="single" w:sz="4" w:space="0" w:color="000000"/>
              <w:left w:val="nil"/>
              <w:bottom w:val="single" w:sz="4" w:space="0" w:color="000000"/>
              <w:right w:val="nil"/>
            </w:tcBorders>
            <w:tcMar>
              <w:top w:w="0" w:type="dxa"/>
              <w:left w:w="108" w:type="dxa"/>
              <w:bottom w:w="0" w:type="dxa"/>
              <w:right w:w="108" w:type="dxa"/>
            </w:tcMar>
            <w:hideMark/>
          </w:tcPr>
          <w:p w14:paraId="292AF314" w14:textId="77777777" w:rsidR="003E7A11" w:rsidRDefault="003E7A11">
            <w:r>
              <w:t>6</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6FBC0940" w14:textId="77777777" w:rsidR="003E7A11" w:rsidRDefault="003E7A11">
            <w:r>
              <w:t>7</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1BBBC4ED" w14:textId="77777777" w:rsidR="003E7A11" w:rsidRDefault="003E7A11">
            <w:r>
              <w:t>8</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7E8880" w14:textId="77777777" w:rsidR="003E7A11" w:rsidRDefault="003E7A11">
            <w:r>
              <w:t>9</w:t>
            </w:r>
          </w:p>
        </w:tc>
        <w:tc>
          <w:tcPr>
            <w:tcW w:w="493" w:type="dxa"/>
            <w:tcBorders>
              <w:top w:val="single" w:sz="4" w:space="0" w:color="000000"/>
              <w:left w:val="nil"/>
              <w:bottom w:val="single" w:sz="4" w:space="0" w:color="000000"/>
              <w:right w:val="nil"/>
            </w:tcBorders>
            <w:tcMar>
              <w:top w:w="0" w:type="dxa"/>
              <w:left w:w="108" w:type="dxa"/>
              <w:bottom w:w="0" w:type="dxa"/>
              <w:right w:w="108" w:type="dxa"/>
            </w:tcMar>
            <w:hideMark/>
          </w:tcPr>
          <w:p w14:paraId="4A474627" w14:textId="77777777" w:rsidR="003E7A11" w:rsidRDefault="003E7A11">
            <w:r>
              <w:t>10</w:t>
            </w:r>
          </w:p>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14:paraId="2B5B3417" w14:textId="77777777" w:rsidR="003E7A11" w:rsidRDefault="003E7A11">
            <w:r>
              <w:t>11</w:t>
            </w:r>
          </w:p>
        </w:tc>
      </w:tr>
      <w:tr w:rsidR="003E7A11" w14:paraId="4C77E7B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4370325" w14:textId="77777777" w:rsidR="003E7A11" w:rsidRDefault="003E7A11">
            <w:r>
              <w:t>Optimize the solvers by adding real techniques</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D8061FB"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513BB539"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7AA419C7"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47DF1D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EB37309"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7551075E"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40949EF4"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0A2CF9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10251E9"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10D15C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E08A392" w14:textId="77777777" w:rsidR="003E7A11" w:rsidRDefault="003E7A11"/>
        </w:tc>
      </w:tr>
      <w:tr w:rsidR="003E7A11" w14:paraId="7D79FDD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486DEA24" w14:textId="44C060E4" w:rsidR="003E7A11" w:rsidRDefault="003E7A11">
            <w:r>
              <w:lastRenderedPageBreak/>
              <w:t>Report: Section on human solving algorithms and how it is implemented in the solver.</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3BBC468A"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EADF5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D870A30"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9E976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2F22F43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B003C8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31F9AC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E81AEEA"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0203310"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6E538E2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68167DB" w14:textId="77777777" w:rsidR="003E7A11" w:rsidRDefault="003E7A11"/>
        </w:tc>
      </w:tr>
      <w:tr w:rsidR="003E7A11" w14:paraId="1E788D25"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F002800" w14:textId="40C3E194" w:rsidR="003E7A11" w:rsidRDefault="003E7A11">
            <w:r>
              <w:t>Implement an algorithm to generate my own puzzles</w:t>
            </w: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40B5268" w14:textId="77777777" w:rsidR="003E7A11" w:rsidRPr="003E7A11" w:rsidRDefault="003E7A11"/>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165216B" w14:textId="77777777" w:rsidR="003E7A11" w:rsidRP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FBFE436" w14:textId="77777777" w:rsidR="003E7A11" w:rsidRP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FA29307"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AEF6237"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3C97965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E6EA66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5F366E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5BECA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36338B8"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083E1C1" w14:textId="77777777" w:rsidR="003E7A11" w:rsidRDefault="003E7A11"/>
        </w:tc>
      </w:tr>
      <w:tr w:rsidR="003E7A11" w14:paraId="66BCF5AE"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16D6844E" w14:textId="77777777" w:rsidR="003E7A11" w:rsidRDefault="003E7A11">
            <w:r>
              <w:t>Report: Section on generating puzzl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E9E6CC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EC07406"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82FE093"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C72B6F"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16DA3ED5"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4DA92E7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E67A6A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9721DD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9EF25E8"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68E119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345C5AA" w14:textId="77777777" w:rsidR="003E7A11" w:rsidRDefault="003E7A11"/>
        </w:tc>
      </w:tr>
      <w:tr w:rsidR="003E7A11" w14:paraId="0DE5227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A29F5C4" w14:textId="6AE196D2" w:rsidR="003E7A11" w:rsidRDefault="006E296F">
            <w:r>
              <w:t>Implement a method to store puzzles locall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C64D1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087A8E4"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F672E9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473F335" w14:textId="77777777" w:rsidR="003E7A11" w:rsidRDefault="003E7A11"/>
        </w:tc>
        <w:tc>
          <w:tcPr>
            <w:tcW w:w="511"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461E9A" w14:textId="77777777" w:rsidR="003E7A11" w:rsidRDefault="003E7A11"/>
        </w:tc>
        <w:tc>
          <w:tcPr>
            <w:tcW w:w="339"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10FEC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70B8D8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14187C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A03A4CF"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8D64ACD"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007DC0" w14:textId="77777777" w:rsidR="003E7A11" w:rsidRDefault="003E7A11"/>
        </w:tc>
      </w:tr>
      <w:tr w:rsidR="003E7A11" w14:paraId="3E986989"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A670DE9" w14:textId="7B937AE8" w:rsidR="003E7A11" w:rsidRDefault="006E296F">
            <w:r>
              <w:t>Report: Professional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7AB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4A97481"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3E7514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C25F785"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7958447" w14:textId="77777777" w:rsidR="003E7A11" w:rsidRDefault="003E7A11"/>
        </w:tc>
        <w:tc>
          <w:tcPr>
            <w:tcW w:w="339"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E008543" w14:textId="77777777" w:rsid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50543A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00BE6C"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59618E3"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A45ACA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DFC9978" w14:textId="77777777" w:rsidR="003E7A11" w:rsidRDefault="003E7A11"/>
        </w:tc>
      </w:tr>
      <w:tr w:rsidR="003E7A11" w14:paraId="1980757C"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815778B" w14:textId="77777777" w:rsidR="003E7A11" w:rsidRDefault="003E7A11">
            <w:r>
              <w:t>Optimizing the machine vision code to improve accurac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A981A5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37456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2B6EA3C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48C7"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1D2DEB70" w14:textId="77777777" w:rsidR="003E7A11" w:rsidRDefault="003E7A11"/>
        </w:tc>
        <w:tc>
          <w:tcPr>
            <w:tcW w:w="339"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05ADE5CF"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B55D990"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7885F54"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5BDD0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DEC784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3CE397F" w14:textId="77777777" w:rsidR="003E7A11" w:rsidRDefault="003E7A11"/>
        </w:tc>
      </w:tr>
      <w:tr w:rsidR="003E7A11" w14:paraId="5C25F66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027E04C" w14:textId="3030B4B3" w:rsidR="003E7A11" w:rsidRDefault="006E296F">
            <w:r>
              <w:t>Report: Self evaluation</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4D4C40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17173FF"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87BD89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231530D"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94C0205"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23F67407"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0CDEDD6"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729F48C"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5F97757A"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5082A24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3E97AF1E" w14:textId="77777777" w:rsidR="003E7A11" w:rsidRDefault="003E7A11"/>
        </w:tc>
      </w:tr>
      <w:tr w:rsidR="006E296F" w14:paraId="6EA23F11"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61B049A7" w14:textId="07501021" w:rsidR="006E296F" w:rsidRDefault="006E296F">
            <w:r>
              <w:t xml:space="preserve">Report: </w:t>
            </w:r>
            <w:r w:rsidR="00A3412C">
              <w:t>User manual and how to run the software</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3066F2C"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E3CD37" w14:textId="77777777" w:rsidR="006E296F" w:rsidRDefault="006E296F"/>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64495D8"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35314D" w14:textId="77777777" w:rsidR="006E296F" w:rsidRDefault="006E296F"/>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3B1026E" w14:textId="77777777" w:rsidR="006E296F" w:rsidRDefault="006E296F"/>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18B71D4A" w14:textId="77777777" w:rsidR="006E296F" w:rsidRDefault="006E296F"/>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3EB65DE"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8AFC227"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9B8171A" w14:textId="77777777" w:rsidR="006E296F" w:rsidRDefault="006E296F">
            <w:pPr>
              <w:rPr>
                <w:color w:val="ED7D31"/>
              </w:rPr>
            </w:pPr>
          </w:p>
        </w:tc>
        <w:tc>
          <w:tcPr>
            <w:tcW w:w="493"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65B1E7B" w14:textId="77777777" w:rsidR="006E296F" w:rsidRDefault="006E296F"/>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AD2CF3" w14:textId="77777777" w:rsidR="006E296F" w:rsidRDefault="006E296F"/>
        </w:tc>
      </w:tr>
      <w:tr w:rsidR="003E7A11" w14:paraId="22F847B3"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3769B0F8" w14:textId="77777777" w:rsidR="003E7A11" w:rsidRDefault="003E7A11">
            <w:r>
              <w:t>Additional time for any unresolved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CB6E9B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031FB16"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587A458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5CADB6E"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3251076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9966265"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949A451"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29319949"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6ED24189"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3291192" w14:textId="77777777" w:rsidR="003E7A11" w:rsidRDefault="003E7A11"/>
        </w:tc>
        <w:tc>
          <w:tcPr>
            <w:tcW w:w="448" w:type="dxa"/>
            <w:tcBorders>
              <w:top w:val="single" w:sz="4" w:space="0" w:color="000000"/>
              <w:left w:val="nil"/>
              <w:bottom w:val="single" w:sz="4" w:space="0" w:color="000000"/>
              <w:right w:val="single" w:sz="4" w:space="0" w:color="000000"/>
            </w:tcBorders>
            <w:shd w:val="clear" w:color="auto" w:fill="ED7D31"/>
            <w:tcMar>
              <w:top w:w="0" w:type="dxa"/>
              <w:left w:w="108" w:type="dxa"/>
              <w:bottom w:w="0" w:type="dxa"/>
              <w:right w:w="108" w:type="dxa"/>
            </w:tcMar>
          </w:tcPr>
          <w:p w14:paraId="2993B7A0" w14:textId="77777777" w:rsidR="003E7A11" w:rsidRDefault="003E7A11"/>
        </w:tc>
      </w:tr>
    </w:tbl>
    <w:p w14:paraId="35BE2FDE" w14:textId="77777777" w:rsidR="003E7A11" w:rsidRPr="003E7A11" w:rsidRDefault="003E7A11" w:rsidP="003E7A11">
      <w:pPr>
        <w:rPr>
          <w:lang w:val="en-GB" w:eastAsia="en-GB"/>
        </w:rPr>
      </w:pPr>
    </w:p>
    <w:bookmarkStart w:id="33" w:name="_Toc150957685"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33"/>
        </w:p>
        <w:sdt>
          <w:sdtPr>
            <w:id w:val="111145805"/>
            <w:bibliography/>
          </w:sdtPr>
          <w:sdtContent>
            <w:p w14:paraId="761ADAD1" w14:textId="77777777" w:rsidR="00036D3C" w:rsidRDefault="004E0EDC">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036D3C" w14:paraId="1FA83E20" w14:textId="77777777">
                <w:trPr>
                  <w:divId w:val="1600914217"/>
                  <w:tblCellSpacing w:w="15" w:type="dxa"/>
                </w:trPr>
                <w:tc>
                  <w:tcPr>
                    <w:tcW w:w="50" w:type="pct"/>
                    <w:hideMark/>
                  </w:tcPr>
                  <w:p w14:paraId="3763BAF0" w14:textId="4A63EA28" w:rsidR="00036D3C" w:rsidRDefault="00036D3C">
                    <w:pPr>
                      <w:pStyle w:val="Bibliography"/>
                      <w:rPr>
                        <w:noProof/>
                        <w:sz w:val="24"/>
                      </w:rPr>
                    </w:pPr>
                    <w:r>
                      <w:rPr>
                        <w:noProof/>
                      </w:rPr>
                      <w:t xml:space="preserve">[1] </w:t>
                    </w:r>
                  </w:p>
                </w:tc>
                <w:tc>
                  <w:tcPr>
                    <w:tcW w:w="0" w:type="auto"/>
                    <w:hideMark/>
                  </w:tcPr>
                  <w:p w14:paraId="08076B33" w14:textId="03ACD820" w:rsidR="00036D3C" w:rsidRDefault="00036D3C">
                    <w:pPr>
                      <w:pStyle w:val="Bibliography"/>
                      <w:rPr>
                        <w:noProof/>
                      </w:rPr>
                    </w:pPr>
                    <w:r>
                      <w:rPr>
                        <w:noProof/>
                      </w:rPr>
                      <w:t xml:space="preserve">Pelánek, Radek, </w:t>
                    </w:r>
                    <w:r>
                      <w:rPr>
                        <w:i/>
                        <w:iCs/>
                        <w:noProof/>
                      </w:rPr>
                      <w:t xml:space="preserve">Human problem solving: </w:t>
                    </w:r>
                    <w:r w:rsidR="001C6798">
                      <w:rPr>
                        <w:i/>
                        <w:iCs/>
                        <w:noProof/>
                      </w:rPr>
                      <w:t>Sudoku</w:t>
                    </w:r>
                    <w:r>
                      <w:rPr>
                        <w:i/>
                        <w:iCs/>
                        <w:noProof/>
                      </w:rPr>
                      <w:t xml:space="preserve"> case study., </w:t>
                    </w:r>
                    <w:r>
                      <w:rPr>
                        <w:noProof/>
                      </w:rPr>
                      <w:t xml:space="preserve">Faculty of Informatics, Masaryk University, 2011. </w:t>
                    </w:r>
                  </w:p>
                </w:tc>
              </w:tr>
              <w:tr w:rsidR="00036D3C" w14:paraId="7A93D9E1" w14:textId="77777777">
                <w:trPr>
                  <w:divId w:val="1600914217"/>
                  <w:tblCellSpacing w:w="15" w:type="dxa"/>
                </w:trPr>
                <w:tc>
                  <w:tcPr>
                    <w:tcW w:w="50" w:type="pct"/>
                    <w:hideMark/>
                  </w:tcPr>
                  <w:p w14:paraId="146406C1" w14:textId="77777777" w:rsidR="00036D3C" w:rsidRDefault="00036D3C">
                    <w:pPr>
                      <w:pStyle w:val="Bibliography"/>
                      <w:rPr>
                        <w:noProof/>
                      </w:rPr>
                    </w:pPr>
                    <w:r>
                      <w:rPr>
                        <w:noProof/>
                      </w:rPr>
                      <w:t xml:space="preserve">[2] </w:t>
                    </w:r>
                  </w:p>
                </w:tc>
                <w:tc>
                  <w:tcPr>
                    <w:tcW w:w="0" w:type="auto"/>
                    <w:hideMark/>
                  </w:tcPr>
                  <w:p w14:paraId="5C63C545" w14:textId="2E98FBF3" w:rsidR="00036D3C" w:rsidRDefault="00036D3C">
                    <w:pPr>
                      <w:pStyle w:val="Bibliography"/>
                      <w:rPr>
                        <w:noProof/>
                      </w:rPr>
                    </w:pPr>
                    <w:r>
                      <w:rPr>
                        <w:noProof/>
                      </w:rPr>
                      <w:t xml:space="preserve">Simonis, Helmut, </w:t>
                    </w:r>
                    <w:r w:rsidR="001C6798">
                      <w:rPr>
                        <w:i/>
                        <w:iCs/>
                        <w:noProof/>
                      </w:rPr>
                      <w:t>Sudoku</w:t>
                    </w:r>
                    <w:r>
                      <w:rPr>
                        <w:i/>
                        <w:iCs/>
                        <w:noProof/>
                      </w:rPr>
                      <w:t xml:space="preserve"> as a constraint problem, </w:t>
                    </w:r>
                    <w:r>
                      <w:rPr>
                        <w:noProof/>
                      </w:rPr>
                      <w:t xml:space="preserve">CP Workshop on modeling and reformulating Constraint Satisfaction Problems. Vol. 12. Citeseer,, 2005. </w:t>
                    </w:r>
                  </w:p>
                </w:tc>
              </w:tr>
              <w:tr w:rsidR="00036D3C" w14:paraId="7C2F45C1" w14:textId="77777777">
                <w:trPr>
                  <w:divId w:val="1600914217"/>
                  <w:tblCellSpacing w:w="15" w:type="dxa"/>
                </w:trPr>
                <w:tc>
                  <w:tcPr>
                    <w:tcW w:w="50" w:type="pct"/>
                    <w:hideMark/>
                  </w:tcPr>
                  <w:p w14:paraId="151A8992" w14:textId="77777777" w:rsidR="00036D3C" w:rsidRDefault="00036D3C">
                    <w:pPr>
                      <w:pStyle w:val="Bibliography"/>
                      <w:rPr>
                        <w:noProof/>
                      </w:rPr>
                    </w:pPr>
                    <w:r>
                      <w:rPr>
                        <w:noProof/>
                      </w:rPr>
                      <w:t xml:space="preserve">[3] </w:t>
                    </w:r>
                  </w:p>
                </w:tc>
                <w:tc>
                  <w:tcPr>
                    <w:tcW w:w="0" w:type="auto"/>
                    <w:hideMark/>
                  </w:tcPr>
                  <w:p w14:paraId="361C7131" w14:textId="4896F32F" w:rsidR="00036D3C" w:rsidRDefault="00036D3C">
                    <w:pPr>
                      <w:pStyle w:val="Bibliography"/>
                      <w:rPr>
                        <w:noProof/>
                      </w:rPr>
                    </w:pPr>
                    <w:r>
                      <w:rPr>
                        <w:noProof/>
                      </w:rPr>
                      <w:t xml:space="preserve">W.-M. Lee, </w:t>
                    </w:r>
                    <w:r w:rsidR="00A52DCF">
                      <w:rPr>
                        <w:noProof/>
                      </w:rPr>
                      <w:t>"</w:t>
                    </w:r>
                    <w:r>
                      <w:rPr>
                        <w:noProof/>
                      </w:rPr>
                      <w:t xml:space="preserve">Basic </w:t>
                    </w:r>
                    <w:r w:rsidR="001C6798">
                      <w:rPr>
                        <w:noProof/>
                      </w:rPr>
                      <w:t>Sudoku</w:t>
                    </w:r>
                    <w:r>
                      <w:rPr>
                        <w:noProof/>
                      </w:rPr>
                      <w:t xml:space="preserve"> Solving Techniques / Intermediate Techniques / Advanced Techniques,</w:t>
                    </w:r>
                    <w:r w:rsidR="00A52DCF">
                      <w:rPr>
                        <w:noProof/>
                      </w:rPr>
                      <w:t>"</w:t>
                    </w:r>
                    <w:r>
                      <w:rPr>
                        <w:noProof/>
                      </w:rPr>
                      <w:t xml:space="preserve"> in </w:t>
                    </w:r>
                    <w:r>
                      <w:rPr>
                        <w:i/>
                        <w:iCs/>
                        <w:noProof/>
                      </w:rPr>
                      <w:t xml:space="preserve">Programming </w:t>
                    </w:r>
                    <w:r w:rsidR="001C6798">
                      <w:rPr>
                        <w:i/>
                        <w:iCs/>
                        <w:noProof/>
                      </w:rPr>
                      <w:t>Sudoku</w:t>
                    </w:r>
                    <w:r>
                      <w:rPr>
                        <w:noProof/>
                      </w:rPr>
                      <w:t>, Apress, 2006, pp. 47-171.</w:t>
                    </w:r>
                  </w:p>
                </w:tc>
              </w:tr>
              <w:tr w:rsidR="00036D3C" w14:paraId="368A37F0" w14:textId="77777777">
                <w:trPr>
                  <w:divId w:val="1600914217"/>
                  <w:tblCellSpacing w:w="15" w:type="dxa"/>
                </w:trPr>
                <w:tc>
                  <w:tcPr>
                    <w:tcW w:w="50" w:type="pct"/>
                    <w:hideMark/>
                  </w:tcPr>
                  <w:p w14:paraId="3C93FEF7" w14:textId="77777777" w:rsidR="00036D3C" w:rsidRDefault="00036D3C">
                    <w:pPr>
                      <w:pStyle w:val="Bibliography"/>
                      <w:rPr>
                        <w:noProof/>
                      </w:rPr>
                    </w:pPr>
                    <w:r>
                      <w:rPr>
                        <w:noProof/>
                      </w:rPr>
                      <w:t xml:space="preserve">[4] </w:t>
                    </w:r>
                  </w:p>
                </w:tc>
                <w:tc>
                  <w:tcPr>
                    <w:tcW w:w="0" w:type="auto"/>
                    <w:hideMark/>
                  </w:tcPr>
                  <w:p w14:paraId="14A91B55" w14:textId="0A6AB83E" w:rsidR="00036D3C" w:rsidRDefault="00A52DCF">
                    <w:pPr>
                      <w:pStyle w:val="Bibliography"/>
                      <w:rPr>
                        <w:noProof/>
                      </w:rPr>
                    </w:pPr>
                    <w:r>
                      <w:rPr>
                        <w:noProof/>
                      </w:rPr>
                      <w:t>"</w:t>
                    </w:r>
                    <w:r w:rsidR="00036D3C">
                      <w:rPr>
                        <w:noProof/>
                      </w:rPr>
                      <w:t>Tips,</w:t>
                    </w:r>
                    <w:r>
                      <w:rPr>
                        <w:noProof/>
                      </w:rPr>
                      <w:t>"</w:t>
                    </w:r>
                    <w:r w:rsidR="00036D3C">
                      <w:rPr>
                        <w:noProof/>
                      </w:rPr>
                      <w:t xml:space="preserve"> Killer </w:t>
                    </w:r>
                    <w:r w:rsidR="001C6798">
                      <w:rPr>
                        <w:noProof/>
                      </w:rPr>
                      <w:t>Sudoku</w:t>
                    </w:r>
                    <w:r w:rsidR="00036D3C">
                      <w:rPr>
                        <w:noProof/>
                      </w:rPr>
                      <w:t>, [Online]. Available: https://www.killer</w:t>
                    </w:r>
                    <w:r w:rsidR="001C6798">
                      <w:rPr>
                        <w:noProof/>
                      </w:rPr>
                      <w:t>Sudoku</w:t>
                    </w:r>
                    <w:r w:rsidR="00036D3C">
                      <w:rPr>
                        <w:noProof/>
                      </w:rPr>
                      <w:t>online.com/tips.html. [Accessed 24 9 2023].</w:t>
                    </w:r>
                  </w:p>
                </w:tc>
              </w:tr>
              <w:tr w:rsidR="00036D3C" w14:paraId="1DDD8C75" w14:textId="77777777">
                <w:trPr>
                  <w:divId w:val="1600914217"/>
                  <w:tblCellSpacing w:w="15" w:type="dxa"/>
                </w:trPr>
                <w:tc>
                  <w:tcPr>
                    <w:tcW w:w="50" w:type="pct"/>
                    <w:hideMark/>
                  </w:tcPr>
                  <w:p w14:paraId="6F90C488" w14:textId="77777777" w:rsidR="00036D3C" w:rsidRDefault="00036D3C">
                    <w:pPr>
                      <w:pStyle w:val="Bibliography"/>
                      <w:rPr>
                        <w:noProof/>
                      </w:rPr>
                    </w:pPr>
                    <w:r>
                      <w:rPr>
                        <w:noProof/>
                      </w:rPr>
                      <w:t xml:space="preserve">[5] </w:t>
                    </w:r>
                  </w:p>
                </w:tc>
                <w:tc>
                  <w:tcPr>
                    <w:tcW w:w="0" w:type="auto"/>
                    <w:hideMark/>
                  </w:tcPr>
                  <w:p w14:paraId="1FD08726" w14:textId="653A5350" w:rsidR="00036D3C" w:rsidRDefault="00036D3C">
                    <w:pPr>
                      <w:pStyle w:val="Bibliography"/>
                      <w:rPr>
                        <w:noProof/>
                      </w:rPr>
                    </w:pPr>
                    <w:r>
                      <w:rPr>
                        <w:noProof/>
                      </w:rPr>
                      <w:t xml:space="preserve">Brailsford, Sally C., Chris N. Potts, and Barbara M. Smith, </w:t>
                    </w:r>
                    <w:r w:rsidR="00A52DCF">
                      <w:rPr>
                        <w:noProof/>
                      </w:rPr>
                      <w:t>"</w:t>
                    </w:r>
                    <w:r>
                      <w:rPr>
                        <w:noProof/>
                      </w:rPr>
                      <w:t>Constraint satisfaction problems: Algorithms and applications.,</w:t>
                    </w:r>
                    <w:r w:rsidR="00A52DCF">
                      <w:rPr>
                        <w:noProof/>
                      </w:rPr>
                      <w:t>"</w:t>
                    </w:r>
                    <w:r>
                      <w:rPr>
                        <w:noProof/>
                      </w:rPr>
                      <w:t xml:space="preserve"> </w:t>
                    </w:r>
                    <w:r>
                      <w:rPr>
                        <w:i/>
                        <w:iCs/>
                        <w:noProof/>
                      </w:rPr>
                      <w:t xml:space="preserve">European journal of operational research, </w:t>
                    </w:r>
                    <w:r>
                      <w:rPr>
                        <w:noProof/>
                      </w:rPr>
                      <w:t xml:space="preserve">vol. 119.3, pp. 557-581, 1999. </w:t>
                    </w:r>
                  </w:p>
                </w:tc>
              </w:tr>
              <w:tr w:rsidR="00036D3C" w14:paraId="2EA6793F" w14:textId="77777777">
                <w:trPr>
                  <w:divId w:val="1600914217"/>
                  <w:tblCellSpacing w:w="15" w:type="dxa"/>
                </w:trPr>
                <w:tc>
                  <w:tcPr>
                    <w:tcW w:w="50" w:type="pct"/>
                    <w:hideMark/>
                  </w:tcPr>
                  <w:p w14:paraId="57621B33" w14:textId="77777777" w:rsidR="00036D3C" w:rsidRDefault="00036D3C">
                    <w:pPr>
                      <w:pStyle w:val="Bibliography"/>
                      <w:rPr>
                        <w:noProof/>
                      </w:rPr>
                    </w:pPr>
                    <w:r>
                      <w:rPr>
                        <w:noProof/>
                      </w:rPr>
                      <w:t xml:space="preserve">[6] </w:t>
                    </w:r>
                  </w:p>
                </w:tc>
                <w:tc>
                  <w:tcPr>
                    <w:tcW w:w="0" w:type="auto"/>
                    <w:hideMark/>
                  </w:tcPr>
                  <w:p w14:paraId="69BA644B" w14:textId="6E63B5F6" w:rsidR="00036D3C" w:rsidRDefault="00036D3C">
                    <w:pPr>
                      <w:pStyle w:val="Bibliography"/>
                      <w:rPr>
                        <w:noProof/>
                      </w:rPr>
                    </w:pPr>
                    <w:r>
                      <w:rPr>
                        <w:noProof/>
                      </w:rPr>
                      <w:t xml:space="preserve">R. Haralick and G. Elliot, </w:t>
                    </w:r>
                    <w:r w:rsidR="00A52DCF">
                      <w:rPr>
                        <w:noProof/>
                      </w:rPr>
                      <w:t>"</w:t>
                    </w:r>
                    <w:r>
                      <w:rPr>
                        <w:noProof/>
                      </w:rPr>
                      <w:t>Increasing tree search efficiency for constraint satisfaction problems.,</w:t>
                    </w:r>
                    <w:r w:rsidR="00A52DCF">
                      <w:rPr>
                        <w:noProof/>
                      </w:rPr>
                      <w:t>"</w:t>
                    </w:r>
                    <w:r>
                      <w:rPr>
                        <w:noProof/>
                      </w:rPr>
                      <w:t xml:space="preserve"> in </w:t>
                    </w:r>
                    <w:r>
                      <w:rPr>
                        <w:i/>
                        <w:iCs/>
                        <w:noProof/>
                      </w:rPr>
                      <w:t>Artificial Intelligence</w:t>
                    </w:r>
                    <w:r>
                      <w:rPr>
                        <w:noProof/>
                      </w:rPr>
                      <w:t>, 1980, pp. 14:263-313.</w:t>
                    </w:r>
                  </w:p>
                </w:tc>
              </w:tr>
              <w:tr w:rsidR="00036D3C" w14:paraId="7D8FB959" w14:textId="77777777">
                <w:trPr>
                  <w:divId w:val="1600914217"/>
                  <w:tblCellSpacing w:w="15" w:type="dxa"/>
                </w:trPr>
                <w:tc>
                  <w:tcPr>
                    <w:tcW w:w="50" w:type="pct"/>
                    <w:hideMark/>
                  </w:tcPr>
                  <w:p w14:paraId="43864439" w14:textId="77777777" w:rsidR="00036D3C" w:rsidRDefault="00036D3C">
                    <w:pPr>
                      <w:pStyle w:val="Bibliography"/>
                      <w:rPr>
                        <w:noProof/>
                      </w:rPr>
                    </w:pPr>
                    <w:r>
                      <w:rPr>
                        <w:noProof/>
                      </w:rPr>
                      <w:t xml:space="preserve">[7] </w:t>
                    </w:r>
                  </w:p>
                </w:tc>
                <w:tc>
                  <w:tcPr>
                    <w:tcW w:w="0" w:type="auto"/>
                    <w:hideMark/>
                  </w:tcPr>
                  <w:p w14:paraId="10F40C7C" w14:textId="77C7B3FE" w:rsidR="00036D3C" w:rsidRDefault="00036D3C">
                    <w:pPr>
                      <w:pStyle w:val="Bibliography"/>
                      <w:rPr>
                        <w:noProof/>
                      </w:rPr>
                    </w:pPr>
                    <w:r>
                      <w:rPr>
                        <w:noProof/>
                      </w:rPr>
                      <w:t xml:space="preserve">Musliu, Nysret, and Felix Winter, </w:t>
                    </w:r>
                    <w:r w:rsidR="00A52DCF">
                      <w:rPr>
                        <w:noProof/>
                      </w:rPr>
                      <w:t>"</w:t>
                    </w:r>
                    <w:r>
                      <w:rPr>
                        <w:noProof/>
                      </w:rPr>
                      <w:t xml:space="preserve">A hybrid approach for the </w:t>
                    </w:r>
                    <w:r w:rsidR="001C6798">
                      <w:rPr>
                        <w:noProof/>
                      </w:rPr>
                      <w:t>Sudoku</w:t>
                    </w:r>
                    <w:r>
                      <w:rPr>
                        <w:noProof/>
                      </w:rPr>
                      <w:t xml:space="preserve"> problem: Using constraint programming in iterated local search.,</w:t>
                    </w:r>
                    <w:r w:rsidR="00A52DCF">
                      <w:rPr>
                        <w:noProof/>
                      </w:rPr>
                      <w:t>"</w:t>
                    </w:r>
                    <w:r>
                      <w:rPr>
                        <w:noProof/>
                      </w:rPr>
                      <w:t xml:space="preserve"> in </w:t>
                    </w:r>
                    <w:r>
                      <w:rPr>
                        <w:i/>
                        <w:iCs/>
                        <w:noProof/>
                      </w:rPr>
                      <w:t>IEEE Intelligent Systems 32.2</w:t>
                    </w:r>
                    <w:r>
                      <w:rPr>
                        <w:noProof/>
                      </w:rPr>
                      <w:t xml:space="preserve">, 2017. </w:t>
                    </w:r>
                  </w:p>
                </w:tc>
              </w:tr>
              <w:tr w:rsidR="00036D3C" w14:paraId="79D53A95" w14:textId="77777777">
                <w:trPr>
                  <w:divId w:val="1600914217"/>
                  <w:tblCellSpacing w:w="15" w:type="dxa"/>
                </w:trPr>
                <w:tc>
                  <w:tcPr>
                    <w:tcW w:w="50" w:type="pct"/>
                    <w:hideMark/>
                  </w:tcPr>
                  <w:p w14:paraId="0DC69667" w14:textId="77777777" w:rsidR="00036D3C" w:rsidRDefault="00036D3C">
                    <w:pPr>
                      <w:pStyle w:val="Bibliography"/>
                      <w:rPr>
                        <w:noProof/>
                      </w:rPr>
                    </w:pPr>
                    <w:r>
                      <w:rPr>
                        <w:noProof/>
                      </w:rPr>
                      <w:t xml:space="preserve">[8] </w:t>
                    </w:r>
                  </w:p>
                </w:tc>
                <w:tc>
                  <w:tcPr>
                    <w:tcW w:w="0" w:type="auto"/>
                    <w:hideMark/>
                  </w:tcPr>
                  <w:p w14:paraId="1684A5B1" w14:textId="18FE7512" w:rsidR="00036D3C" w:rsidRDefault="00036D3C">
                    <w:pPr>
                      <w:pStyle w:val="Bibliography"/>
                      <w:rPr>
                        <w:noProof/>
                      </w:rPr>
                    </w:pPr>
                    <w:r>
                      <w:rPr>
                        <w:noProof/>
                      </w:rPr>
                      <w:t xml:space="preserve">Bittner, Benjamin, and Kris Oosting, </w:t>
                    </w:r>
                    <w:r w:rsidR="00A52DCF">
                      <w:rPr>
                        <w:noProof/>
                      </w:rPr>
                      <w:t>"</w:t>
                    </w:r>
                    <w:r>
                      <w:rPr>
                        <w:noProof/>
                      </w:rPr>
                      <w:t xml:space="preserve">IMPLEMENTING A CSP SOLVER FOR </w:t>
                    </w:r>
                    <w:r w:rsidR="001C6798">
                      <w:rPr>
                        <w:noProof/>
                      </w:rPr>
                      <w:t>SUDOKU</w:t>
                    </w:r>
                    <w:r>
                      <w:rPr>
                        <w:noProof/>
                      </w:rPr>
                      <w:t>,</w:t>
                    </w:r>
                    <w:r w:rsidR="00A52DCF">
                      <w:rPr>
                        <w:noProof/>
                      </w:rPr>
                      <w:t>"</w:t>
                    </w:r>
                    <w:r>
                      <w:rPr>
                        <w:noProof/>
                      </w:rPr>
                      <w:t xml:space="preserve"> Amsterdam.</w:t>
                    </w:r>
                  </w:p>
                </w:tc>
              </w:tr>
              <w:tr w:rsidR="00036D3C" w14:paraId="0EB08425" w14:textId="77777777">
                <w:trPr>
                  <w:divId w:val="1600914217"/>
                  <w:tblCellSpacing w:w="15" w:type="dxa"/>
                </w:trPr>
                <w:tc>
                  <w:tcPr>
                    <w:tcW w:w="50" w:type="pct"/>
                    <w:hideMark/>
                  </w:tcPr>
                  <w:p w14:paraId="04356AAE" w14:textId="77777777" w:rsidR="00036D3C" w:rsidRDefault="00036D3C">
                    <w:pPr>
                      <w:pStyle w:val="Bibliography"/>
                      <w:rPr>
                        <w:noProof/>
                      </w:rPr>
                    </w:pPr>
                    <w:r>
                      <w:rPr>
                        <w:noProof/>
                      </w:rPr>
                      <w:t xml:space="preserve">[9] </w:t>
                    </w:r>
                  </w:p>
                </w:tc>
                <w:tc>
                  <w:tcPr>
                    <w:tcW w:w="0" w:type="auto"/>
                    <w:hideMark/>
                  </w:tcPr>
                  <w:p w14:paraId="104A5521" w14:textId="00EE6AE1" w:rsidR="00036D3C" w:rsidRDefault="00036D3C">
                    <w:pPr>
                      <w:pStyle w:val="Bibliography"/>
                      <w:rPr>
                        <w:noProof/>
                      </w:rPr>
                    </w:pPr>
                    <w:r>
                      <w:rPr>
                        <w:noProof/>
                      </w:rPr>
                      <w:t xml:space="preserve">Merugu Suresh, Azhar Talha Syed, </w:t>
                    </w:r>
                    <w:r w:rsidR="00A52DCF">
                      <w:rPr>
                        <w:noProof/>
                      </w:rPr>
                      <w:t>"</w:t>
                    </w:r>
                    <w:r>
                      <w:rPr>
                        <w:noProof/>
                      </w:rPr>
                      <w:t xml:space="preserve">Augmented Reality on </w:t>
                    </w:r>
                    <w:r w:rsidR="001C6798">
                      <w:rPr>
                        <w:noProof/>
                      </w:rPr>
                      <w:t>Sudoku</w:t>
                    </w:r>
                    <w:r>
                      <w:rPr>
                        <w:noProof/>
                      </w:rPr>
                      <w:t xml:space="preserve"> Puzzle Using Computer Vision and Deep Learning,</w:t>
                    </w:r>
                    <w:r w:rsidR="00A52DCF">
                      <w:rPr>
                        <w:noProof/>
                      </w:rPr>
                      <w:t>"</w:t>
                    </w:r>
                    <w:r>
                      <w:rPr>
                        <w:noProof/>
                      </w:rPr>
                      <w:t xml:space="preserve"> in </w:t>
                    </w:r>
                    <w:r>
                      <w:rPr>
                        <w:i/>
                        <w:iCs/>
                        <w:noProof/>
                      </w:rPr>
                      <w:t xml:space="preserve">Advances in Cybernetics, Cognition, and Machine Learning for Communication Technologies </w:t>
                    </w:r>
                    <w:r>
                      <w:rPr>
                        <w:noProof/>
                      </w:rPr>
                      <w:t>, 2020, pp. 567-578.</w:t>
                    </w:r>
                  </w:p>
                </w:tc>
              </w:tr>
              <w:tr w:rsidR="00036D3C" w14:paraId="0A841DA4" w14:textId="77777777">
                <w:trPr>
                  <w:divId w:val="1600914217"/>
                  <w:tblCellSpacing w:w="15" w:type="dxa"/>
                </w:trPr>
                <w:tc>
                  <w:tcPr>
                    <w:tcW w:w="50" w:type="pct"/>
                    <w:hideMark/>
                  </w:tcPr>
                  <w:p w14:paraId="24CA38EA" w14:textId="77777777" w:rsidR="00036D3C" w:rsidRDefault="00036D3C">
                    <w:pPr>
                      <w:pStyle w:val="Bibliography"/>
                      <w:rPr>
                        <w:noProof/>
                      </w:rPr>
                    </w:pPr>
                    <w:r>
                      <w:rPr>
                        <w:noProof/>
                      </w:rPr>
                      <w:t xml:space="preserve">[10] </w:t>
                    </w:r>
                  </w:p>
                </w:tc>
                <w:tc>
                  <w:tcPr>
                    <w:tcW w:w="0" w:type="auto"/>
                    <w:hideMark/>
                  </w:tcPr>
                  <w:p w14:paraId="7CF628B2" w14:textId="323C0031" w:rsidR="00036D3C" w:rsidRDefault="00036D3C">
                    <w:pPr>
                      <w:pStyle w:val="Bibliography"/>
                      <w:rPr>
                        <w:noProof/>
                      </w:rPr>
                    </w:pPr>
                    <w:r>
                      <w:rPr>
                        <w:noProof/>
                      </w:rPr>
                      <w:t>K. Gupta, S. Khatri</w:t>
                    </w:r>
                    <w:r w:rsidR="00435445">
                      <w:rPr>
                        <w:noProof/>
                      </w:rPr>
                      <w:t>,</w:t>
                    </w:r>
                    <w:r>
                      <w:rPr>
                        <w:noProof/>
                      </w:rPr>
                      <w:t xml:space="preserve"> and M. H. Khan, </w:t>
                    </w:r>
                    <w:r w:rsidR="00A52DCF">
                      <w:rPr>
                        <w:noProof/>
                      </w:rPr>
                      <w:t>"</w:t>
                    </w:r>
                    <w:r>
                      <w:rPr>
                        <w:noProof/>
                      </w:rPr>
                      <w:t xml:space="preserve">A Novel Automated Solver for </w:t>
                    </w:r>
                    <w:r w:rsidR="001C6798">
                      <w:rPr>
                        <w:noProof/>
                      </w:rPr>
                      <w:t>Sudoku</w:t>
                    </w:r>
                    <w:r>
                      <w:rPr>
                        <w:noProof/>
                      </w:rPr>
                      <w:t xml:space="preserve"> Images,</w:t>
                    </w:r>
                    <w:r w:rsidR="00A52DCF">
                      <w:rPr>
                        <w:noProof/>
                      </w:rPr>
                      <w:t>"</w:t>
                    </w:r>
                    <w:r>
                      <w:rPr>
                        <w:noProof/>
                      </w:rPr>
                      <w:t xml:space="preserve"> in </w:t>
                    </w:r>
                    <w:r>
                      <w:rPr>
                        <w:i/>
                        <w:iCs/>
                        <w:noProof/>
                      </w:rPr>
                      <w:t>2019 IEEE 5th International Conference for Convergence in Technology (I2CT)</w:t>
                    </w:r>
                    <w:r>
                      <w:rPr>
                        <w:noProof/>
                      </w:rPr>
                      <w:t xml:space="preserve">, Bombay, India, 2019. </w:t>
                    </w:r>
                  </w:p>
                </w:tc>
              </w:tr>
              <w:tr w:rsidR="00036D3C" w14:paraId="3EE6FEF8" w14:textId="77777777">
                <w:trPr>
                  <w:divId w:val="1600914217"/>
                  <w:tblCellSpacing w:w="15" w:type="dxa"/>
                </w:trPr>
                <w:tc>
                  <w:tcPr>
                    <w:tcW w:w="50" w:type="pct"/>
                    <w:hideMark/>
                  </w:tcPr>
                  <w:p w14:paraId="0971E27D" w14:textId="77777777" w:rsidR="00036D3C" w:rsidRDefault="00036D3C">
                    <w:pPr>
                      <w:pStyle w:val="Bibliography"/>
                      <w:rPr>
                        <w:noProof/>
                      </w:rPr>
                    </w:pPr>
                    <w:r>
                      <w:rPr>
                        <w:noProof/>
                      </w:rPr>
                      <w:t xml:space="preserve">[11] </w:t>
                    </w:r>
                  </w:p>
                </w:tc>
                <w:tc>
                  <w:tcPr>
                    <w:tcW w:w="0" w:type="auto"/>
                    <w:hideMark/>
                  </w:tcPr>
                  <w:p w14:paraId="710A9AF1" w14:textId="79594344" w:rsidR="00036D3C" w:rsidRDefault="00036D3C">
                    <w:pPr>
                      <w:pStyle w:val="Bibliography"/>
                      <w:rPr>
                        <w:noProof/>
                      </w:rPr>
                    </w:pPr>
                    <w:r>
                      <w:rPr>
                        <w:noProof/>
                      </w:rPr>
                      <w:t xml:space="preserve">Ritik D, Rishika K, Samay P, </w:t>
                    </w:r>
                    <w:r w:rsidR="00A52DCF">
                      <w:rPr>
                        <w:noProof/>
                      </w:rPr>
                      <w:t>"</w:t>
                    </w:r>
                    <w:r>
                      <w:rPr>
                        <w:noProof/>
                      </w:rPr>
                      <w:t>Handwritten Digit Recognition using Machine and Deep Learning Algorithms,</w:t>
                    </w:r>
                    <w:r w:rsidR="00A52DCF">
                      <w:rPr>
                        <w:noProof/>
                      </w:rPr>
                      <w:t>"</w:t>
                    </w:r>
                    <w:r>
                      <w:rPr>
                        <w:noProof/>
                      </w:rPr>
                      <w:t xml:space="preserve"> 2021.</w:t>
                    </w:r>
                  </w:p>
                </w:tc>
              </w:tr>
              <w:tr w:rsidR="00036D3C" w14:paraId="28928ED8" w14:textId="77777777">
                <w:trPr>
                  <w:divId w:val="1600914217"/>
                  <w:tblCellSpacing w:w="15" w:type="dxa"/>
                </w:trPr>
                <w:tc>
                  <w:tcPr>
                    <w:tcW w:w="50" w:type="pct"/>
                    <w:hideMark/>
                  </w:tcPr>
                  <w:p w14:paraId="3ED04DD4" w14:textId="77777777" w:rsidR="00036D3C" w:rsidRDefault="00036D3C">
                    <w:pPr>
                      <w:pStyle w:val="Bibliography"/>
                      <w:rPr>
                        <w:noProof/>
                      </w:rPr>
                    </w:pPr>
                    <w:r>
                      <w:rPr>
                        <w:noProof/>
                      </w:rPr>
                      <w:t xml:space="preserve">[12] </w:t>
                    </w:r>
                  </w:p>
                </w:tc>
                <w:tc>
                  <w:tcPr>
                    <w:tcW w:w="0" w:type="auto"/>
                    <w:hideMark/>
                  </w:tcPr>
                  <w:p w14:paraId="5846A0C5" w14:textId="12663F7A" w:rsidR="00036D3C" w:rsidRDefault="00036D3C">
                    <w:pPr>
                      <w:pStyle w:val="Bibliography"/>
                      <w:rPr>
                        <w:noProof/>
                      </w:rPr>
                    </w:pPr>
                    <w:r>
                      <w:rPr>
                        <w:noProof/>
                      </w:rPr>
                      <w:t xml:space="preserve">Čakić, Stevan, et al., </w:t>
                    </w:r>
                    <w:r w:rsidR="00A52DCF">
                      <w:rPr>
                        <w:noProof/>
                      </w:rPr>
                      <w:t>"</w:t>
                    </w:r>
                    <w:r>
                      <w:rPr>
                        <w:noProof/>
                      </w:rPr>
                      <w:t>The use of tesseract ocr number recognition for food tracking and tracing.,</w:t>
                    </w:r>
                    <w:r w:rsidR="00A52DCF">
                      <w:rPr>
                        <w:noProof/>
                      </w:rPr>
                      <w:t>"</w:t>
                    </w:r>
                    <w:r>
                      <w:rPr>
                        <w:noProof/>
                      </w:rPr>
                      <w:t xml:space="preserve"> in </w:t>
                    </w:r>
                    <w:r>
                      <w:rPr>
                        <w:i/>
                        <w:iCs/>
                        <w:noProof/>
                      </w:rPr>
                      <w:t>24th International Conference on Information Technology (IT). IEEE</w:t>
                    </w:r>
                    <w:r>
                      <w:rPr>
                        <w:noProof/>
                      </w:rPr>
                      <w:t xml:space="preserve">, 2020. </w:t>
                    </w:r>
                  </w:p>
                </w:tc>
              </w:tr>
              <w:tr w:rsidR="00036D3C" w14:paraId="1EB38267" w14:textId="77777777">
                <w:trPr>
                  <w:divId w:val="1600914217"/>
                  <w:tblCellSpacing w:w="15" w:type="dxa"/>
                </w:trPr>
                <w:tc>
                  <w:tcPr>
                    <w:tcW w:w="50" w:type="pct"/>
                    <w:hideMark/>
                  </w:tcPr>
                  <w:p w14:paraId="197EAFD1" w14:textId="77777777" w:rsidR="00036D3C" w:rsidRDefault="00036D3C">
                    <w:pPr>
                      <w:pStyle w:val="Bibliography"/>
                      <w:rPr>
                        <w:noProof/>
                      </w:rPr>
                    </w:pPr>
                    <w:r>
                      <w:rPr>
                        <w:noProof/>
                      </w:rPr>
                      <w:lastRenderedPageBreak/>
                      <w:t xml:space="preserve">[13] </w:t>
                    </w:r>
                  </w:p>
                </w:tc>
                <w:tc>
                  <w:tcPr>
                    <w:tcW w:w="0" w:type="auto"/>
                    <w:hideMark/>
                  </w:tcPr>
                  <w:p w14:paraId="2C2B9302" w14:textId="2CEE9CFC" w:rsidR="00036D3C" w:rsidRDefault="00036D3C">
                    <w:pPr>
                      <w:pStyle w:val="Bibliography"/>
                      <w:rPr>
                        <w:noProof/>
                      </w:rPr>
                    </w:pPr>
                    <w:r>
                      <w:rPr>
                        <w:noProof/>
                      </w:rPr>
                      <w:t xml:space="preserve">Team #2306, </w:t>
                    </w:r>
                    <w:r w:rsidR="00A52DCF">
                      <w:rPr>
                        <w:noProof/>
                      </w:rPr>
                      <w:t>"</w:t>
                    </w:r>
                    <w:r>
                      <w:rPr>
                        <w:noProof/>
                      </w:rPr>
                      <w:t xml:space="preserve">Generating </w:t>
                    </w:r>
                    <w:r w:rsidR="001C6798">
                      <w:rPr>
                        <w:noProof/>
                      </w:rPr>
                      <w:t>Sudoku</w:t>
                    </w:r>
                    <w:r>
                      <w:rPr>
                        <w:noProof/>
                      </w:rPr>
                      <w:t xml:space="preserve"> Puzzles as an Inverse Problem,</w:t>
                    </w:r>
                    <w:r w:rsidR="00A52DCF">
                      <w:rPr>
                        <w:noProof/>
                      </w:rPr>
                      <w:t>"</w:t>
                    </w:r>
                    <w:r>
                      <w:rPr>
                        <w:noProof/>
                      </w:rPr>
                      <w:t xml:space="preserve"> University of Washington, Washington, 2008.</w:t>
                    </w:r>
                  </w:p>
                </w:tc>
              </w:tr>
              <w:tr w:rsidR="00036D3C" w14:paraId="45609938" w14:textId="77777777">
                <w:trPr>
                  <w:divId w:val="1600914217"/>
                  <w:tblCellSpacing w:w="15" w:type="dxa"/>
                </w:trPr>
                <w:tc>
                  <w:tcPr>
                    <w:tcW w:w="50" w:type="pct"/>
                    <w:hideMark/>
                  </w:tcPr>
                  <w:p w14:paraId="679E789D" w14:textId="77777777" w:rsidR="00036D3C" w:rsidRDefault="00036D3C">
                    <w:pPr>
                      <w:pStyle w:val="Bibliography"/>
                      <w:rPr>
                        <w:noProof/>
                      </w:rPr>
                    </w:pPr>
                    <w:r>
                      <w:rPr>
                        <w:noProof/>
                      </w:rPr>
                      <w:t xml:space="preserve">[14] </w:t>
                    </w:r>
                  </w:p>
                </w:tc>
                <w:tc>
                  <w:tcPr>
                    <w:tcW w:w="0" w:type="auto"/>
                    <w:hideMark/>
                  </w:tcPr>
                  <w:p w14:paraId="45861F03" w14:textId="53AEA899" w:rsidR="00036D3C" w:rsidRDefault="00A52DCF">
                    <w:pPr>
                      <w:pStyle w:val="Bibliography"/>
                      <w:rPr>
                        <w:noProof/>
                      </w:rPr>
                    </w:pPr>
                    <w:r>
                      <w:rPr>
                        <w:noProof/>
                      </w:rPr>
                      <w:t>"</w:t>
                    </w:r>
                    <w:r w:rsidR="001C6798">
                      <w:rPr>
                        <w:noProof/>
                      </w:rPr>
                      <w:t>Sudoku</w:t>
                    </w:r>
                    <w:r w:rsidR="00036D3C">
                      <w:rPr>
                        <w:noProof/>
                      </w:rPr>
                      <w:t xml:space="preserve"> Generator Algorithm,</w:t>
                    </w:r>
                    <w:r>
                      <w:rPr>
                        <w:noProof/>
                      </w:rPr>
                      <w:t>"</w:t>
                    </w:r>
                    <w:r w:rsidR="00036D3C">
                      <w:rPr>
                        <w:noProof/>
                      </w:rPr>
                      <w:t xml:space="preserve"> 101 Computing, 21 3 2019. [Online]. Available: https://www.101computing.net/</w:t>
                    </w:r>
                    <w:r w:rsidR="001C6798">
                      <w:rPr>
                        <w:noProof/>
                      </w:rPr>
                      <w:t>Sudoku</w:t>
                    </w:r>
                    <w:r w:rsidR="00036D3C">
                      <w:rPr>
                        <w:noProof/>
                      </w:rPr>
                      <w:t>-generator-algorithm/. [Accessed 2023 11 08].</w:t>
                    </w:r>
                  </w:p>
                </w:tc>
              </w:tr>
              <w:tr w:rsidR="00036D3C" w14:paraId="03A2D465" w14:textId="77777777">
                <w:trPr>
                  <w:divId w:val="1600914217"/>
                  <w:tblCellSpacing w:w="15" w:type="dxa"/>
                </w:trPr>
                <w:tc>
                  <w:tcPr>
                    <w:tcW w:w="50" w:type="pct"/>
                    <w:hideMark/>
                  </w:tcPr>
                  <w:p w14:paraId="25E2DF19" w14:textId="77777777" w:rsidR="00036D3C" w:rsidRDefault="00036D3C">
                    <w:pPr>
                      <w:pStyle w:val="Bibliography"/>
                      <w:rPr>
                        <w:noProof/>
                      </w:rPr>
                    </w:pPr>
                    <w:r>
                      <w:rPr>
                        <w:noProof/>
                      </w:rPr>
                      <w:t xml:space="preserve">[15] </w:t>
                    </w:r>
                  </w:p>
                </w:tc>
                <w:tc>
                  <w:tcPr>
                    <w:tcW w:w="0" w:type="auto"/>
                    <w:hideMark/>
                  </w:tcPr>
                  <w:p w14:paraId="0B958F30" w14:textId="4590CB3E" w:rsidR="00036D3C" w:rsidRDefault="00036D3C">
                    <w:pPr>
                      <w:pStyle w:val="Bibliography"/>
                      <w:rPr>
                        <w:noProof/>
                      </w:rPr>
                    </w:pPr>
                    <w:r>
                      <w:rPr>
                        <w:noProof/>
                      </w:rPr>
                      <w:t xml:space="preserve">Sudha, V., and R. Kalaiselvi, </w:t>
                    </w:r>
                    <w:r w:rsidR="00A52DCF">
                      <w:rPr>
                        <w:noProof/>
                      </w:rPr>
                      <w:t>"</w:t>
                    </w:r>
                    <w:r>
                      <w:rPr>
                        <w:noProof/>
                      </w:rPr>
                      <w:t xml:space="preserve">The </w:t>
                    </w:r>
                    <w:r w:rsidR="001C6798">
                      <w:rPr>
                        <w:noProof/>
                      </w:rPr>
                      <w:t>Sudoku</w:t>
                    </w:r>
                    <w:r>
                      <w:rPr>
                        <w:noProof/>
                      </w:rPr>
                      <w:t xml:space="preserve"> Puzzle Generator Using DNA Computing.,</w:t>
                    </w:r>
                    <w:r w:rsidR="00A52DCF">
                      <w:rPr>
                        <w:noProof/>
                      </w:rPr>
                      <w:t>"</w:t>
                    </w:r>
                    <w:r>
                      <w:rPr>
                        <w:noProof/>
                      </w:rPr>
                      <w:t xml:space="preserve"> in </w:t>
                    </w:r>
                    <w:r>
                      <w:rPr>
                        <w:i/>
                        <w:iCs/>
                        <w:noProof/>
                      </w:rPr>
                      <w:t>International Conference on Computational Intelligence, Security and Internet of Things. Cham: Springer International Publishing</w:t>
                    </w:r>
                    <w:r>
                      <w:rPr>
                        <w:noProof/>
                      </w:rPr>
                      <w:t xml:space="preserve">, 2020. </w:t>
                    </w:r>
                  </w:p>
                </w:tc>
              </w:tr>
              <w:tr w:rsidR="00036D3C" w14:paraId="73E589A3" w14:textId="77777777">
                <w:trPr>
                  <w:divId w:val="1600914217"/>
                  <w:tblCellSpacing w:w="15" w:type="dxa"/>
                </w:trPr>
                <w:tc>
                  <w:tcPr>
                    <w:tcW w:w="50" w:type="pct"/>
                    <w:hideMark/>
                  </w:tcPr>
                  <w:p w14:paraId="18BAE3C3" w14:textId="77777777" w:rsidR="00036D3C" w:rsidRDefault="00036D3C">
                    <w:pPr>
                      <w:pStyle w:val="Bibliography"/>
                      <w:rPr>
                        <w:noProof/>
                      </w:rPr>
                    </w:pPr>
                    <w:r>
                      <w:rPr>
                        <w:noProof/>
                      </w:rPr>
                      <w:t xml:space="preserve">[16] </w:t>
                    </w:r>
                  </w:p>
                </w:tc>
                <w:tc>
                  <w:tcPr>
                    <w:tcW w:w="0" w:type="auto"/>
                    <w:hideMark/>
                  </w:tcPr>
                  <w:p w14:paraId="54C064BD" w14:textId="33DB862B" w:rsidR="00036D3C" w:rsidRDefault="00036D3C">
                    <w:pPr>
                      <w:pStyle w:val="Bibliography"/>
                      <w:rPr>
                        <w:noProof/>
                      </w:rPr>
                    </w:pPr>
                    <w:r>
                      <w:rPr>
                        <w:noProof/>
                      </w:rPr>
                      <w:t xml:space="preserve">Bertram Felgenhauer and Frazer Jarvis., </w:t>
                    </w:r>
                    <w:r w:rsidR="00A52DCF">
                      <w:rPr>
                        <w:noProof/>
                      </w:rPr>
                      <w:t>"</w:t>
                    </w:r>
                    <w:r>
                      <w:rPr>
                        <w:noProof/>
                      </w:rPr>
                      <w:t xml:space="preserve">Enumerating possible </w:t>
                    </w:r>
                    <w:r w:rsidR="001C6798">
                      <w:rPr>
                        <w:noProof/>
                      </w:rPr>
                      <w:t>Sudoku</w:t>
                    </w:r>
                    <w:r>
                      <w:rPr>
                        <w:noProof/>
                      </w:rPr>
                      <w:t xml:space="preserve"> grids,</w:t>
                    </w:r>
                    <w:r w:rsidR="00A52DCF">
                      <w:rPr>
                        <w:noProof/>
                      </w:rPr>
                      <w:t>"</w:t>
                    </w:r>
                    <w:r>
                      <w:rPr>
                        <w:noProof/>
                      </w:rPr>
                      <w:t xml:space="preserve"> University of Sheffield, 2005.</w:t>
                    </w:r>
                  </w:p>
                </w:tc>
              </w:tr>
              <w:tr w:rsidR="00036D3C" w14:paraId="61EAF6D6" w14:textId="77777777">
                <w:trPr>
                  <w:divId w:val="1600914217"/>
                  <w:tblCellSpacing w:w="15" w:type="dxa"/>
                </w:trPr>
                <w:tc>
                  <w:tcPr>
                    <w:tcW w:w="50" w:type="pct"/>
                    <w:hideMark/>
                  </w:tcPr>
                  <w:p w14:paraId="47DE3065" w14:textId="77777777" w:rsidR="00036D3C" w:rsidRDefault="00036D3C">
                    <w:pPr>
                      <w:pStyle w:val="Bibliography"/>
                      <w:rPr>
                        <w:noProof/>
                      </w:rPr>
                    </w:pPr>
                    <w:r>
                      <w:rPr>
                        <w:noProof/>
                      </w:rPr>
                      <w:t xml:space="preserve">[17] </w:t>
                    </w:r>
                  </w:p>
                </w:tc>
                <w:tc>
                  <w:tcPr>
                    <w:tcW w:w="0" w:type="auto"/>
                    <w:hideMark/>
                  </w:tcPr>
                  <w:p w14:paraId="31F36809" w14:textId="017A6C74" w:rsidR="00036D3C" w:rsidRDefault="00036D3C">
                    <w:pPr>
                      <w:pStyle w:val="Bibliography"/>
                      <w:rPr>
                        <w:noProof/>
                      </w:rPr>
                    </w:pPr>
                    <w:r>
                      <w:rPr>
                        <w:noProof/>
                      </w:rPr>
                      <w:t xml:space="preserve">Bessiere, Christian., </w:t>
                    </w:r>
                    <w:r w:rsidR="00A52DCF">
                      <w:rPr>
                        <w:noProof/>
                      </w:rPr>
                      <w:t>"</w:t>
                    </w:r>
                    <w:r>
                      <w:rPr>
                        <w:noProof/>
                      </w:rPr>
                      <w:t>Arc-consistency in dynamic constraint satisfaction problems.,</w:t>
                    </w:r>
                    <w:r w:rsidR="00A52DCF">
                      <w:rPr>
                        <w:noProof/>
                      </w:rPr>
                      <w:t>"</w:t>
                    </w:r>
                    <w:r>
                      <w:rPr>
                        <w:noProof/>
                      </w:rPr>
                      <w:t xml:space="preserve"> in </w:t>
                    </w:r>
                    <w:r>
                      <w:rPr>
                        <w:i/>
                        <w:iCs/>
                        <w:noProof/>
                      </w:rPr>
                      <w:t>AAAI Conference on Artificial Intelligence</w:t>
                    </w:r>
                    <w:r>
                      <w:rPr>
                        <w:noProof/>
                      </w:rPr>
                      <w:t xml:space="preserve">, Anaheim, 1991. </w:t>
                    </w:r>
                  </w:p>
                </w:tc>
              </w:tr>
              <w:tr w:rsidR="00036D3C" w14:paraId="60082796" w14:textId="77777777">
                <w:trPr>
                  <w:divId w:val="1600914217"/>
                  <w:tblCellSpacing w:w="15" w:type="dxa"/>
                </w:trPr>
                <w:tc>
                  <w:tcPr>
                    <w:tcW w:w="50" w:type="pct"/>
                    <w:hideMark/>
                  </w:tcPr>
                  <w:p w14:paraId="0E0C5A38" w14:textId="77777777" w:rsidR="00036D3C" w:rsidRDefault="00036D3C">
                    <w:pPr>
                      <w:pStyle w:val="Bibliography"/>
                      <w:rPr>
                        <w:noProof/>
                      </w:rPr>
                    </w:pPr>
                    <w:r>
                      <w:rPr>
                        <w:noProof/>
                      </w:rPr>
                      <w:t xml:space="preserve">[18] </w:t>
                    </w:r>
                  </w:p>
                </w:tc>
                <w:tc>
                  <w:tcPr>
                    <w:tcW w:w="0" w:type="auto"/>
                    <w:hideMark/>
                  </w:tcPr>
                  <w:p w14:paraId="0AEDCE18" w14:textId="4F070891" w:rsidR="00036D3C" w:rsidRDefault="00036D3C">
                    <w:pPr>
                      <w:pStyle w:val="Bibliography"/>
                      <w:rPr>
                        <w:noProof/>
                      </w:rPr>
                    </w:pPr>
                    <w:r>
                      <w:rPr>
                        <w:noProof/>
                      </w:rPr>
                      <w:t xml:space="preserve">Dechter, Rina., </w:t>
                    </w:r>
                    <w:r w:rsidR="00A52DCF">
                      <w:rPr>
                        <w:noProof/>
                      </w:rPr>
                      <w:t>"</w:t>
                    </w:r>
                    <w:r>
                      <w:rPr>
                        <w:noProof/>
                      </w:rPr>
                      <w:t>Enhancement schemes for constraint processing: Backjumping, learning, and cutset decomposition,</w:t>
                    </w:r>
                    <w:r w:rsidR="00A52DCF">
                      <w:rPr>
                        <w:noProof/>
                      </w:rPr>
                      <w:t>"</w:t>
                    </w:r>
                    <w:r>
                      <w:rPr>
                        <w:noProof/>
                      </w:rPr>
                      <w:t xml:space="preserve"> </w:t>
                    </w:r>
                    <w:r>
                      <w:rPr>
                        <w:i/>
                        <w:iCs/>
                        <w:noProof/>
                      </w:rPr>
                      <w:t xml:space="preserve">Artificial Intelligence, </w:t>
                    </w:r>
                    <w:r>
                      <w:rPr>
                        <w:noProof/>
                      </w:rPr>
                      <w:t xml:space="preserve">pp. 273-312, 1990. </w:t>
                    </w:r>
                  </w:p>
                </w:tc>
              </w:tr>
              <w:tr w:rsidR="00036D3C" w14:paraId="05B9852E" w14:textId="77777777">
                <w:trPr>
                  <w:divId w:val="1600914217"/>
                  <w:tblCellSpacing w:w="15" w:type="dxa"/>
                </w:trPr>
                <w:tc>
                  <w:tcPr>
                    <w:tcW w:w="50" w:type="pct"/>
                    <w:hideMark/>
                  </w:tcPr>
                  <w:p w14:paraId="33E3A087" w14:textId="77777777" w:rsidR="00036D3C" w:rsidRDefault="00036D3C">
                    <w:pPr>
                      <w:pStyle w:val="Bibliography"/>
                      <w:rPr>
                        <w:noProof/>
                      </w:rPr>
                    </w:pPr>
                    <w:r>
                      <w:rPr>
                        <w:noProof/>
                      </w:rPr>
                      <w:t xml:space="preserve">[19] </w:t>
                    </w:r>
                  </w:p>
                </w:tc>
                <w:tc>
                  <w:tcPr>
                    <w:tcW w:w="0" w:type="auto"/>
                    <w:hideMark/>
                  </w:tcPr>
                  <w:p w14:paraId="3E921843" w14:textId="0DF51EED" w:rsidR="00036D3C" w:rsidRDefault="00036D3C">
                    <w:pPr>
                      <w:pStyle w:val="Bibliography"/>
                      <w:rPr>
                        <w:noProof/>
                      </w:rPr>
                    </w:pPr>
                    <w:r>
                      <w:rPr>
                        <w:noProof/>
                      </w:rPr>
                      <w:t xml:space="preserve">Cox, James L., Stephen Lucci, and Tayfun Pay, </w:t>
                    </w:r>
                    <w:r w:rsidR="00A52DCF">
                      <w:rPr>
                        <w:noProof/>
                      </w:rPr>
                      <w:t>"</w:t>
                    </w:r>
                    <w:r>
                      <w:rPr>
                        <w:noProof/>
                      </w:rPr>
                      <w:t xml:space="preserve">Effects of Dynamic Variable-Value Ordering Heuristics on the Search Space of </w:t>
                    </w:r>
                    <w:r w:rsidR="001C6798">
                      <w:rPr>
                        <w:noProof/>
                      </w:rPr>
                      <w:t>Sudoku</w:t>
                    </w:r>
                    <w:r>
                      <w:rPr>
                        <w:noProof/>
                      </w:rPr>
                      <w:t xml:space="preserve"> Modeled as a Constraint Satisfaction Problem.,</w:t>
                    </w:r>
                    <w:r w:rsidR="00A52DCF">
                      <w:rPr>
                        <w:noProof/>
                      </w:rPr>
                      <w:t>"</w:t>
                    </w:r>
                    <w:r>
                      <w:rPr>
                        <w:noProof/>
                      </w:rPr>
                      <w:t xml:space="preserve"> in </w:t>
                    </w:r>
                    <w:r>
                      <w:rPr>
                        <w:i/>
                        <w:iCs/>
                        <w:noProof/>
                      </w:rPr>
                      <w:t>Inteligencia Artificial 22.63</w:t>
                    </w:r>
                    <w:r>
                      <w:rPr>
                        <w:noProof/>
                      </w:rPr>
                      <w:t xml:space="preserve">, 2019. </w:t>
                    </w:r>
                  </w:p>
                </w:tc>
              </w:tr>
              <w:tr w:rsidR="00036D3C" w14:paraId="62370A3F" w14:textId="77777777">
                <w:trPr>
                  <w:divId w:val="1600914217"/>
                  <w:tblCellSpacing w:w="15" w:type="dxa"/>
                </w:trPr>
                <w:tc>
                  <w:tcPr>
                    <w:tcW w:w="50" w:type="pct"/>
                    <w:hideMark/>
                  </w:tcPr>
                  <w:p w14:paraId="3936EA16" w14:textId="77777777" w:rsidR="00036D3C" w:rsidRDefault="00036D3C">
                    <w:pPr>
                      <w:pStyle w:val="Bibliography"/>
                      <w:rPr>
                        <w:noProof/>
                      </w:rPr>
                    </w:pPr>
                    <w:r>
                      <w:rPr>
                        <w:noProof/>
                      </w:rPr>
                      <w:t xml:space="preserve">[20] </w:t>
                    </w:r>
                  </w:p>
                </w:tc>
                <w:tc>
                  <w:tcPr>
                    <w:tcW w:w="0" w:type="auto"/>
                    <w:hideMark/>
                  </w:tcPr>
                  <w:p w14:paraId="0ABF2690" w14:textId="68A72ABE" w:rsidR="00036D3C" w:rsidRDefault="00A52DCF">
                    <w:pPr>
                      <w:pStyle w:val="Bibliography"/>
                      <w:rPr>
                        <w:noProof/>
                      </w:rPr>
                    </w:pPr>
                    <w:r>
                      <w:rPr>
                        <w:noProof/>
                      </w:rPr>
                      <w:t>"</w:t>
                    </w:r>
                    <w:r w:rsidR="00036D3C">
                      <w:rPr>
                        <w:noProof/>
                      </w:rPr>
                      <w:t>Heap queue algorithm,</w:t>
                    </w:r>
                    <w:r>
                      <w:rPr>
                        <w:noProof/>
                      </w:rPr>
                      <w:t>"</w:t>
                    </w:r>
                    <w:r w:rsidR="00036D3C">
                      <w:rPr>
                        <w:noProof/>
                      </w:rPr>
                      <w:t xml:space="preserve"> Python, [Online]. Available: https://docs.python.org/2/library/heapq.html#priority-queue-implementation-notes. [Accessed 13 10 2023].</w:t>
                    </w:r>
                  </w:p>
                </w:tc>
              </w:tr>
              <w:tr w:rsidR="00036D3C" w14:paraId="3BDC3965" w14:textId="77777777">
                <w:trPr>
                  <w:divId w:val="1600914217"/>
                  <w:tblCellSpacing w:w="15" w:type="dxa"/>
                </w:trPr>
                <w:tc>
                  <w:tcPr>
                    <w:tcW w:w="50" w:type="pct"/>
                    <w:hideMark/>
                  </w:tcPr>
                  <w:p w14:paraId="74910BF8" w14:textId="77777777" w:rsidR="00036D3C" w:rsidRDefault="00036D3C">
                    <w:pPr>
                      <w:pStyle w:val="Bibliography"/>
                      <w:rPr>
                        <w:noProof/>
                      </w:rPr>
                    </w:pPr>
                    <w:r>
                      <w:rPr>
                        <w:noProof/>
                      </w:rPr>
                      <w:t xml:space="preserve">[21] </w:t>
                    </w:r>
                  </w:p>
                </w:tc>
                <w:tc>
                  <w:tcPr>
                    <w:tcW w:w="0" w:type="auto"/>
                    <w:hideMark/>
                  </w:tcPr>
                  <w:p w14:paraId="7B85174F" w14:textId="77777777" w:rsidR="00036D3C" w:rsidRDefault="00036D3C">
                    <w:pPr>
                      <w:pStyle w:val="Bibliography"/>
                      <w:rPr>
                        <w:noProof/>
                      </w:rPr>
                    </w:pPr>
                    <w:r>
                      <w:rPr>
                        <w:noProof/>
                      </w:rPr>
                      <w:t xml:space="preserve">Davies, E. Roy, Machine vision: theory, algorithms, practicalities, Elsevier, 2004. </w:t>
                    </w:r>
                  </w:p>
                </w:tc>
              </w:tr>
              <w:tr w:rsidR="00036D3C" w14:paraId="35F16B48" w14:textId="77777777">
                <w:trPr>
                  <w:divId w:val="1600914217"/>
                  <w:tblCellSpacing w:w="15" w:type="dxa"/>
                </w:trPr>
                <w:tc>
                  <w:tcPr>
                    <w:tcW w:w="50" w:type="pct"/>
                    <w:hideMark/>
                  </w:tcPr>
                  <w:p w14:paraId="0A92AFBC" w14:textId="77777777" w:rsidR="00036D3C" w:rsidRDefault="00036D3C">
                    <w:pPr>
                      <w:pStyle w:val="Bibliography"/>
                      <w:rPr>
                        <w:noProof/>
                      </w:rPr>
                    </w:pPr>
                    <w:r>
                      <w:rPr>
                        <w:noProof/>
                      </w:rPr>
                      <w:t xml:space="preserve">[22] </w:t>
                    </w:r>
                  </w:p>
                </w:tc>
                <w:tc>
                  <w:tcPr>
                    <w:tcW w:w="0" w:type="auto"/>
                    <w:hideMark/>
                  </w:tcPr>
                  <w:p w14:paraId="386C832F" w14:textId="1C00B074" w:rsidR="00036D3C" w:rsidRDefault="00036D3C">
                    <w:pPr>
                      <w:pStyle w:val="Bibliography"/>
                      <w:rPr>
                        <w:noProof/>
                      </w:rPr>
                    </w:pPr>
                    <w:r>
                      <w:rPr>
                        <w:noProof/>
                      </w:rPr>
                      <w:t xml:space="preserve">Wikipedia, </w:t>
                    </w:r>
                    <w:r w:rsidR="00A52DCF">
                      <w:rPr>
                        <w:noProof/>
                      </w:rPr>
                      <w:t>"</w:t>
                    </w:r>
                    <w:r>
                      <w:rPr>
                        <w:noProof/>
                      </w:rPr>
                      <w:t>Ramer–Douglas–Peucker algorithm,</w:t>
                    </w:r>
                    <w:r w:rsidR="00A52DCF">
                      <w:rPr>
                        <w:noProof/>
                      </w:rPr>
                      <w:t>"</w:t>
                    </w:r>
                    <w:r>
                      <w:rPr>
                        <w:noProof/>
                      </w:rPr>
                      <w:t xml:space="preserve"> Wikipedia, [Online]. Available: https://en.wikipedia.org/wiki/Ramer%E2%80%93Douglas%E2%80%93Peucker_algorithm. [Accessed 06 11 2023].</w:t>
                    </w:r>
                  </w:p>
                </w:tc>
              </w:tr>
            </w:tbl>
            <w:p w14:paraId="09AD6E65" w14:textId="77777777" w:rsidR="00036D3C" w:rsidRDefault="00036D3C">
              <w:pPr>
                <w:divId w:val="1600914217"/>
                <w:rPr>
                  <w:noProof/>
                </w:rPr>
              </w:pPr>
            </w:p>
            <w:p w14:paraId="23B0F977" w14:textId="77777777" w:rsidR="00724499" w:rsidRDefault="004E0EDC" w:rsidP="00BB56AD">
              <w:r>
                <w:rPr>
                  <w:b/>
                  <w:bCs/>
                  <w:noProof/>
                </w:rPr>
                <w:fldChar w:fldCharType="end"/>
              </w:r>
            </w:p>
          </w:sdtContent>
        </w:sdt>
      </w:sdtContent>
    </w:sdt>
    <w:p w14:paraId="0D6F2D9F" w14:textId="29091C66" w:rsidR="00724499" w:rsidRDefault="00724499" w:rsidP="00BB56AD">
      <w:r>
        <w:br/>
      </w:r>
    </w:p>
    <w:p w14:paraId="5D93380A" w14:textId="77777777" w:rsidR="00724499" w:rsidRDefault="00724499">
      <w:pPr>
        <w:spacing w:before="0" w:after="0"/>
        <w:jc w:val="left"/>
      </w:pPr>
      <w:r>
        <w:br w:type="page"/>
      </w:r>
    </w:p>
    <w:p w14:paraId="1873AEE4" w14:textId="70BF0C48" w:rsidR="00A0060F" w:rsidRDefault="00724499" w:rsidP="00724499">
      <w:pPr>
        <w:pStyle w:val="Heading1"/>
      </w:pPr>
      <w:r>
        <w:lastRenderedPageBreak/>
        <w:t>Diary</w:t>
      </w:r>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lastRenderedPageBreak/>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t xml:space="preserve">This week I worked on improving my killer sudoku machine vision, as it was struggling my obtaining the correct cages and the cage sums. I have made the algorithm more flexible at identifying these </w:t>
      </w:r>
      <w:r w:rsidRPr="00FC5A49">
        <w:rPr>
          <w:lang w:val="en-GB"/>
        </w:rPr>
        <w:lastRenderedPageBreak/>
        <w:t xml:space="preserve">things </w:t>
      </w:r>
      <w:r w:rsidRPr="00FC5A49">
        <w:rPr>
          <w:lang w:val="en-GB"/>
        </w:rPr>
        <w:t>and</w:t>
      </w:r>
      <w:r w:rsidRPr="00FC5A49">
        <w:rPr>
          <w:lang w:val="en-GB"/>
        </w:rPr>
        <w:t xml:space="preserve"> </w:t>
      </w:r>
      <w:r w:rsidRPr="00FC5A49">
        <w:rPr>
          <w:lang w:val="en-GB"/>
        </w:rPr>
        <w:t>incorporated</w:t>
      </w:r>
      <w:r w:rsidRPr="00FC5A49">
        <w:rPr>
          <w:lang w:val="en-GB"/>
        </w:rPr>
        <w:t xml:space="preserve">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w:t>
      </w:r>
      <w:r w:rsidRPr="00FC5A49">
        <w:rPr>
          <w:lang w:val="en-GB"/>
        </w:rPr>
        <w:t xml:space="preserve"> accuracy improve a lot however its struggling to identify the number 1.</w:t>
      </w:r>
    </w:p>
    <w:p w14:paraId="319BD6B8" w14:textId="6D93FE81" w:rsidR="00FC5A49" w:rsidRPr="00724499" w:rsidRDefault="00FC5A49" w:rsidP="00FC5A49">
      <w:pPr>
        <w:rPr>
          <w:lang w:val="en-GB"/>
        </w:rPr>
      </w:pPr>
      <w:r w:rsidRPr="00FC5A49">
        <w:rPr>
          <w:lang w:val="en-GB"/>
        </w:rPr>
        <w:t>Next, I will work on trying to improve the recursive algorithm for the killer sudoku, as it currently takes too long.</w:t>
      </w:r>
    </w:p>
    <w:sectPr w:rsidR="00FC5A49" w:rsidRPr="00724499"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C96D6" w14:textId="77777777" w:rsidR="00042693" w:rsidRDefault="00042693">
      <w:pPr>
        <w:spacing w:before="0" w:after="0"/>
      </w:pPr>
      <w:r>
        <w:separator/>
      </w:r>
    </w:p>
  </w:endnote>
  <w:endnote w:type="continuationSeparator" w:id="0">
    <w:p w14:paraId="0DEB5401" w14:textId="77777777" w:rsidR="00042693" w:rsidRDefault="0004269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0E9C8" w14:textId="77777777" w:rsidR="00042693" w:rsidRDefault="00042693">
      <w:pPr>
        <w:spacing w:before="0" w:after="0"/>
      </w:pPr>
      <w:r>
        <w:separator/>
      </w:r>
    </w:p>
  </w:footnote>
  <w:footnote w:type="continuationSeparator" w:id="0">
    <w:p w14:paraId="42236073" w14:textId="77777777" w:rsidR="00042693" w:rsidRDefault="0004269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NKkFAD/8AXctAAAA"/>
  </w:docVars>
  <w:rsids>
    <w:rsidRoot w:val="00DB3B86"/>
    <w:rsid w:val="0000042F"/>
    <w:rsid w:val="00000970"/>
    <w:rsid w:val="00010071"/>
    <w:rsid w:val="0002770C"/>
    <w:rsid w:val="000308DA"/>
    <w:rsid w:val="00036D3C"/>
    <w:rsid w:val="00042693"/>
    <w:rsid w:val="0004310E"/>
    <w:rsid w:val="00047B14"/>
    <w:rsid w:val="000504B8"/>
    <w:rsid w:val="00060525"/>
    <w:rsid w:val="0006241F"/>
    <w:rsid w:val="00091C31"/>
    <w:rsid w:val="000A5BF9"/>
    <w:rsid w:val="000B4D59"/>
    <w:rsid w:val="000C36C4"/>
    <w:rsid w:val="000E2E1D"/>
    <w:rsid w:val="000E59CF"/>
    <w:rsid w:val="000F4643"/>
    <w:rsid w:val="00103619"/>
    <w:rsid w:val="001060B4"/>
    <w:rsid w:val="00122330"/>
    <w:rsid w:val="00125732"/>
    <w:rsid w:val="00131B1C"/>
    <w:rsid w:val="001431D3"/>
    <w:rsid w:val="00143A10"/>
    <w:rsid w:val="00144067"/>
    <w:rsid w:val="00145219"/>
    <w:rsid w:val="001468F4"/>
    <w:rsid w:val="0014729A"/>
    <w:rsid w:val="001500F8"/>
    <w:rsid w:val="00150D8E"/>
    <w:rsid w:val="00152F7B"/>
    <w:rsid w:val="001542D0"/>
    <w:rsid w:val="001709E4"/>
    <w:rsid w:val="001940BE"/>
    <w:rsid w:val="0019543A"/>
    <w:rsid w:val="001976CA"/>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3615C"/>
    <w:rsid w:val="00247A9F"/>
    <w:rsid w:val="00247C39"/>
    <w:rsid w:val="0025043B"/>
    <w:rsid w:val="00251960"/>
    <w:rsid w:val="00261C71"/>
    <w:rsid w:val="00275F57"/>
    <w:rsid w:val="00276B96"/>
    <w:rsid w:val="00280A11"/>
    <w:rsid w:val="0028260F"/>
    <w:rsid w:val="00285D1E"/>
    <w:rsid w:val="002A361B"/>
    <w:rsid w:val="002B7391"/>
    <w:rsid w:val="002C5948"/>
    <w:rsid w:val="002D011C"/>
    <w:rsid w:val="002D20F0"/>
    <w:rsid w:val="002D3C1A"/>
    <w:rsid w:val="002E1445"/>
    <w:rsid w:val="002E3CEF"/>
    <w:rsid w:val="002E412B"/>
    <w:rsid w:val="002E5D55"/>
    <w:rsid w:val="002F4682"/>
    <w:rsid w:val="00306369"/>
    <w:rsid w:val="00312523"/>
    <w:rsid w:val="00315427"/>
    <w:rsid w:val="00336748"/>
    <w:rsid w:val="00360A10"/>
    <w:rsid w:val="00361CAB"/>
    <w:rsid w:val="00362BDD"/>
    <w:rsid w:val="00365660"/>
    <w:rsid w:val="00383220"/>
    <w:rsid w:val="003834C6"/>
    <w:rsid w:val="003A4F34"/>
    <w:rsid w:val="003A60CD"/>
    <w:rsid w:val="003A7952"/>
    <w:rsid w:val="003B642F"/>
    <w:rsid w:val="003D361A"/>
    <w:rsid w:val="003D6258"/>
    <w:rsid w:val="003D7DB1"/>
    <w:rsid w:val="003E4185"/>
    <w:rsid w:val="003E7A11"/>
    <w:rsid w:val="003F75A6"/>
    <w:rsid w:val="00402D21"/>
    <w:rsid w:val="004066AA"/>
    <w:rsid w:val="00406706"/>
    <w:rsid w:val="00417346"/>
    <w:rsid w:val="00423A3F"/>
    <w:rsid w:val="0042537F"/>
    <w:rsid w:val="00433206"/>
    <w:rsid w:val="00435445"/>
    <w:rsid w:val="00441D4F"/>
    <w:rsid w:val="00456C58"/>
    <w:rsid w:val="00461A18"/>
    <w:rsid w:val="00476BF5"/>
    <w:rsid w:val="00480F6E"/>
    <w:rsid w:val="004977D0"/>
    <w:rsid w:val="004A4242"/>
    <w:rsid w:val="004B35B3"/>
    <w:rsid w:val="004B6863"/>
    <w:rsid w:val="004C029C"/>
    <w:rsid w:val="004E0EDC"/>
    <w:rsid w:val="004F38D6"/>
    <w:rsid w:val="0050525A"/>
    <w:rsid w:val="00507E8A"/>
    <w:rsid w:val="00520ADA"/>
    <w:rsid w:val="00524A3F"/>
    <w:rsid w:val="005251EA"/>
    <w:rsid w:val="0054479C"/>
    <w:rsid w:val="00551071"/>
    <w:rsid w:val="0055183F"/>
    <w:rsid w:val="00552CA2"/>
    <w:rsid w:val="00556098"/>
    <w:rsid w:val="0057419C"/>
    <w:rsid w:val="00582A1B"/>
    <w:rsid w:val="00582E27"/>
    <w:rsid w:val="005A4ED0"/>
    <w:rsid w:val="005C1956"/>
    <w:rsid w:val="005C644A"/>
    <w:rsid w:val="005F0A6B"/>
    <w:rsid w:val="005F1E2B"/>
    <w:rsid w:val="005F6D05"/>
    <w:rsid w:val="00615C21"/>
    <w:rsid w:val="00616894"/>
    <w:rsid w:val="0061702D"/>
    <w:rsid w:val="00625800"/>
    <w:rsid w:val="00633BB8"/>
    <w:rsid w:val="0064288C"/>
    <w:rsid w:val="00643AF5"/>
    <w:rsid w:val="006662C1"/>
    <w:rsid w:val="00686B04"/>
    <w:rsid w:val="006A13D0"/>
    <w:rsid w:val="006B01B6"/>
    <w:rsid w:val="006B589F"/>
    <w:rsid w:val="006C07B6"/>
    <w:rsid w:val="006C3390"/>
    <w:rsid w:val="006E0131"/>
    <w:rsid w:val="006E209F"/>
    <w:rsid w:val="006E296F"/>
    <w:rsid w:val="006E7EB4"/>
    <w:rsid w:val="006F4566"/>
    <w:rsid w:val="006F4C5F"/>
    <w:rsid w:val="006F6B0D"/>
    <w:rsid w:val="00707A2C"/>
    <w:rsid w:val="00713DD0"/>
    <w:rsid w:val="00714000"/>
    <w:rsid w:val="007236B7"/>
    <w:rsid w:val="00724499"/>
    <w:rsid w:val="00727BD4"/>
    <w:rsid w:val="007401E9"/>
    <w:rsid w:val="007425A5"/>
    <w:rsid w:val="00744CA0"/>
    <w:rsid w:val="00760321"/>
    <w:rsid w:val="0076505E"/>
    <w:rsid w:val="007666A9"/>
    <w:rsid w:val="007722A2"/>
    <w:rsid w:val="00775D15"/>
    <w:rsid w:val="0077783B"/>
    <w:rsid w:val="00777B38"/>
    <w:rsid w:val="007814CF"/>
    <w:rsid w:val="0078459A"/>
    <w:rsid w:val="00784ADF"/>
    <w:rsid w:val="0078572E"/>
    <w:rsid w:val="00792EFC"/>
    <w:rsid w:val="007B229C"/>
    <w:rsid w:val="007B7100"/>
    <w:rsid w:val="007C0CC2"/>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31829"/>
    <w:rsid w:val="00832298"/>
    <w:rsid w:val="00833620"/>
    <w:rsid w:val="008405B4"/>
    <w:rsid w:val="00852B33"/>
    <w:rsid w:val="00853336"/>
    <w:rsid w:val="0085486D"/>
    <w:rsid w:val="008558DA"/>
    <w:rsid w:val="00864728"/>
    <w:rsid w:val="00866EF0"/>
    <w:rsid w:val="00876D49"/>
    <w:rsid w:val="00891F88"/>
    <w:rsid w:val="00892B2E"/>
    <w:rsid w:val="008946A4"/>
    <w:rsid w:val="00896E1B"/>
    <w:rsid w:val="008B40C6"/>
    <w:rsid w:val="008B53B1"/>
    <w:rsid w:val="008B76DB"/>
    <w:rsid w:val="008C662E"/>
    <w:rsid w:val="008D3416"/>
    <w:rsid w:val="008E07ED"/>
    <w:rsid w:val="008E25B6"/>
    <w:rsid w:val="008E41FC"/>
    <w:rsid w:val="008E5367"/>
    <w:rsid w:val="00905EE9"/>
    <w:rsid w:val="00915026"/>
    <w:rsid w:val="009158E7"/>
    <w:rsid w:val="00920A79"/>
    <w:rsid w:val="00923DB3"/>
    <w:rsid w:val="009342AF"/>
    <w:rsid w:val="009364FB"/>
    <w:rsid w:val="00937ED5"/>
    <w:rsid w:val="00943332"/>
    <w:rsid w:val="009450B8"/>
    <w:rsid w:val="00945500"/>
    <w:rsid w:val="009471F8"/>
    <w:rsid w:val="009517C5"/>
    <w:rsid w:val="00952EC8"/>
    <w:rsid w:val="009578F7"/>
    <w:rsid w:val="00957D53"/>
    <w:rsid w:val="009712D0"/>
    <w:rsid w:val="0097258F"/>
    <w:rsid w:val="00972D5A"/>
    <w:rsid w:val="00982760"/>
    <w:rsid w:val="009937EF"/>
    <w:rsid w:val="009955B7"/>
    <w:rsid w:val="00996A16"/>
    <w:rsid w:val="009A4B2F"/>
    <w:rsid w:val="009A5225"/>
    <w:rsid w:val="009A7A41"/>
    <w:rsid w:val="009B12E8"/>
    <w:rsid w:val="009C5F70"/>
    <w:rsid w:val="009C7A15"/>
    <w:rsid w:val="009E4ABE"/>
    <w:rsid w:val="009F4D7E"/>
    <w:rsid w:val="009F5C39"/>
    <w:rsid w:val="00A0060F"/>
    <w:rsid w:val="00A05F16"/>
    <w:rsid w:val="00A10B2F"/>
    <w:rsid w:val="00A1265C"/>
    <w:rsid w:val="00A2552B"/>
    <w:rsid w:val="00A3412C"/>
    <w:rsid w:val="00A42343"/>
    <w:rsid w:val="00A52DCF"/>
    <w:rsid w:val="00A57A68"/>
    <w:rsid w:val="00A57B57"/>
    <w:rsid w:val="00A60284"/>
    <w:rsid w:val="00A62172"/>
    <w:rsid w:val="00A66E06"/>
    <w:rsid w:val="00A677A1"/>
    <w:rsid w:val="00A707A5"/>
    <w:rsid w:val="00A732A3"/>
    <w:rsid w:val="00A77A1F"/>
    <w:rsid w:val="00A90664"/>
    <w:rsid w:val="00A914C4"/>
    <w:rsid w:val="00A9431E"/>
    <w:rsid w:val="00A95A08"/>
    <w:rsid w:val="00AB3D2F"/>
    <w:rsid w:val="00AE4557"/>
    <w:rsid w:val="00AE4F15"/>
    <w:rsid w:val="00AF550F"/>
    <w:rsid w:val="00B00F24"/>
    <w:rsid w:val="00B00FF2"/>
    <w:rsid w:val="00B03587"/>
    <w:rsid w:val="00B041B6"/>
    <w:rsid w:val="00B04D05"/>
    <w:rsid w:val="00B12CEB"/>
    <w:rsid w:val="00B144C4"/>
    <w:rsid w:val="00B1580B"/>
    <w:rsid w:val="00B265EB"/>
    <w:rsid w:val="00B26BBC"/>
    <w:rsid w:val="00B3251E"/>
    <w:rsid w:val="00B33727"/>
    <w:rsid w:val="00B349E6"/>
    <w:rsid w:val="00B41CD8"/>
    <w:rsid w:val="00B64AEB"/>
    <w:rsid w:val="00B675C7"/>
    <w:rsid w:val="00B7039B"/>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6CF2"/>
    <w:rsid w:val="00C40202"/>
    <w:rsid w:val="00C4427B"/>
    <w:rsid w:val="00C57A2F"/>
    <w:rsid w:val="00C64704"/>
    <w:rsid w:val="00C656BC"/>
    <w:rsid w:val="00C763B0"/>
    <w:rsid w:val="00C76709"/>
    <w:rsid w:val="00C81E83"/>
    <w:rsid w:val="00C9159E"/>
    <w:rsid w:val="00CA0A91"/>
    <w:rsid w:val="00CD681D"/>
    <w:rsid w:val="00CE14E4"/>
    <w:rsid w:val="00CE1709"/>
    <w:rsid w:val="00CE1E04"/>
    <w:rsid w:val="00CE41FF"/>
    <w:rsid w:val="00CE7D21"/>
    <w:rsid w:val="00CF26C2"/>
    <w:rsid w:val="00D07250"/>
    <w:rsid w:val="00D075EF"/>
    <w:rsid w:val="00D12712"/>
    <w:rsid w:val="00D24071"/>
    <w:rsid w:val="00D24182"/>
    <w:rsid w:val="00D3035D"/>
    <w:rsid w:val="00D35F2E"/>
    <w:rsid w:val="00D40C1B"/>
    <w:rsid w:val="00D46A44"/>
    <w:rsid w:val="00D46EC1"/>
    <w:rsid w:val="00D52262"/>
    <w:rsid w:val="00D57DFC"/>
    <w:rsid w:val="00D65B13"/>
    <w:rsid w:val="00D65BFB"/>
    <w:rsid w:val="00D751CB"/>
    <w:rsid w:val="00D77B00"/>
    <w:rsid w:val="00D84EB8"/>
    <w:rsid w:val="00D916B0"/>
    <w:rsid w:val="00D927D3"/>
    <w:rsid w:val="00DA1EC6"/>
    <w:rsid w:val="00DA47B0"/>
    <w:rsid w:val="00DB3B86"/>
    <w:rsid w:val="00DC28BB"/>
    <w:rsid w:val="00DC673B"/>
    <w:rsid w:val="00DD6311"/>
    <w:rsid w:val="00DE10DA"/>
    <w:rsid w:val="00DE2251"/>
    <w:rsid w:val="00DE4FFF"/>
    <w:rsid w:val="00DF1FF9"/>
    <w:rsid w:val="00DF2A25"/>
    <w:rsid w:val="00E04C84"/>
    <w:rsid w:val="00E1597A"/>
    <w:rsid w:val="00E20024"/>
    <w:rsid w:val="00E25E76"/>
    <w:rsid w:val="00E34A05"/>
    <w:rsid w:val="00E373AC"/>
    <w:rsid w:val="00E6050E"/>
    <w:rsid w:val="00E62A05"/>
    <w:rsid w:val="00E67107"/>
    <w:rsid w:val="00E84100"/>
    <w:rsid w:val="00E927AF"/>
    <w:rsid w:val="00E92E36"/>
    <w:rsid w:val="00E96335"/>
    <w:rsid w:val="00EA5A92"/>
    <w:rsid w:val="00EB380F"/>
    <w:rsid w:val="00EB7B00"/>
    <w:rsid w:val="00EC68E8"/>
    <w:rsid w:val="00EC6C3A"/>
    <w:rsid w:val="00ED7E22"/>
    <w:rsid w:val="00F0500E"/>
    <w:rsid w:val="00F059A5"/>
    <w:rsid w:val="00F05E60"/>
    <w:rsid w:val="00F1043B"/>
    <w:rsid w:val="00F159F0"/>
    <w:rsid w:val="00F20CCC"/>
    <w:rsid w:val="00F25010"/>
    <w:rsid w:val="00F259BE"/>
    <w:rsid w:val="00F262C0"/>
    <w:rsid w:val="00F504A9"/>
    <w:rsid w:val="00F53D3B"/>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s>
</file>

<file path=customXml/itemProps1.xml><?xml version="1.0" encoding="utf-8"?>
<ds:datastoreItem xmlns:ds="http://schemas.openxmlformats.org/officeDocument/2006/customXml" ds:itemID="{4AA28D78-FF71-47C7-BDFF-CDA7366B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36</Pages>
  <Words>11533</Words>
  <Characters>6574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77123</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50</cp:revision>
  <cp:lastPrinted>2013-09-20T09:57:00Z</cp:lastPrinted>
  <dcterms:created xsi:type="dcterms:W3CDTF">2023-11-07T17:14:00Z</dcterms:created>
  <dcterms:modified xsi:type="dcterms:W3CDTF">2023-11-23T16:34:00Z</dcterms:modified>
</cp:coreProperties>
</file>